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02B7C8" w14:textId="77777777" w:rsidR="00A96B55" w:rsidRPr="004A7EED" w:rsidRDefault="00A96B55" w:rsidP="00DE7076">
      <w:pPr>
        <w:rPr>
          <w:sz w:val="24"/>
          <w:szCs w:val="24"/>
        </w:rPr>
      </w:pPr>
    </w:p>
    <w:p w14:paraId="2F02B7C9" w14:textId="77777777" w:rsidR="00C90325" w:rsidRPr="004A7EED" w:rsidRDefault="00DA56FD" w:rsidP="00DE7076">
      <w:pPr>
        <w:jc w:val="center"/>
        <w:rPr>
          <w:sz w:val="24"/>
          <w:szCs w:val="24"/>
        </w:rPr>
      </w:pPr>
      <w:r w:rsidRPr="004A7EED">
        <w:rPr>
          <w:noProof/>
          <w:sz w:val="24"/>
          <w:szCs w:val="24"/>
        </w:rPr>
        <w:drawing>
          <wp:inline distT="0" distB="0" distL="0" distR="0" wp14:anchorId="2F02B82C" wp14:editId="2F02B82D">
            <wp:extent cx="1562100" cy="15621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62100" cy="1562100"/>
                    </a:xfrm>
                    <a:prstGeom prst="rect">
                      <a:avLst/>
                    </a:prstGeom>
                    <a:noFill/>
                  </pic:spPr>
                </pic:pic>
              </a:graphicData>
            </a:graphic>
          </wp:inline>
        </w:drawing>
      </w:r>
    </w:p>
    <w:p w14:paraId="2F02B7CA" w14:textId="77777777" w:rsidR="00C90325" w:rsidRPr="004A7EED" w:rsidRDefault="00C90325" w:rsidP="00DE7076">
      <w:pPr>
        <w:rPr>
          <w:sz w:val="24"/>
          <w:szCs w:val="24"/>
        </w:rPr>
      </w:pPr>
    </w:p>
    <w:p w14:paraId="2F02B7CB" w14:textId="77777777" w:rsidR="00C90325" w:rsidRPr="004A7EED" w:rsidRDefault="00B233B0">
      <w:pPr>
        <w:pStyle w:val="Title"/>
        <w:outlineLvl w:val="0"/>
        <w:rPr>
          <w:sz w:val="24"/>
          <w:szCs w:val="24"/>
        </w:rPr>
      </w:pPr>
      <w:r w:rsidRPr="004A7EED">
        <w:rPr>
          <w:sz w:val="24"/>
          <w:szCs w:val="24"/>
        </w:rPr>
        <w:t>Introduction to Artificial Intelligence</w:t>
      </w:r>
    </w:p>
    <w:p w14:paraId="2F02B7CC" w14:textId="77777777" w:rsidR="00C90325" w:rsidRPr="004A7EED" w:rsidRDefault="00C90325">
      <w:pPr>
        <w:pStyle w:val="Title"/>
        <w:outlineLvl w:val="0"/>
        <w:rPr>
          <w:sz w:val="24"/>
          <w:szCs w:val="24"/>
        </w:rPr>
      </w:pPr>
      <w:r w:rsidRPr="004A7EED">
        <w:rPr>
          <w:sz w:val="24"/>
          <w:szCs w:val="24"/>
        </w:rPr>
        <w:t>Project Proposal</w:t>
      </w:r>
      <w:r w:rsidR="0059633B" w:rsidRPr="004A7EED">
        <w:rPr>
          <w:sz w:val="24"/>
          <w:szCs w:val="24"/>
        </w:rPr>
        <w:t xml:space="preserve"> – Cover Page</w:t>
      </w:r>
    </w:p>
    <w:p w14:paraId="2F02B7CD" w14:textId="77777777" w:rsidR="00C90325" w:rsidRPr="004A7EED" w:rsidRDefault="00C90325" w:rsidP="00DE7076">
      <w:pPr>
        <w:rPr>
          <w:sz w:val="24"/>
          <w:szCs w:val="24"/>
        </w:rPr>
      </w:pPr>
    </w:p>
    <w:p w14:paraId="2F02B7CE" w14:textId="77777777" w:rsidR="00A07CB6" w:rsidRPr="004A7EED" w:rsidRDefault="00A07CB6" w:rsidP="00DE7076">
      <w:pPr>
        <w:rPr>
          <w:sz w:val="24"/>
          <w:szCs w:val="24"/>
        </w:rPr>
      </w:pPr>
    </w:p>
    <w:p w14:paraId="2F02B7CF" w14:textId="77777777" w:rsidR="00A07CB6" w:rsidRPr="004A7EED" w:rsidRDefault="00A07CB6" w:rsidP="00DE7076">
      <w:pPr>
        <w:rPr>
          <w:sz w:val="24"/>
          <w:szCs w:val="24"/>
        </w:rPr>
      </w:pPr>
    </w:p>
    <w:p w14:paraId="532CA5E7" w14:textId="77777777" w:rsidR="00FE04B3" w:rsidRPr="004A7EED" w:rsidRDefault="00FE04B3" w:rsidP="00DE7076">
      <w:pPr>
        <w:rPr>
          <w:sz w:val="24"/>
          <w:szCs w:val="24"/>
        </w:rPr>
      </w:pPr>
    </w:p>
    <w:p w14:paraId="72E56801" w14:textId="77777777" w:rsidR="00BA5C84" w:rsidRPr="004A7EED" w:rsidRDefault="00BA5C84" w:rsidP="00DE7076">
      <w:pPr>
        <w:rPr>
          <w:sz w:val="24"/>
          <w:szCs w:val="24"/>
        </w:rPr>
      </w:pPr>
    </w:p>
    <w:tbl>
      <w:tblPr>
        <w:tblW w:w="936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3307"/>
        <w:gridCol w:w="4163"/>
      </w:tblGrid>
      <w:tr w:rsidR="00BA5C84" w:rsidRPr="00E51094" w14:paraId="21BC7965" w14:textId="77777777" w:rsidTr="00842644">
        <w:tc>
          <w:tcPr>
            <w:tcW w:w="1890" w:type="dxa"/>
            <w:vAlign w:val="center"/>
          </w:tcPr>
          <w:p w14:paraId="65D3ED71" w14:textId="77777777" w:rsidR="00BA5C84" w:rsidRPr="004A7EED" w:rsidRDefault="00BA5C84" w:rsidP="00717909">
            <w:pPr>
              <w:jc w:val="center"/>
              <w:rPr>
                <w:b/>
                <w:sz w:val="24"/>
                <w:szCs w:val="24"/>
              </w:rPr>
            </w:pPr>
            <w:r w:rsidRPr="004A7EED">
              <w:rPr>
                <w:b/>
                <w:sz w:val="24"/>
                <w:szCs w:val="24"/>
              </w:rPr>
              <w:t>Project Title:</w:t>
            </w:r>
          </w:p>
        </w:tc>
        <w:tc>
          <w:tcPr>
            <w:tcW w:w="3307" w:type="dxa"/>
            <w:vAlign w:val="center"/>
          </w:tcPr>
          <w:p w14:paraId="0E48E44A" w14:textId="77777777" w:rsidR="00BA5C84" w:rsidRPr="004A7EED" w:rsidRDefault="00BA5C84" w:rsidP="00717909">
            <w:pPr>
              <w:jc w:val="center"/>
              <w:rPr>
                <w:b/>
                <w:sz w:val="24"/>
                <w:szCs w:val="24"/>
              </w:rPr>
            </w:pPr>
          </w:p>
        </w:tc>
        <w:tc>
          <w:tcPr>
            <w:tcW w:w="4163" w:type="dxa"/>
            <w:vAlign w:val="center"/>
          </w:tcPr>
          <w:p w14:paraId="1D6AB55D" w14:textId="2675FFD5" w:rsidR="00BA5C84" w:rsidRPr="004A7EED" w:rsidRDefault="00BA5C84" w:rsidP="00717909">
            <w:pPr>
              <w:rPr>
                <w:b/>
                <w:sz w:val="24"/>
                <w:szCs w:val="24"/>
              </w:rPr>
            </w:pPr>
            <w:r w:rsidRPr="004A7EED">
              <w:rPr>
                <w:b/>
                <w:sz w:val="24"/>
                <w:szCs w:val="24"/>
              </w:rPr>
              <w:t>Intake:</w:t>
            </w:r>
            <w:r w:rsidR="004F3DAC" w:rsidRPr="004A7EED">
              <w:rPr>
                <w:b/>
                <w:sz w:val="24"/>
                <w:szCs w:val="24"/>
              </w:rPr>
              <w:t xml:space="preserve"> UCDF2107ICT</w:t>
            </w:r>
            <w:r w:rsidR="00842644" w:rsidRPr="004A7EED">
              <w:rPr>
                <w:b/>
                <w:sz w:val="24"/>
                <w:szCs w:val="24"/>
              </w:rPr>
              <w:t>(DI)/(SE)</w:t>
            </w:r>
          </w:p>
        </w:tc>
      </w:tr>
      <w:tr w:rsidR="00BA5C84" w:rsidRPr="00E51094" w14:paraId="36865C9B" w14:textId="77777777" w:rsidTr="00842644">
        <w:trPr>
          <w:trHeight w:val="251"/>
        </w:trPr>
        <w:tc>
          <w:tcPr>
            <w:tcW w:w="1890" w:type="dxa"/>
            <w:shd w:val="clear" w:color="auto" w:fill="CCCCCC"/>
            <w:vAlign w:val="center"/>
          </w:tcPr>
          <w:p w14:paraId="5689CB8A" w14:textId="77777777" w:rsidR="00BA5C84" w:rsidRPr="004A7EED" w:rsidRDefault="00BA5C84" w:rsidP="00717909">
            <w:pPr>
              <w:ind w:left="-468"/>
              <w:jc w:val="center"/>
              <w:rPr>
                <w:b/>
                <w:sz w:val="24"/>
                <w:szCs w:val="24"/>
              </w:rPr>
            </w:pPr>
          </w:p>
        </w:tc>
        <w:tc>
          <w:tcPr>
            <w:tcW w:w="3307" w:type="dxa"/>
            <w:vAlign w:val="center"/>
          </w:tcPr>
          <w:p w14:paraId="7F5261A5" w14:textId="77777777" w:rsidR="00BA5C84" w:rsidRPr="004A7EED" w:rsidRDefault="00BA5C84" w:rsidP="00717909">
            <w:pPr>
              <w:jc w:val="center"/>
              <w:rPr>
                <w:b/>
                <w:sz w:val="24"/>
                <w:szCs w:val="24"/>
              </w:rPr>
            </w:pPr>
            <w:r w:rsidRPr="004A7EED">
              <w:rPr>
                <w:b/>
                <w:sz w:val="24"/>
                <w:szCs w:val="24"/>
              </w:rPr>
              <w:t>Name</w:t>
            </w:r>
          </w:p>
        </w:tc>
        <w:tc>
          <w:tcPr>
            <w:tcW w:w="4163" w:type="dxa"/>
            <w:vAlign w:val="center"/>
          </w:tcPr>
          <w:p w14:paraId="1678E217" w14:textId="77777777" w:rsidR="00BA5C84" w:rsidRPr="004A7EED" w:rsidRDefault="00BA5C84" w:rsidP="00717909">
            <w:pPr>
              <w:jc w:val="center"/>
              <w:rPr>
                <w:b/>
                <w:sz w:val="24"/>
                <w:szCs w:val="24"/>
              </w:rPr>
            </w:pPr>
            <w:r w:rsidRPr="004A7EED">
              <w:rPr>
                <w:b/>
                <w:sz w:val="24"/>
                <w:szCs w:val="24"/>
              </w:rPr>
              <w:t>Designation/Role</w:t>
            </w:r>
          </w:p>
        </w:tc>
      </w:tr>
      <w:tr w:rsidR="00BA5C84" w:rsidRPr="00E51094" w14:paraId="76002C49" w14:textId="77777777" w:rsidTr="00842644">
        <w:trPr>
          <w:trHeight w:val="359"/>
        </w:trPr>
        <w:tc>
          <w:tcPr>
            <w:tcW w:w="1890" w:type="dxa"/>
            <w:vAlign w:val="center"/>
          </w:tcPr>
          <w:p w14:paraId="5B9B6E63" w14:textId="77777777" w:rsidR="00BA5C84" w:rsidRPr="004A7EED" w:rsidRDefault="00BA5C84" w:rsidP="00717909">
            <w:pPr>
              <w:jc w:val="center"/>
              <w:rPr>
                <w:b/>
                <w:sz w:val="24"/>
                <w:szCs w:val="24"/>
              </w:rPr>
            </w:pPr>
            <w:r w:rsidRPr="004A7EED">
              <w:rPr>
                <w:b/>
                <w:sz w:val="24"/>
                <w:szCs w:val="24"/>
              </w:rPr>
              <w:t>G. Leader</w:t>
            </w:r>
          </w:p>
        </w:tc>
        <w:tc>
          <w:tcPr>
            <w:tcW w:w="3307" w:type="dxa"/>
            <w:vAlign w:val="center"/>
          </w:tcPr>
          <w:p w14:paraId="74E6C220" w14:textId="77777777" w:rsidR="00BA5C84" w:rsidRPr="004A7EED" w:rsidRDefault="00BA5C84" w:rsidP="00717909">
            <w:pPr>
              <w:jc w:val="center"/>
              <w:rPr>
                <w:b/>
                <w:sz w:val="24"/>
                <w:szCs w:val="24"/>
              </w:rPr>
            </w:pPr>
            <w:r w:rsidRPr="004A7EED">
              <w:rPr>
                <w:b/>
                <w:sz w:val="24"/>
                <w:szCs w:val="24"/>
              </w:rPr>
              <w:t>Tay Hui Yee</w:t>
            </w:r>
          </w:p>
        </w:tc>
        <w:tc>
          <w:tcPr>
            <w:tcW w:w="4163" w:type="dxa"/>
            <w:vAlign w:val="center"/>
          </w:tcPr>
          <w:p w14:paraId="53B2309F" w14:textId="7F5F587D" w:rsidR="00BA5C84" w:rsidRPr="004A7EED" w:rsidRDefault="001A6F73" w:rsidP="00717909">
            <w:pPr>
              <w:jc w:val="center"/>
              <w:rPr>
                <w:b/>
                <w:sz w:val="24"/>
                <w:szCs w:val="24"/>
              </w:rPr>
            </w:pPr>
            <w:r w:rsidRPr="004A7EED">
              <w:rPr>
                <w:b/>
                <w:sz w:val="24"/>
                <w:szCs w:val="24"/>
              </w:rPr>
              <w:t>Team Leader</w:t>
            </w:r>
          </w:p>
        </w:tc>
      </w:tr>
      <w:tr w:rsidR="00BA5C84" w:rsidRPr="00E51094" w14:paraId="624A0766" w14:textId="77777777" w:rsidTr="00842644">
        <w:tc>
          <w:tcPr>
            <w:tcW w:w="1890" w:type="dxa"/>
            <w:vAlign w:val="center"/>
          </w:tcPr>
          <w:p w14:paraId="7FAFD544" w14:textId="77777777" w:rsidR="00BA5C84" w:rsidRPr="004A7EED" w:rsidRDefault="00BA5C84" w:rsidP="00717909">
            <w:pPr>
              <w:jc w:val="center"/>
              <w:rPr>
                <w:b/>
                <w:sz w:val="24"/>
                <w:szCs w:val="24"/>
              </w:rPr>
            </w:pPr>
            <w:r w:rsidRPr="004A7EED">
              <w:rPr>
                <w:b/>
                <w:sz w:val="24"/>
                <w:szCs w:val="24"/>
              </w:rPr>
              <w:t xml:space="preserve">Member </w:t>
            </w:r>
          </w:p>
        </w:tc>
        <w:tc>
          <w:tcPr>
            <w:tcW w:w="3307" w:type="dxa"/>
            <w:vAlign w:val="center"/>
          </w:tcPr>
          <w:p w14:paraId="17958F83" w14:textId="77777777" w:rsidR="00BA5C84" w:rsidRPr="004A7EED" w:rsidRDefault="00BA5C84" w:rsidP="00717909">
            <w:pPr>
              <w:jc w:val="center"/>
              <w:rPr>
                <w:b/>
                <w:sz w:val="24"/>
                <w:szCs w:val="24"/>
              </w:rPr>
            </w:pPr>
            <w:r w:rsidRPr="004A7EED">
              <w:rPr>
                <w:b/>
                <w:sz w:val="24"/>
                <w:szCs w:val="24"/>
              </w:rPr>
              <w:t>She Jun Yuan</w:t>
            </w:r>
          </w:p>
        </w:tc>
        <w:tc>
          <w:tcPr>
            <w:tcW w:w="4163" w:type="dxa"/>
            <w:vAlign w:val="center"/>
          </w:tcPr>
          <w:p w14:paraId="5FAF472A" w14:textId="15B79D47" w:rsidR="00BA5C84" w:rsidRPr="004A7EED" w:rsidRDefault="001A6F73" w:rsidP="00717909">
            <w:pPr>
              <w:jc w:val="center"/>
              <w:rPr>
                <w:b/>
                <w:sz w:val="24"/>
                <w:szCs w:val="24"/>
              </w:rPr>
            </w:pPr>
            <w:r w:rsidRPr="004A7EED">
              <w:rPr>
                <w:b/>
                <w:sz w:val="24"/>
                <w:szCs w:val="24"/>
              </w:rPr>
              <w:t>Knowledge Engineer</w:t>
            </w:r>
          </w:p>
        </w:tc>
      </w:tr>
      <w:tr w:rsidR="00BA5C84" w:rsidRPr="00E51094" w14:paraId="135105DE" w14:textId="77777777" w:rsidTr="00842644">
        <w:tc>
          <w:tcPr>
            <w:tcW w:w="1890" w:type="dxa"/>
            <w:vAlign w:val="center"/>
          </w:tcPr>
          <w:p w14:paraId="4D0AB888" w14:textId="77777777" w:rsidR="00BA5C84" w:rsidRPr="004A7EED" w:rsidRDefault="00BA5C84" w:rsidP="00717909">
            <w:pPr>
              <w:jc w:val="center"/>
              <w:rPr>
                <w:b/>
                <w:sz w:val="24"/>
                <w:szCs w:val="24"/>
              </w:rPr>
            </w:pPr>
            <w:r w:rsidRPr="004A7EED">
              <w:rPr>
                <w:b/>
                <w:sz w:val="24"/>
                <w:szCs w:val="24"/>
              </w:rPr>
              <w:t>Member</w:t>
            </w:r>
          </w:p>
        </w:tc>
        <w:tc>
          <w:tcPr>
            <w:tcW w:w="3307" w:type="dxa"/>
            <w:vAlign w:val="center"/>
          </w:tcPr>
          <w:p w14:paraId="2F562980" w14:textId="77777777" w:rsidR="00BA5C84" w:rsidRPr="004A7EED" w:rsidRDefault="00BA5C84" w:rsidP="00717909">
            <w:pPr>
              <w:jc w:val="center"/>
              <w:rPr>
                <w:b/>
                <w:sz w:val="24"/>
                <w:szCs w:val="24"/>
              </w:rPr>
            </w:pPr>
            <w:r w:rsidRPr="004A7EED">
              <w:rPr>
                <w:b/>
                <w:sz w:val="24"/>
                <w:szCs w:val="24"/>
              </w:rPr>
              <w:t>Teoh Mae Kay</w:t>
            </w:r>
          </w:p>
        </w:tc>
        <w:tc>
          <w:tcPr>
            <w:tcW w:w="4163" w:type="dxa"/>
            <w:vAlign w:val="center"/>
          </w:tcPr>
          <w:p w14:paraId="1782E327" w14:textId="41165DED" w:rsidR="00BA5C84" w:rsidRPr="004A7EED" w:rsidRDefault="00522C15" w:rsidP="00717909">
            <w:pPr>
              <w:jc w:val="center"/>
              <w:rPr>
                <w:b/>
                <w:sz w:val="24"/>
                <w:szCs w:val="24"/>
              </w:rPr>
            </w:pPr>
            <w:r w:rsidRPr="004A7EED">
              <w:rPr>
                <w:b/>
                <w:sz w:val="24"/>
                <w:szCs w:val="24"/>
              </w:rPr>
              <w:t>Knowledge Engineer</w:t>
            </w:r>
          </w:p>
        </w:tc>
      </w:tr>
      <w:tr w:rsidR="00BA5C84" w:rsidRPr="00E51094" w14:paraId="39AC0746" w14:textId="77777777" w:rsidTr="00842644">
        <w:tc>
          <w:tcPr>
            <w:tcW w:w="1890" w:type="dxa"/>
            <w:vAlign w:val="center"/>
          </w:tcPr>
          <w:p w14:paraId="265AE00E" w14:textId="77777777" w:rsidR="00BA5C84" w:rsidRPr="004A7EED" w:rsidRDefault="00BA5C84" w:rsidP="00717909">
            <w:pPr>
              <w:jc w:val="center"/>
              <w:rPr>
                <w:b/>
                <w:sz w:val="24"/>
                <w:szCs w:val="24"/>
              </w:rPr>
            </w:pPr>
            <w:r w:rsidRPr="004A7EED">
              <w:rPr>
                <w:b/>
                <w:sz w:val="24"/>
                <w:szCs w:val="24"/>
              </w:rPr>
              <w:t xml:space="preserve">Member </w:t>
            </w:r>
          </w:p>
        </w:tc>
        <w:tc>
          <w:tcPr>
            <w:tcW w:w="3307" w:type="dxa"/>
            <w:vAlign w:val="center"/>
          </w:tcPr>
          <w:p w14:paraId="07523ABA" w14:textId="5E5406AC" w:rsidR="00BA5C84" w:rsidRPr="004A7EED" w:rsidRDefault="00BA5C84" w:rsidP="00717909">
            <w:pPr>
              <w:jc w:val="center"/>
              <w:rPr>
                <w:b/>
                <w:sz w:val="24"/>
                <w:szCs w:val="24"/>
              </w:rPr>
            </w:pPr>
            <w:r w:rsidRPr="004A7EED">
              <w:rPr>
                <w:b/>
                <w:sz w:val="24"/>
                <w:szCs w:val="24"/>
              </w:rPr>
              <w:t xml:space="preserve">Bernard Ong </w:t>
            </w:r>
            <w:proofErr w:type="spellStart"/>
            <w:r w:rsidRPr="004A7EED">
              <w:rPr>
                <w:b/>
                <w:sz w:val="24"/>
                <w:szCs w:val="24"/>
              </w:rPr>
              <w:t>Yu</w:t>
            </w:r>
            <w:r w:rsidR="0052569F" w:rsidRPr="004A7EED">
              <w:rPr>
                <w:rFonts w:hint="eastAsia"/>
                <w:b/>
                <w:sz w:val="24"/>
                <w:szCs w:val="24"/>
                <w:lang w:eastAsia="zh-CN"/>
              </w:rPr>
              <w:t>z</w:t>
            </w:r>
            <w:r w:rsidRPr="004A7EED">
              <w:rPr>
                <w:b/>
                <w:sz w:val="24"/>
                <w:szCs w:val="24"/>
              </w:rPr>
              <w:t>he</w:t>
            </w:r>
            <w:proofErr w:type="spellEnd"/>
          </w:p>
        </w:tc>
        <w:tc>
          <w:tcPr>
            <w:tcW w:w="4163" w:type="dxa"/>
            <w:vAlign w:val="center"/>
          </w:tcPr>
          <w:p w14:paraId="78A3A98A" w14:textId="5C54CAC4" w:rsidR="00BA5C84" w:rsidRPr="004A7EED" w:rsidRDefault="009A76CC" w:rsidP="009A76CC">
            <w:pPr>
              <w:jc w:val="center"/>
              <w:rPr>
                <w:b/>
                <w:sz w:val="24"/>
                <w:szCs w:val="24"/>
              </w:rPr>
            </w:pPr>
            <w:r w:rsidRPr="004A7EED">
              <w:rPr>
                <w:b/>
                <w:sz w:val="24"/>
                <w:szCs w:val="24"/>
              </w:rPr>
              <w:t>Programmer</w:t>
            </w:r>
          </w:p>
        </w:tc>
      </w:tr>
      <w:tr w:rsidR="00BA5C84" w:rsidRPr="00E51094" w14:paraId="72C8DFE7" w14:textId="77777777" w:rsidTr="00842644">
        <w:tc>
          <w:tcPr>
            <w:tcW w:w="1890" w:type="dxa"/>
            <w:vAlign w:val="center"/>
          </w:tcPr>
          <w:p w14:paraId="179FD0E3" w14:textId="77777777" w:rsidR="00BA5C84" w:rsidRPr="004A7EED" w:rsidRDefault="00BA5C84" w:rsidP="00717909">
            <w:pPr>
              <w:jc w:val="center"/>
              <w:rPr>
                <w:b/>
                <w:sz w:val="24"/>
                <w:szCs w:val="24"/>
              </w:rPr>
            </w:pPr>
            <w:r w:rsidRPr="004A7EED">
              <w:rPr>
                <w:b/>
                <w:sz w:val="24"/>
                <w:szCs w:val="24"/>
              </w:rPr>
              <w:t xml:space="preserve">Member </w:t>
            </w:r>
          </w:p>
        </w:tc>
        <w:tc>
          <w:tcPr>
            <w:tcW w:w="3307" w:type="dxa"/>
            <w:vAlign w:val="center"/>
          </w:tcPr>
          <w:p w14:paraId="691D60BD" w14:textId="77777777" w:rsidR="00BA5C84" w:rsidRPr="004A7EED" w:rsidRDefault="00BA5C84" w:rsidP="00717909">
            <w:pPr>
              <w:jc w:val="center"/>
              <w:rPr>
                <w:b/>
                <w:sz w:val="24"/>
                <w:szCs w:val="24"/>
              </w:rPr>
            </w:pPr>
            <w:r w:rsidRPr="004A7EED">
              <w:rPr>
                <w:b/>
                <w:sz w:val="24"/>
                <w:szCs w:val="24"/>
              </w:rPr>
              <w:t>Sin Lian Feng</w:t>
            </w:r>
          </w:p>
        </w:tc>
        <w:tc>
          <w:tcPr>
            <w:tcW w:w="4163" w:type="dxa"/>
            <w:vAlign w:val="center"/>
          </w:tcPr>
          <w:p w14:paraId="27152F6B" w14:textId="6C15F9EF" w:rsidR="00BA5C84" w:rsidRPr="004A7EED" w:rsidRDefault="00522C15" w:rsidP="00717909">
            <w:pPr>
              <w:jc w:val="center"/>
              <w:rPr>
                <w:b/>
                <w:sz w:val="24"/>
                <w:szCs w:val="24"/>
              </w:rPr>
            </w:pPr>
            <w:r w:rsidRPr="004A7EED">
              <w:rPr>
                <w:b/>
                <w:sz w:val="24"/>
                <w:szCs w:val="24"/>
              </w:rPr>
              <w:t>Programmer</w:t>
            </w:r>
          </w:p>
        </w:tc>
      </w:tr>
      <w:tr w:rsidR="00BA5C84" w:rsidRPr="00E51094" w14:paraId="3872BBCC" w14:textId="77777777" w:rsidTr="00842644">
        <w:tc>
          <w:tcPr>
            <w:tcW w:w="1890" w:type="dxa"/>
            <w:vAlign w:val="center"/>
          </w:tcPr>
          <w:p w14:paraId="1F429E6D" w14:textId="77777777" w:rsidR="00BA5C84" w:rsidRPr="004A7EED" w:rsidRDefault="00BA5C84" w:rsidP="00717909">
            <w:pPr>
              <w:jc w:val="center"/>
              <w:rPr>
                <w:b/>
                <w:sz w:val="24"/>
                <w:szCs w:val="24"/>
              </w:rPr>
            </w:pPr>
            <w:r w:rsidRPr="004A7EED">
              <w:rPr>
                <w:b/>
                <w:sz w:val="24"/>
                <w:szCs w:val="24"/>
              </w:rPr>
              <w:t>Member</w:t>
            </w:r>
          </w:p>
        </w:tc>
        <w:tc>
          <w:tcPr>
            <w:tcW w:w="3307" w:type="dxa"/>
            <w:vAlign w:val="center"/>
          </w:tcPr>
          <w:p w14:paraId="59C478AA" w14:textId="77777777" w:rsidR="00BA5C84" w:rsidRPr="004A7EED" w:rsidRDefault="00BA5C84" w:rsidP="00717909">
            <w:pPr>
              <w:jc w:val="center"/>
              <w:rPr>
                <w:b/>
                <w:sz w:val="24"/>
                <w:szCs w:val="24"/>
              </w:rPr>
            </w:pPr>
            <w:r w:rsidRPr="004A7EED">
              <w:rPr>
                <w:b/>
                <w:sz w:val="24"/>
                <w:szCs w:val="24"/>
              </w:rPr>
              <w:t>Nicholas Wong Zi Loong</w:t>
            </w:r>
          </w:p>
        </w:tc>
        <w:tc>
          <w:tcPr>
            <w:tcW w:w="4163" w:type="dxa"/>
            <w:vAlign w:val="center"/>
          </w:tcPr>
          <w:p w14:paraId="6155ED05" w14:textId="578CF280" w:rsidR="00BA5C84" w:rsidRPr="004A7EED" w:rsidRDefault="00522C15" w:rsidP="00717909">
            <w:pPr>
              <w:jc w:val="center"/>
              <w:rPr>
                <w:b/>
                <w:sz w:val="24"/>
                <w:szCs w:val="24"/>
              </w:rPr>
            </w:pPr>
            <w:r w:rsidRPr="004A7EED">
              <w:rPr>
                <w:b/>
                <w:sz w:val="24"/>
                <w:szCs w:val="24"/>
              </w:rPr>
              <w:t>Programmer</w:t>
            </w:r>
          </w:p>
        </w:tc>
      </w:tr>
    </w:tbl>
    <w:p w14:paraId="249B58ED" w14:textId="77777777" w:rsidR="00FE04B3" w:rsidRPr="004A7EED" w:rsidRDefault="00FE04B3" w:rsidP="00DE7076">
      <w:pPr>
        <w:rPr>
          <w:sz w:val="24"/>
          <w:szCs w:val="24"/>
        </w:rPr>
      </w:pPr>
    </w:p>
    <w:p w14:paraId="76AF5170" w14:textId="77777777" w:rsidR="00FE04B3" w:rsidRDefault="00FE04B3" w:rsidP="00DE7076">
      <w:pPr>
        <w:rPr>
          <w:sz w:val="24"/>
          <w:szCs w:val="24"/>
        </w:rPr>
      </w:pPr>
    </w:p>
    <w:p w14:paraId="3ED4319F" w14:textId="77777777" w:rsidR="00FE04B3" w:rsidRDefault="00FE04B3" w:rsidP="00DE7076">
      <w:pPr>
        <w:rPr>
          <w:sz w:val="24"/>
          <w:szCs w:val="24"/>
        </w:rPr>
      </w:pPr>
    </w:p>
    <w:p w14:paraId="6D806505" w14:textId="77777777" w:rsidR="00FE04B3" w:rsidRPr="00D96D88" w:rsidRDefault="00FE04B3" w:rsidP="00DE7076">
      <w:pPr>
        <w:rPr>
          <w:sz w:val="24"/>
          <w:szCs w:val="24"/>
        </w:rPr>
      </w:pPr>
    </w:p>
    <w:p w14:paraId="71B05CDC" w14:textId="77777777" w:rsidR="00FE04B3" w:rsidRDefault="00FE04B3" w:rsidP="00DE7076">
      <w:pPr>
        <w:rPr>
          <w:i/>
          <w:sz w:val="24"/>
          <w:szCs w:val="24"/>
        </w:rPr>
      </w:pPr>
    </w:p>
    <w:p w14:paraId="2F02B7EA" w14:textId="4CE047BB" w:rsidR="00C90325" w:rsidRPr="004A7EED" w:rsidRDefault="00C90325" w:rsidP="006673E2">
      <w:pPr>
        <w:rPr>
          <w:sz w:val="24"/>
          <w:szCs w:val="24"/>
        </w:rPr>
      </w:pPr>
      <w:r w:rsidRPr="004A7EED">
        <w:rPr>
          <w:sz w:val="24"/>
          <w:szCs w:val="24"/>
        </w:rPr>
        <w:tab/>
      </w:r>
      <w:r w:rsidRPr="004A7EED">
        <w:rPr>
          <w:sz w:val="24"/>
          <w:szCs w:val="24"/>
        </w:rPr>
        <w:tab/>
      </w:r>
      <w:r w:rsidRPr="004A7EED">
        <w:rPr>
          <w:sz w:val="24"/>
          <w:szCs w:val="24"/>
        </w:rPr>
        <w:tab/>
      </w:r>
      <w:r w:rsidRPr="004A7EED">
        <w:rPr>
          <w:sz w:val="24"/>
          <w:szCs w:val="24"/>
        </w:rPr>
        <w:tab/>
      </w:r>
    </w:p>
    <w:p w14:paraId="2F02B7EB" w14:textId="77777777" w:rsidR="00653BB7" w:rsidRPr="004A7EED" w:rsidRDefault="00653BB7" w:rsidP="006673E2">
      <w:pPr>
        <w:rPr>
          <w:sz w:val="24"/>
          <w:szCs w:val="24"/>
        </w:rPr>
      </w:pPr>
    </w:p>
    <w:p w14:paraId="2F02B7EC" w14:textId="77777777" w:rsidR="00653BB7" w:rsidRPr="004A7EED" w:rsidRDefault="00FE04B3" w:rsidP="00653BB7">
      <w:pPr>
        <w:pStyle w:val="Title"/>
        <w:pBdr>
          <w:top w:val="single" w:sz="4" w:space="1" w:color="auto"/>
          <w:left w:val="single" w:sz="4" w:space="4" w:color="auto"/>
          <w:bottom w:val="single" w:sz="4" w:space="1" w:color="auto"/>
          <w:right w:val="single" w:sz="4" w:space="4" w:color="auto"/>
        </w:pBdr>
        <w:outlineLvl w:val="0"/>
        <w:rPr>
          <w:sz w:val="24"/>
          <w:szCs w:val="24"/>
        </w:rPr>
      </w:pPr>
      <w:r w:rsidRPr="004A7EED">
        <w:rPr>
          <w:sz w:val="24"/>
          <w:szCs w:val="24"/>
        </w:rPr>
        <w:br w:type="page"/>
      </w:r>
      <w:r w:rsidR="00653BB7" w:rsidRPr="004A7EED">
        <w:rPr>
          <w:sz w:val="24"/>
          <w:szCs w:val="24"/>
        </w:rPr>
        <w:lastRenderedPageBreak/>
        <w:t>Project Environment &amp; Scope</w:t>
      </w:r>
    </w:p>
    <w:p w14:paraId="2F02B7ED" w14:textId="77777777" w:rsidR="00653BB7" w:rsidRPr="004A7EED" w:rsidRDefault="00653BB7" w:rsidP="00653BB7">
      <w:pPr>
        <w:pStyle w:val="Title"/>
        <w:pBdr>
          <w:top w:val="single" w:sz="4" w:space="1" w:color="auto"/>
          <w:left w:val="single" w:sz="4" w:space="4" w:color="auto"/>
          <w:bottom w:val="single" w:sz="4" w:space="1" w:color="auto"/>
          <w:right w:val="single" w:sz="4" w:space="4" w:color="auto"/>
        </w:pBdr>
        <w:outlineLvl w:val="0"/>
        <w:rPr>
          <w:sz w:val="24"/>
          <w:szCs w:val="24"/>
        </w:rPr>
      </w:pPr>
      <w:r w:rsidRPr="004A7EED">
        <w:rPr>
          <w:sz w:val="24"/>
          <w:szCs w:val="24"/>
        </w:rPr>
        <w:t>(Please provide a detailed breakdown of areas to be implemented)</w:t>
      </w:r>
    </w:p>
    <w:p w14:paraId="2F02B7EE" w14:textId="77777777" w:rsidR="00653BB7" w:rsidRPr="004A7EED" w:rsidRDefault="00653BB7" w:rsidP="00DE7076">
      <w:pPr>
        <w:rPr>
          <w:sz w:val="24"/>
          <w:szCs w:val="24"/>
        </w:rPr>
      </w:pPr>
    </w:p>
    <w:p w14:paraId="2F02B7EF" w14:textId="200A8588" w:rsidR="00653BB7" w:rsidRPr="004A7EED" w:rsidRDefault="00847A0A" w:rsidP="00847A0A">
      <w:pPr>
        <w:pStyle w:val="Title"/>
        <w:jc w:val="left"/>
        <w:outlineLvl w:val="0"/>
        <w:rPr>
          <w:sz w:val="24"/>
          <w:szCs w:val="24"/>
        </w:rPr>
      </w:pPr>
      <w:r w:rsidRPr="004A7EED">
        <w:rPr>
          <w:sz w:val="24"/>
          <w:szCs w:val="24"/>
        </w:rPr>
        <w:t xml:space="preserve">1) </w:t>
      </w:r>
      <w:r w:rsidR="0024409B" w:rsidRPr="004A7EED">
        <w:rPr>
          <w:sz w:val="24"/>
          <w:szCs w:val="24"/>
        </w:rPr>
        <w:t xml:space="preserve">This project is implemented </w:t>
      </w:r>
      <w:r w:rsidR="000640C2" w:rsidRPr="004A7EED">
        <w:rPr>
          <w:sz w:val="24"/>
          <w:szCs w:val="24"/>
        </w:rPr>
        <w:t>for: (Provide brief explanation)</w:t>
      </w:r>
      <w:r w:rsidR="00521170" w:rsidRPr="004A7EED">
        <w:rPr>
          <w:sz w:val="24"/>
          <w:szCs w:val="24"/>
        </w:rPr>
        <w:t xml:space="preserve"> </w:t>
      </w:r>
    </w:p>
    <w:p w14:paraId="58872D02" w14:textId="77777777" w:rsidR="00832044" w:rsidRPr="004A7EED" w:rsidRDefault="00832044" w:rsidP="00832044">
      <w:pPr>
        <w:spacing w:line="360" w:lineRule="auto"/>
        <w:jc w:val="both"/>
        <w:rPr>
          <w:b/>
          <w:i/>
          <w:sz w:val="24"/>
          <w:szCs w:val="24"/>
        </w:rPr>
      </w:pPr>
      <w:r w:rsidRPr="004A7EED">
        <w:rPr>
          <w:i/>
          <w:sz w:val="24"/>
          <w:szCs w:val="24"/>
        </w:rPr>
        <w:t xml:space="preserve">The purpose or what is the </w:t>
      </w:r>
      <w:proofErr w:type="gramStart"/>
      <w:r w:rsidRPr="004A7EED">
        <w:rPr>
          <w:i/>
          <w:sz w:val="24"/>
          <w:szCs w:val="24"/>
        </w:rPr>
        <w:t>problem</w:t>
      </w:r>
      <w:proofErr w:type="gramEnd"/>
      <w:r w:rsidRPr="004A7EED">
        <w:rPr>
          <w:i/>
          <w:sz w:val="24"/>
          <w:szCs w:val="24"/>
        </w:rPr>
        <w:t xml:space="preserve"> </w:t>
      </w:r>
    </w:p>
    <w:p w14:paraId="5E4EEBCA" w14:textId="506ACFA3" w:rsidR="00B621FF" w:rsidRDefault="00855200" w:rsidP="00B621FF">
      <w:pPr>
        <w:spacing w:line="360" w:lineRule="auto"/>
        <w:ind w:firstLine="720"/>
        <w:jc w:val="both"/>
        <w:rPr>
          <w:sz w:val="24"/>
          <w:szCs w:val="24"/>
          <w:lang w:eastAsia="zh-CN"/>
        </w:rPr>
      </w:pPr>
      <w:r w:rsidRPr="004A7EED">
        <w:rPr>
          <w:sz w:val="24"/>
          <w:szCs w:val="24"/>
          <w:lang w:eastAsia="zh-CN"/>
        </w:rPr>
        <w:t>Shu-</w:t>
      </w:r>
      <w:proofErr w:type="spellStart"/>
      <w:r w:rsidRPr="004A7EED">
        <w:rPr>
          <w:sz w:val="24"/>
          <w:szCs w:val="24"/>
          <w:lang w:eastAsia="zh-CN"/>
        </w:rPr>
        <w:t>shu</w:t>
      </w:r>
      <w:proofErr w:type="spellEnd"/>
      <w:r w:rsidRPr="004A7EED">
        <w:rPr>
          <w:sz w:val="24"/>
          <w:szCs w:val="24"/>
          <w:lang w:eastAsia="zh-CN"/>
        </w:rPr>
        <w:t xml:space="preserve"> is our artificial intelligence language learning chat</w:t>
      </w:r>
      <w:r w:rsidR="00080766" w:rsidRPr="004A7EED">
        <w:rPr>
          <w:sz w:val="24"/>
          <w:szCs w:val="24"/>
          <w:lang w:eastAsia="zh-CN"/>
        </w:rPr>
        <w:t>bot</w:t>
      </w:r>
      <w:r w:rsidRPr="004A7EED">
        <w:rPr>
          <w:sz w:val="24"/>
          <w:szCs w:val="24"/>
          <w:lang w:eastAsia="zh-CN"/>
        </w:rPr>
        <w:t xml:space="preserve"> project, which aims at helping people </w:t>
      </w:r>
      <w:r w:rsidRPr="004A7EED">
        <w:rPr>
          <w:b/>
          <w:bCs/>
          <w:sz w:val="24"/>
          <w:szCs w:val="24"/>
          <w:lang w:eastAsia="zh-CN"/>
        </w:rPr>
        <w:t>learn a new language</w:t>
      </w:r>
      <w:r w:rsidRPr="004A7EED">
        <w:rPr>
          <w:sz w:val="24"/>
          <w:szCs w:val="24"/>
          <w:lang w:eastAsia="zh-CN"/>
        </w:rPr>
        <w:t xml:space="preserve"> in a more convenient and personalized way.</w:t>
      </w:r>
      <w:r w:rsidR="77D884E4" w:rsidRPr="004A7EED">
        <w:rPr>
          <w:sz w:val="24"/>
          <w:szCs w:val="24"/>
          <w:lang w:eastAsia="zh-CN"/>
        </w:rPr>
        <w:t xml:space="preserve"> </w:t>
      </w:r>
      <w:r w:rsidRPr="004A7EED">
        <w:rPr>
          <w:sz w:val="24"/>
          <w:szCs w:val="24"/>
          <w:lang w:eastAsia="zh-CN"/>
        </w:rPr>
        <w:t xml:space="preserve"> </w:t>
      </w:r>
      <w:r w:rsidR="008837F1" w:rsidRPr="004A7EED">
        <w:rPr>
          <w:sz w:val="24"/>
          <w:szCs w:val="24"/>
          <w:lang w:eastAsia="zh-CN"/>
        </w:rPr>
        <w:t>This bot</w:t>
      </w:r>
      <w:r w:rsidR="00894024" w:rsidRPr="004A7EED">
        <w:rPr>
          <w:sz w:val="24"/>
          <w:szCs w:val="24"/>
          <w:lang w:eastAsia="zh-CN"/>
        </w:rPr>
        <w:t xml:space="preserve"> </w:t>
      </w:r>
      <w:r w:rsidR="00894024" w:rsidRPr="004A7EED">
        <w:rPr>
          <w:b/>
          <w:bCs/>
          <w:sz w:val="24"/>
          <w:szCs w:val="24"/>
          <w:lang w:eastAsia="zh-CN"/>
        </w:rPr>
        <w:t>provides a variety of language learning method</w:t>
      </w:r>
      <w:r w:rsidR="00F07D2D" w:rsidRPr="004A7EED">
        <w:rPr>
          <w:b/>
          <w:bCs/>
          <w:sz w:val="24"/>
          <w:szCs w:val="24"/>
          <w:lang w:eastAsia="zh-CN"/>
        </w:rPr>
        <w:t>s</w:t>
      </w:r>
      <w:r w:rsidR="00894024" w:rsidRPr="004A7EED">
        <w:rPr>
          <w:sz w:val="24"/>
          <w:szCs w:val="24"/>
          <w:lang w:eastAsia="zh-CN"/>
        </w:rPr>
        <w:t>, including conversation scenario</w:t>
      </w:r>
      <w:r w:rsidR="00F07D2D" w:rsidRPr="004A7EED">
        <w:rPr>
          <w:sz w:val="24"/>
          <w:szCs w:val="24"/>
          <w:lang w:eastAsia="zh-CN"/>
        </w:rPr>
        <w:t>s</w:t>
      </w:r>
      <w:r w:rsidR="00894024" w:rsidRPr="004A7EED">
        <w:rPr>
          <w:sz w:val="24"/>
          <w:szCs w:val="24"/>
          <w:lang w:eastAsia="zh-CN"/>
        </w:rPr>
        <w:t>, vocabulary</w:t>
      </w:r>
      <w:r w:rsidR="00F07D2D" w:rsidRPr="004A7EED">
        <w:rPr>
          <w:sz w:val="24"/>
          <w:szCs w:val="24"/>
          <w:lang w:eastAsia="zh-CN"/>
        </w:rPr>
        <w:t>,</w:t>
      </w:r>
      <w:r w:rsidR="00894024" w:rsidRPr="004A7EED">
        <w:rPr>
          <w:sz w:val="24"/>
          <w:szCs w:val="24"/>
          <w:lang w:eastAsia="zh-CN"/>
        </w:rPr>
        <w:t xml:space="preserve"> and grammar practice. </w:t>
      </w:r>
      <w:r w:rsidR="006B6BE1">
        <w:rPr>
          <w:sz w:val="24"/>
          <w:szCs w:val="24"/>
          <w:lang w:eastAsia="zh-CN"/>
        </w:rPr>
        <w:t>Th</w:t>
      </w:r>
      <w:r w:rsidR="00BF693E">
        <w:rPr>
          <w:sz w:val="24"/>
          <w:szCs w:val="24"/>
          <w:lang w:eastAsia="zh-CN"/>
        </w:rPr>
        <w:t>e target user of this chatbot is mostly student age</w:t>
      </w:r>
      <w:r w:rsidR="00F05198">
        <w:rPr>
          <w:sz w:val="24"/>
          <w:szCs w:val="24"/>
          <w:lang w:eastAsia="zh-CN"/>
        </w:rPr>
        <w:t>d</w:t>
      </w:r>
      <w:r w:rsidR="00BF693E">
        <w:rPr>
          <w:sz w:val="24"/>
          <w:szCs w:val="24"/>
          <w:lang w:eastAsia="zh-CN"/>
        </w:rPr>
        <w:t xml:space="preserve"> 18 to 25. This is because </w:t>
      </w:r>
      <w:r w:rsidR="003C3DE9">
        <w:rPr>
          <w:sz w:val="24"/>
          <w:szCs w:val="24"/>
          <w:lang w:eastAsia="zh-CN"/>
        </w:rPr>
        <w:t>the</w:t>
      </w:r>
      <w:r w:rsidR="00F05198">
        <w:rPr>
          <w:sz w:val="24"/>
          <w:szCs w:val="24"/>
          <w:lang w:eastAsia="zh-CN"/>
        </w:rPr>
        <w:t>y</w:t>
      </w:r>
      <w:r w:rsidR="00F26D39">
        <w:rPr>
          <w:sz w:val="24"/>
          <w:szCs w:val="24"/>
          <w:lang w:eastAsia="zh-CN"/>
        </w:rPr>
        <w:t xml:space="preserve"> do not have extra income to pay for learning a new language. </w:t>
      </w:r>
      <w:r w:rsidR="00E84360">
        <w:rPr>
          <w:sz w:val="24"/>
          <w:szCs w:val="24"/>
          <w:lang w:eastAsia="zh-CN"/>
        </w:rPr>
        <w:t xml:space="preserve">Hence, they prefer to use </w:t>
      </w:r>
      <w:proofErr w:type="spellStart"/>
      <w:r w:rsidR="00E84360">
        <w:rPr>
          <w:sz w:val="24"/>
          <w:szCs w:val="24"/>
          <w:lang w:eastAsia="zh-CN"/>
        </w:rPr>
        <w:t>shu-shu</w:t>
      </w:r>
      <w:proofErr w:type="spellEnd"/>
      <w:r w:rsidR="00E84360">
        <w:rPr>
          <w:sz w:val="24"/>
          <w:szCs w:val="24"/>
          <w:lang w:eastAsia="zh-CN"/>
        </w:rPr>
        <w:t xml:space="preserve"> chat box as it is </w:t>
      </w:r>
      <w:r w:rsidR="007A4AE1">
        <w:rPr>
          <w:sz w:val="24"/>
          <w:szCs w:val="24"/>
          <w:lang w:eastAsia="zh-CN"/>
        </w:rPr>
        <w:t>free</w:t>
      </w:r>
      <w:r w:rsidR="001E244C">
        <w:rPr>
          <w:sz w:val="24"/>
          <w:szCs w:val="24"/>
          <w:lang w:eastAsia="zh-CN"/>
        </w:rPr>
        <w:t xml:space="preserve">. </w:t>
      </w:r>
    </w:p>
    <w:p w14:paraId="33124893" w14:textId="2CAC7902" w:rsidR="00993A18" w:rsidRPr="00D04329" w:rsidRDefault="00894024" w:rsidP="00B621FF">
      <w:pPr>
        <w:spacing w:line="360" w:lineRule="auto"/>
        <w:ind w:firstLine="720"/>
        <w:jc w:val="both"/>
        <w:rPr>
          <w:sz w:val="24"/>
          <w:szCs w:val="24"/>
          <w:lang w:eastAsia="zh-CN"/>
        </w:rPr>
      </w:pPr>
      <w:r w:rsidRPr="004A7EED">
        <w:rPr>
          <w:sz w:val="24"/>
          <w:szCs w:val="24"/>
          <w:lang w:eastAsia="zh-CN"/>
        </w:rPr>
        <w:t>By offering scenario-based language learning, Shu-</w:t>
      </w:r>
      <w:proofErr w:type="spellStart"/>
      <w:r w:rsidRPr="004A7EED">
        <w:rPr>
          <w:sz w:val="24"/>
          <w:szCs w:val="24"/>
          <w:lang w:eastAsia="zh-CN"/>
        </w:rPr>
        <w:t>shu</w:t>
      </w:r>
      <w:proofErr w:type="spellEnd"/>
      <w:r w:rsidRPr="004A7EED">
        <w:rPr>
          <w:sz w:val="24"/>
          <w:szCs w:val="24"/>
          <w:lang w:eastAsia="zh-CN"/>
        </w:rPr>
        <w:t xml:space="preserve"> bots can provide</w:t>
      </w:r>
      <w:r w:rsidR="00080766" w:rsidRPr="004A7EED">
        <w:rPr>
          <w:sz w:val="24"/>
          <w:szCs w:val="24"/>
          <w:lang w:eastAsia="zh-CN"/>
        </w:rPr>
        <w:t xml:space="preserve"> users with</w:t>
      </w:r>
      <w:r w:rsidRPr="004A7EED">
        <w:rPr>
          <w:b/>
          <w:bCs/>
          <w:sz w:val="24"/>
          <w:szCs w:val="24"/>
          <w:lang w:eastAsia="zh-CN"/>
        </w:rPr>
        <w:t xml:space="preserve"> more </w:t>
      </w:r>
      <w:r w:rsidR="00C43EDA" w:rsidRPr="004A7EED">
        <w:rPr>
          <w:b/>
          <w:bCs/>
          <w:sz w:val="24"/>
          <w:szCs w:val="24"/>
          <w:lang w:eastAsia="zh-CN"/>
        </w:rPr>
        <w:t>attractive</w:t>
      </w:r>
      <w:r w:rsidRPr="004A7EED">
        <w:rPr>
          <w:sz w:val="24"/>
          <w:szCs w:val="24"/>
          <w:lang w:eastAsia="zh-CN"/>
        </w:rPr>
        <w:t xml:space="preserve"> and </w:t>
      </w:r>
      <w:r w:rsidRPr="004A7EED">
        <w:rPr>
          <w:b/>
          <w:bCs/>
          <w:sz w:val="24"/>
          <w:szCs w:val="24"/>
          <w:lang w:eastAsia="zh-CN"/>
        </w:rPr>
        <w:t>relevant language learning experience</w:t>
      </w:r>
      <w:r w:rsidR="008918D9" w:rsidRPr="004A7EED">
        <w:rPr>
          <w:b/>
          <w:bCs/>
          <w:sz w:val="24"/>
          <w:szCs w:val="24"/>
          <w:lang w:eastAsia="zh-CN"/>
        </w:rPr>
        <w:t>s</w:t>
      </w:r>
      <w:r w:rsidRPr="004A7EED">
        <w:rPr>
          <w:sz w:val="24"/>
          <w:szCs w:val="24"/>
          <w:lang w:eastAsia="zh-CN"/>
        </w:rPr>
        <w:t xml:space="preserve"> </w:t>
      </w:r>
      <w:r w:rsidR="00080766" w:rsidRPr="004A7EED">
        <w:rPr>
          <w:sz w:val="24"/>
          <w:szCs w:val="24"/>
          <w:lang w:eastAsia="zh-CN"/>
        </w:rPr>
        <w:t>and help</w:t>
      </w:r>
      <w:r w:rsidRPr="004A7EED">
        <w:rPr>
          <w:sz w:val="24"/>
          <w:szCs w:val="24"/>
          <w:lang w:eastAsia="zh-CN"/>
        </w:rPr>
        <w:t xml:space="preserve"> them build </w:t>
      </w:r>
      <w:r w:rsidR="00E67DAC" w:rsidRPr="004A7EED">
        <w:rPr>
          <w:sz w:val="24"/>
          <w:szCs w:val="24"/>
          <w:lang w:eastAsia="zh-CN"/>
        </w:rPr>
        <w:t xml:space="preserve">their </w:t>
      </w:r>
      <w:r w:rsidRPr="004A7EED">
        <w:rPr>
          <w:sz w:val="24"/>
          <w:szCs w:val="24"/>
          <w:lang w:eastAsia="zh-CN"/>
        </w:rPr>
        <w:t xml:space="preserve">confidence and proficiency in the language. Furthermore, the process of learning a language requires time and effort. </w:t>
      </w:r>
      <w:r w:rsidR="00F0043E" w:rsidRPr="004A7EED">
        <w:rPr>
          <w:sz w:val="24"/>
          <w:szCs w:val="24"/>
          <w:lang w:eastAsia="zh-CN"/>
        </w:rPr>
        <w:t>Users</w:t>
      </w:r>
      <w:r w:rsidRPr="004A7EED">
        <w:rPr>
          <w:sz w:val="24"/>
          <w:szCs w:val="24"/>
          <w:lang w:eastAsia="zh-CN"/>
        </w:rPr>
        <w:t xml:space="preserve"> must spend their time </w:t>
      </w:r>
      <w:r w:rsidR="00F07D2D" w:rsidRPr="004A7EED">
        <w:rPr>
          <w:sz w:val="24"/>
          <w:szCs w:val="24"/>
          <w:lang w:eastAsia="zh-CN"/>
        </w:rPr>
        <w:t>practicing</w:t>
      </w:r>
      <w:r w:rsidRPr="004A7EED">
        <w:rPr>
          <w:sz w:val="24"/>
          <w:szCs w:val="24"/>
          <w:lang w:eastAsia="zh-CN"/>
        </w:rPr>
        <w:t xml:space="preserve"> the language and reinforc</w:t>
      </w:r>
      <w:r w:rsidR="00F07D2D" w:rsidRPr="004A7EED">
        <w:rPr>
          <w:sz w:val="24"/>
          <w:szCs w:val="24"/>
          <w:lang w:eastAsia="zh-CN"/>
        </w:rPr>
        <w:t>ing</w:t>
      </w:r>
      <w:r w:rsidRPr="004A7EED">
        <w:rPr>
          <w:sz w:val="24"/>
          <w:szCs w:val="24"/>
          <w:lang w:eastAsia="zh-CN"/>
        </w:rPr>
        <w:t xml:space="preserve"> what there have learned. </w:t>
      </w:r>
      <w:r w:rsidR="00E67DAC" w:rsidRPr="004A7EED">
        <w:rPr>
          <w:sz w:val="24"/>
          <w:szCs w:val="24"/>
          <w:lang w:eastAsia="zh-CN"/>
        </w:rPr>
        <w:t xml:space="preserve">This may not be a flexible process, </w:t>
      </w:r>
      <w:r w:rsidR="00C43EDA" w:rsidRPr="004A7EED">
        <w:rPr>
          <w:sz w:val="24"/>
          <w:szCs w:val="24"/>
          <w:lang w:eastAsia="zh-CN"/>
        </w:rPr>
        <w:t>because it demands constant practi</w:t>
      </w:r>
      <w:r w:rsidR="008918D9" w:rsidRPr="004A7EED">
        <w:rPr>
          <w:sz w:val="24"/>
          <w:szCs w:val="24"/>
          <w:lang w:eastAsia="zh-CN"/>
        </w:rPr>
        <w:t>c</w:t>
      </w:r>
      <w:r w:rsidR="00C43EDA" w:rsidRPr="004A7EED">
        <w:rPr>
          <w:sz w:val="24"/>
          <w:szCs w:val="24"/>
          <w:lang w:eastAsia="zh-CN"/>
        </w:rPr>
        <w:t>e and exposure to the language</w:t>
      </w:r>
      <w:r w:rsidRPr="004A7EED">
        <w:rPr>
          <w:sz w:val="24"/>
          <w:szCs w:val="24"/>
          <w:lang w:eastAsia="zh-CN"/>
        </w:rPr>
        <w:t>. Shu-</w:t>
      </w:r>
      <w:proofErr w:type="spellStart"/>
      <w:r w:rsidRPr="004A7EED">
        <w:rPr>
          <w:sz w:val="24"/>
          <w:szCs w:val="24"/>
          <w:lang w:eastAsia="zh-CN"/>
        </w:rPr>
        <w:t>shu</w:t>
      </w:r>
      <w:proofErr w:type="spellEnd"/>
      <w:r w:rsidRPr="004A7EED">
        <w:rPr>
          <w:sz w:val="24"/>
          <w:szCs w:val="24"/>
          <w:lang w:eastAsia="zh-CN"/>
        </w:rPr>
        <w:t xml:space="preserve"> bot </w:t>
      </w:r>
      <w:r w:rsidR="00F0043E" w:rsidRPr="004A7EED">
        <w:rPr>
          <w:sz w:val="24"/>
          <w:szCs w:val="24"/>
          <w:lang w:eastAsia="zh-CN"/>
        </w:rPr>
        <w:t>provide</w:t>
      </w:r>
      <w:r w:rsidR="009112B4" w:rsidRPr="004A7EED">
        <w:rPr>
          <w:sz w:val="24"/>
          <w:szCs w:val="24"/>
          <w:lang w:eastAsia="zh-CN"/>
        </w:rPr>
        <w:t>s</w:t>
      </w:r>
      <w:r w:rsidR="00F0043E" w:rsidRPr="004A7EED">
        <w:rPr>
          <w:sz w:val="24"/>
          <w:szCs w:val="24"/>
          <w:lang w:eastAsia="zh-CN"/>
        </w:rPr>
        <w:t xml:space="preserve"> a </w:t>
      </w:r>
      <w:r w:rsidR="00F0043E" w:rsidRPr="004A7EED">
        <w:rPr>
          <w:b/>
          <w:bCs/>
          <w:sz w:val="24"/>
          <w:szCs w:val="24"/>
          <w:lang w:eastAsia="zh-CN"/>
        </w:rPr>
        <w:t>flexible platform</w:t>
      </w:r>
      <w:r w:rsidR="00F0043E" w:rsidRPr="004A7EED">
        <w:rPr>
          <w:sz w:val="24"/>
          <w:szCs w:val="24"/>
          <w:lang w:eastAsia="zh-CN"/>
        </w:rPr>
        <w:t xml:space="preserve"> </w:t>
      </w:r>
      <w:r w:rsidR="009112B4" w:rsidRPr="004A7EED">
        <w:rPr>
          <w:sz w:val="24"/>
          <w:szCs w:val="24"/>
          <w:lang w:eastAsia="zh-CN"/>
        </w:rPr>
        <w:t>because</w:t>
      </w:r>
      <w:r w:rsidR="00F0043E" w:rsidRPr="004A7EED">
        <w:rPr>
          <w:sz w:val="24"/>
          <w:szCs w:val="24"/>
          <w:lang w:eastAsia="zh-CN"/>
        </w:rPr>
        <w:t xml:space="preserve"> it </w:t>
      </w:r>
      <w:r w:rsidRPr="004A7EED">
        <w:rPr>
          <w:sz w:val="24"/>
          <w:szCs w:val="24"/>
          <w:lang w:eastAsia="zh-CN"/>
        </w:rPr>
        <w:t>enables users to practi</w:t>
      </w:r>
      <w:r w:rsidR="00F07D2D" w:rsidRPr="004A7EED">
        <w:rPr>
          <w:sz w:val="24"/>
          <w:szCs w:val="24"/>
          <w:lang w:eastAsia="zh-CN"/>
        </w:rPr>
        <w:t>c</w:t>
      </w:r>
      <w:r w:rsidRPr="004A7EED">
        <w:rPr>
          <w:sz w:val="24"/>
          <w:szCs w:val="24"/>
          <w:lang w:eastAsia="zh-CN"/>
        </w:rPr>
        <w:t xml:space="preserve">e and advance their language abilities at their speed as they can open </w:t>
      </w:r>
      <w:r w:rsidR="00F07D2D" w:rsidRPr="004A7EED">
        <w:rPr>
          <w:sz w:val="24"/>
          <w:szCs w:val="24"/>
          <w:lang w:eastAsia="zh-CN"/>
        </w:rPr>
        <w:t xml:space="preserve">at </w:t>
      </w:r>
      <w:r w:rsidRPr="004A7EED">
        <w:rPr>
          <w:sz w:val="24"/>
          <w:szCs w:val="24"/>
          <w:lang w:eastAsia="zh-CN"/>
        </w:rPr>
        <w:t xml:space="preserve">any time. Besides, </w:t>
      </w:r>
      <w:r w:rsidR="00F05198">
        <w:rPr>
          <w:sz w:val="24"/>
          <w:szCs w:val="24"/>
          <w:lang w:eastAsia="zh-CN"/>
        </w:rPr>
        <w:t xml:space="preserve">the </w:t>
      </w:r>
      <w:r w:rsidR="009B7BF8" w:rsidRPr="004A7EED">
        <w:rPr>
          <w:sz w:val="24"/>
          <w:szCs w:val="24"/>
          <w:lang w:eastAsia="zh-CN"/>
        </w:rPr>
        <w:t>Shu-</w:t>
      </w:r>
      <w:proofErr w:type="spellStart"/>
      <w:r w:rsidR="009B7BF8" w:rsidRPr="004A7EED">
        <w:rPr>
          <w:sz w:val="24"/>
          <w:szCs w:val="24"/>
          <w:lang w:eastAsia="zh-CN"/>
        </w:rPr>
        <w:t>shu</w:t>
      </w:r>
      <w:proofErr w:type="spellEnd"/>
      <w:r w:rsidR="009B7BF8" w:rsidRPr="004A7EED">
        <w:rPr>
          <w:sz w:val="24"/>
          <w:szCs w:val="24"/>
          <w:lang w:eastAsia="zh-CN"/>
        </w:rPr>
        <w:t xml:space="preserve"> chatbot </w:t>
      </w:r>
      <w:r w:rsidR="00F0043E" w:rsidRPr="004A7EED">
        <w:rPr>
          <w:sz w:val="24"/>
          <w:szCs w:val="24"/>
          <w:lang w:eastAsia="zh-CN"/>
        </w:rPr>
        <w:t>allow</w:t>
      </w:r>
      <w:r w:rsidR="00E8038A" w:rsidRPr="004A7EED">
        <w:rPr>
          <w:sz w:val="24"/>
          <w:szCs w:val="24"/>
          <w:lang w:eastAsia="zh-CN"/>
        </w:rPr>
        <w:t>s</w:t>
      </w:r>
      <w:r w:rsidR="00F0043E" w:rsidRPr="004A7EED">
        <w:rPr>
          <w:sz w:val="24"/>
          <w:szCs w:val="24"/>
          <w:lang w:eastAsia="zh-CN"/>
        </w:rPr>
        <w:t xml:space="preserve"> users</w:t>
      </w:r>
      <w:r w:rsidR="009B7BF8" w:rsidRPr="004A7EED">
        <w:rPr>
          <w:sz w:val="24"/>
          <w:szCs w:val="24"/>
          <w:lang w:eastAsia="zh-CN"/>
        </w:rPr>
        <w:t xml:space="preserve"> to </w:t>
      </w:r>
      <w:r w:rsidR="009B7BF8" w:rsidRPr="004A7EED">
        <w:rPr>
          <w:b/>
          <w:bCs/>
          <w:sz w:val="24"/>
          <w:szCs w:val="24"/>
          <w:lang w:eastAsia="zh-CN"/>
        </w:rPr>
        <w:t>recognize their strengths and areas for language development</w:t>
      </w:r>
      <w:r w:rsidR="009B7BF8" w:rsidRPr="004A7EED">
        <w:rPr>
          <w:sz w:val="24"/>
          <w:szCs w:val="24"/>
          <w:lang w:eastAsia="zh-CN"/>
        </w:rPr>
        <w:t xml:space="preserve"> as it can receive </w:t>
      </w:r>
      <w:r w:rsidR="00F07D2D" w:rsidRPr="004A7EED">
        <w:rPr>
          <w:sz w:val="24"/>
          <w:szCs w:val="24"/>
          <w:lang w:eastAsia="zh-CN"/>
        </w:rPr>
        <w:t xml:space="preserve">an </w:t>
      </w:r>
      <w:r w:rsidR="00AE1909" w:rsidRPr="004A7EED">
        <w:rPr>
          <w:sz w:val="24"/>
          <w:szCs w:val="24"/>
          <w:lang w:eastAsia="zh-CN"/>
        </w:rPr>
        <w:t>immediate response</w:t>
      </w:r>
      <w:r w:rsidR="009B7BF8" w:rsidRPr="004A7EED">
        <w:rPr>
          <w:sz w:val="24"/>
          <w:szCs w:val="24"/>
          <w:lang w:eastAsia="zh-CN"/>
        </w:rPr>
        <w:t xml:space="preserve"> when the user</w:t>
      </w:r>
      <w:r w:rsidR="00F0043E" w:rsidRPr="004A7EED">
        <w:rPr>
          <w:sz w:val="24"/>
          <w:szCs w:val="24"/>
          <w:lang w:eastAsia="zh-CN"/>
        </w:rPr>
        <w:t>s</w:t>
      </w:r>
      <w:r w:rsidR="009B7BF8" w:rsidRPr="004A7EED">
        <w:rPr>
          <w:sz w:val="24"/>
          <w:szCs w:val="24"/>
          <w:lang w:eastAsia="zh-CN"/>
        </w:rPr>
        <w:t xml:space="preserve"> input the word</w:t>
      </w:r>
      <w:r w:rsidR="00EE135F" w:rsidRPr="004A7EED">
        <w:rPr>
          <w:sz w:val="24"/>
          <w:szCs w:val="24"/>
          <w:lang w:eastAsia="zh-CN"/>
        </w:rPr>
        <w:t>.</w:t>
      </w:r>
      <w:r w:rsidR="00AE1909" w:rsidRPr="004A7EED">
        <w:rPr>
          <w:sz w:val="24"/>
          <w:szCs w:val="24"/>
          <w:lang w:eastAsia="zh-CN"/>
        </w:rPr>
        <w:t xml:space="preserve"> This </w:t>
      </w:r>
      <w:r w:rsidR="00171415" w:rsidRPr="004A7EED">
        <w:rPr>
          <w:sz w:val="24"/>
          <w:szCs w:val="24"/>
          <w:lang w:eastAsia="zh-CN"/>
        </w:rPr>
        <w:t>increases</w:t>
      </w:r>
      <w:r w:rsidR="004B5F8F" w:rsidRPr="004A7EED">
        <w:rPr>
          <w:sz w:val="24"/>
          <w:szCs w:val="24"/>
          <w:lang w:eastAsia="zh-CN"/>
        </w:rPr>
        <w:t xml:space="preserve"> the accessibility and interaction among </w:t>
      </w:r>
      <w:r w:rsidR="00F0043E" w:rsidRPr="004A7EED">
        <w:rPr>
          <w:sz w:val="24"/>
          <w:szCs w:val="24"/>
          <w:lang w:eastAsia="zh-CN"/>
        </w:rPr>
        <w:t>user</w:t>
      </w:r>
      <w:r w:rsidR="00E8038A" w:rsidRPr="004A7EED">
        <w:rPr>
          <w:sz w:val="24"/>
          <w:szCs w:val="24"/>
          <w:lang w:eastAsia="zh-CN"/>
        </w:rPr>
        <w:t>s</w:t>
      </w:r>
      <w:r w:rsidR="004B5F8F" w:rsidRPr="004A7EED">
        <w:rPr>
          <w:sz w:val="24"/>
          <w:szCs w:val="24"/>
          <w:lang w:eastAsia="zh-CN"/>
        </w:rPr>
        <w:t xml:space="preserve"> of all skill levels</w:t>
      </w:r>
      <w:r w:rsidR="00E8038A" w:rsidRPr="004A7EED">
        <w:rPr>
          <w:sz w:val="24"/>
          <w:szCs w:val="24"/>
          <w:lang w:eastAsia="zh-CN"/>
        </w:rPr>
        <w:t>,</w:t>
      </w:r>
      <w:r w:rsidR="004B5F8F" w:rsidRPr="004A7EED">
        <w:rPr>
          <w:sz w:val="24"/>
          <w:szCs w:val="24"/>
          <w:lang w:eastAsia="zh-CN"/>
        </w:rPr>
        <w:t xml:space="preserve"> especiall</w:t>
      </w:r>
      <w:r w:rsidR="00105329" w:rsidRPr="004A7EED">
        <w:rPr>
          <w:sz w:val="24"/>
          <w:szCs w:val="24"/>
          <w:lang w:eastAsia="zh-CN"/>
        </w:rPr>
        <w:t>y novice</w:t>
      </w:r>
      <w:r w:rsidR="00F07D2D" w:rsidRPr="004A7EED">
        <w:rPr>
          <w:sz w:val="24"/>
          <w:szCs w:val="24"/>
          <w:lang w:eastAsia="zh-CN"/>
        </w:rPr>
        <w:t>-</w:t>
      </w:r>
      <w:r w:rsidR="00105329" w:rsidRPr="004A7EED">
        <w:rPr>
          <w:sz w:val="24"/>
          <w:szCs w:val="24"/>
          <w:lang w:eastAsia="zh-CN"/>
        </w:rPr>
        <w:t xml:space="preserve">level </w:t>
      </w:r>
      <w:r w:rsidR="009E5D19" w:rsidRPr="004A7EED">
        <w:rPr>
          <w:sz w:val="24"/>
          <w:szCs w:val="24"/>
          <w:lang w:eastAsia="zh-CN"/>
        </w:rPr>
        <w:t>learners</w:t>
      </w:r>
      <w:r w:rsidR="00105329" w:rsidRPr="004A7EED">
        <w:rPr>
          <w:sz w:val="24"/>
          <w:szCs w:val="24"/>
          <w:lang w:eastAsia="zh-CN"/>
        </w:rPr>
        <w:t xml:space="preserve"> as they</w:t>
      </w:r>
      <w:r w:rsidR="009E5D19" w:rsidRPr="004A7EED">
        <w:rPr>
          <w:sz w:val="24"/>
          <w:szCs w:val="24"/>
          <w:lang w:eastAsia="zh-CN"/>
        </w:rPr>
        <w:t xml:space="preserve"> can</w:t>
      </w:r>
      <w:r w:rsidR="00F07D2D" w:rsidRPr="004A7EED">
        <w:rPr>
          <w:sz w:val="24"/>
          <w:szCs w:val="24"/>
          <w:lang w:eastAsia="zh-CN"/>
        </w:rPr>
        <w:t xml:space="preserve"> correct any mistakes </w:t>
      </w:r>
      <w:r w:rsidR="009E5D19" w:rsidRPr="004A7EED">
        <w:rPr>
          <w:sz w:val="24"/>
          <w:szCs w:val="24"/>
          <w:lang w:eastAsia="zh-CN"/>
        </w:rPr>
        <w:t>on time</w:t>
      </w:r>
      <w:r w:rsidR="00F07D2D" w:rsidRPr="004A7EED">
        <w:rPr>
          <w:sz w:val="24"/>
          <w:szCs w:val="24"/>
          <w:lang w:eastAsia="zh-CN"/>
        </w:rPr>
        <w:t xml:space="preserve"> and build a good language foundation.</w:t>
      </w:r>
      <w:r w:rsidR="4467C615" w:rsidRPr="004A7EED">
        <w:rPr>
          <w:sz w:val="24"/>
          <w:szCs w:val="24"/>
          <w:lang w:eastAsia="zh-CN"/>
        </w:rPr>
        <w:t xml:space="preserve"> </w:t>
      </w:r>
    </w:p>
    <w:p w14:paraId="0E49B360" w14:textId="77777777" w:rsidR="0063414D" w:rsidRPr="004A7EED" w:rsidRDefault="0063414D" w:rsidP="00832044">
      <w:pPr>
        <w:pStyle w:val="Title"/>
        <w:jc w:val="left"/>
        <w:rPr>
          <w:sz w:val="24"/>
          <w:szCs w:val="24"/>
        </w:rPr>
      </w:pPr>
    </w:p>
    <w:p w14:paraId="0F4C5734" w14:textId="61D39D62" w:rsidR="00832044" w:rsidRPr="004A7EED" w:rsidRDefault="00832044" w:rsidP="00D40AFA">
      <w:pPr>
        <w:pStyle w:val="Heading1"/>
        <w:rPr>
          <w:sz w:val="24"/>
          <w:szCs w:val="24"/>
          <w:u w:val="none"/>
        </w:rPr>
      </w:pPr>
      <w:r w:rsidRPr="004A7EED">
        <w:rPr>
          <w:sz w:val="24"/>
          <w:szCs w:val="24"/>
          <w:u w:val="none"/>
        </w:rPr>
        <w:t>2) Is an expert system suitable for the problem area?</w:t>
      </w:r>
    </w:p>
    <w:p w14:paraId="7EBA3191" w14:textId="77777777" w:rsidR="00832044" w:rsidRPr="004A7EED" w:rsidRDefault="00832044" w:rsidP="00832044">
      <w:pPr>
        <w:rPr>
          <w:sz w:val="24"/>
          <w:szCs w:val="24"/>
        </w:rPr>
      </w:pPr>
    </w:p>
    <w:p w14:paraId="480C730C" w14:textId="77777777" w:rsidR="00832044" w:rsidRPr="004A7EED" w:rsidRDefault="00832044" w:rsidP="00832044">
      <w:pPr>
        <w:rPr>
          <w:b/>
          <w:i/>
          <w:sz w:val="24"/>
          <w:szCs w:val="24"/>
        </w:rPr>
      </w:pPr>
      <w:r w:rsidRPr="004A7EED">
        <w:rPr>
          <w:i/>
          <w:sz w:val="24"/>
          <w:szCs w:val="24"/>
        </w:rPr>
        <w:t>Argue that the expert system will be able to help the users address some issues in the domain area.</w:t>
      </w:r>
    </w:p>
    <w:p w14:paraId="20A67871" w14:textId="77777777" w:rsidR="00832044" w:rsidRPr="004A7EED" w:rsidRDefault="00832044" w:rsidP="00832044">
      <w:pPr>
        <w:rPr>
          <w:b/>
          <w:sz w:val="24"/>
          <w:szCs w:val="24"/>
        </w:rPr>
      </w:pPr>
    </w:p>
    <w:p w14:paraId="2D673BCD" w14:textId="423C0F7F" w:rsidR="00832044" w:rsidRPr="002008DA" w:rsidRDefault="00832044" w:rsidP="00B621FF">
      <w:pPr>
        <w:spacing w:line="360" w:lineRule="auto"/>
        <w:ind w:firstLine="720"/>
        <w:jc w:val="both"/>
        <w:rPr>
          <w:b/>
          <w:sz w:val="24"/>
          <w:szCs w:val="24"/>
        </w:rPr>
      </w:pPr>
      <w:r>
        <w:rPr>
          <w:iCs/>
          <w:sz w:val="24"/>
          <w:szCs w:val="24"/>
        </w:rPr>
        <w:t xml:space="preserve">Yes, an expert system is suitable for the education domain area. </w:t>
      </w:r>
      <w:r w:rsidRPr="00587B27">
        <w:rPr>
          <w:b/>
          <w:bCs/>
          <w:iCs/>
          <w:sz w:val="24"/>
          <w:szCs w:val="24"/>
        </w:rPr>
        <w:t xml:space="preserve">The quality of education </w:t>
      </w:r>
      <w:r w:rsidRPr="00587B27">
        <w:rPr>
          <w:iCs/>
          <w:sz w:val="24"/>
          <w:szCs w:val="24"/>
        </w:rPr>
        <w:t>can be improved</w:t>
      </w:r>
      <w:r>
        <w:rPr>
          <w:iCs/>
          <w:sz w:val="24"/>
          <w:szCs w:val="24"/>
        </w:rPr>
        <w:t xml:space="preserve"> with the utilization of information technology (</w:t>
      </w:r>
      <w:proofErr w:type="spellStart"/>
      <w:r>
        <w:rPr>
          <w:iCs/>
          <w:sz w:val="24"/>
          <w:szCs w:val="24"/>
        </w:rPr>
        <w:t>Supriyanto</w:t>
      </w:r>
      <w:proofErr w:type="spellEnd"/>
      <w:r>
        <w:rPr>
          <w:iCs/>
          <w:sz w:val="24"/>
          <w:szCs w:val="24"/>
        </w:rPr>
        <w:t xml:space="preserve"> et al., 2018). An expert system can act as a consultant or teacher that explains and answers any inquiries asked by the students, and the students can make better decisions and solve problems much faster. Moreover, students can also </w:t>
      </w:r>
      <w:r w:rsidRPr="00587B27">
        <w:rPr>
          <w:b/>
          <w:bCs/>
          <w:iCs/>
          <w:sz w:val="24"/>
          <w:szCs w:val="24"/>
        </w:rPr>
        <w:t>gain knowledge faster and more efficiently</w:t>
      </w:r>
      <w:r>
        <w:rPr>
          <w:iCs/>
          <w:sz w:val="24"/>
          <w:szCs w:val="24"/>
        </w:rPr>
        <w:t xml:space="preserve"> from the expert system compared to searching for answers to a specific problem on the Internet. By implementing a language learning chatbot, students </w:t>
      </w:r>
      <w:r>
        <w:rPr>
          <w:iCs/>
          <w:sz w:val="24"/>
          <w:szCs w:val="24"/>
        </w:rPr>
        <w:lastRenderedPageBreak/>
        <w:t xml:space="preserve">can learn a variety of languages other than their mother tongue to </w:t>
      </w:r>
      <w:r w:rsidRPr="00587B27">
        <w:rPr>
          <w:b/>
          <w:bCs/>
          <w:iCs/>
          <w:sz w:val="24"/>
          <w:szCs w:val="24"/>
        </w:rPr>
        <w:t>enhance their interpersonal and communication skills</w:t>
      </w:r>
      <w:r>
        <w:rPr>
          <w:iCs/>
          <w:sz w:val="24"/>
          <w:szCs w:val="24"/>
        </w:rPr>
        <w:t>.</w:t>
      </w:r>
      <w:r w:rsidR="00F90FDD">
        <w:rPr>
          <w:iCs/>
          <w:sz w:val="24"/>
          <w:szCs w:val="24"/>
        </w:rPr>
        <w:t xml:space="preserve"> </w:t>
      </w:r>
      <w:r w:rsidR="003D37BD">
        <w:rPr>
          <w:iCs/>
          <w:sz w:val="24"/>
          <w:szCs w:val="24"/>
        </w:rPr>
        <w:t>Furthermore</w:t>
      </w:r>
      <w:r>
        <w:rPr>
          <w:iCs/>
          <w:sz w:val="24"/>
          <w:szCs w:val="24"/>
        </w:rPr>
        <w:t>, there are many languages used by different people from different countries around the world, and some minor languages such as Latin had become dead languages due to no longer being spoken by those native speakers (</w:t>
      </w:r>
      <w:proofErr w:type="spellStart"/>
      <w:r>
        <w:rPr>
          <w:iCs/>
          <w:sz w:val="24"/>
          <w:szCs w:val="24"/>
        </w:rPr>
        <w:t>Suzdaltsev</w:t>
      </w:r>
      <w:proofErr w:type="spellEnd"/>
      <w:r>
        <w:rPr>
          <w:iCs/>
          <w:sz w:val="24"/>
          <w:szCs w:val="24"/>
        </w:rPr>
        <w:t xml:space="preserve">, 2016). </w:t>
      </w:r>
      <w:r w:rsidRPr="00C43EDA">
        <w:rPr>
          <w:b/>
          <w:bCs/>
          <w:iCs/>
          <w:sz w:val="24"/>
          <w:szCs w:val="24"/>
        </w:rPr>
        <w:t>To preserve a minor language</w:t>
      </w:r>
      <w:r>
        <w:rPr>
          <w:iCs/>
          <w:sz w:val="24"/>
          <w:szCs w:val="24"/>
        </w:rPr>
        <w:t xml:space="preserve">, a language chatbot can be used so that more people can be exposed to learn the minor language and prevent its extinction. Besides that, students can also </w:t>
      </w:r>
      <w:r w:rsidRPr="00C43EDA">
        <w:rPr>
          <w:b/>
          <w:bCs/>
          <w:iCs/>
          <w:sz w:val="24"/>
          <w:szCs w:val="24"/>
        </w:rPr>
        <w:t>learn more about the usage of a specific term of a language</w:t>
      </w:r>
      <w:r>
        <w:rPr>
          <w:iCs/>
          <w:sz w:val="24"/>
          <w:szCs w:val="24"/>
        </w:rPr>
        <w:t xml:space="preserve"> from the chatbot. For instance, several terms have more than one meaning in many other languages. With that, it helps the students to understand when to use the terms in different situations.</w:t>
      </w:r>
    </w:p>
    <w:p w14:paraId="2F02B7F0" w14:textId="77777777" w:rsidR="000640C2" w:rsidRPr="004A7EED" w:rsidRDefault="000640C2" w:rsidP="00DE7076">
      <w:pPr>
        <w:rPr>
          <w:sz w:val="24"/>
          <w:szCs w:val="24"/>
          <w:lang w:val="en-US"/>
        </w:rPr>
      </w:pPr>
    </w:p>
    <w:p w14:paraId="50B75A8B" w14:textId="6010CC5B" w:rsidR="00D40AFA" w:rsidRPr="004A7EED" w:rsidRDefault="00847A0A" w:rsidP="00847A0A">
      <w:pPr>
        <w:pStyle w:val="Title"/>
        <w:jc w:val="left"/>
        <w:outlineLvl w:val="0"/>
        <w:rPr>
          <w:sz w:val="24"/>
          <w:szCs w:val="24"/>
        </w:rPr>
      </w:pPr>
      <w:r w:rsidRPr="004A7EED">
        <w:rPr>
          <w:sz w:val="24"/>
          <w:szCs w:val="24"/>
        </w:rPr>
        <w:t>3</w:t>
      </w:r>
      <w:r w:rsidRPr="004A7EED">
        <w:rPr>
          <w:sz w:val="24"/>
          <w:szCs w:val="24"/>
          <w:lang w:val="en-MY" w:eastAsia="zh-CN"/>
        </w:rPr>
        <w:t xml:space="preserve">) </w:t>
      </w:r>
      <w:r w:rsidR="00D40AFA" w:rsidRPr="004A7EED">
        <w:rPr>
          <w:sz w:val="24"/>
          <w:szCs w:val="24"/>
        </w:rPr>
        <w:t xml:space="preserve">Is there a need for such a system? Justify. </w:t>
      </w:r>
    </w:p>
    <w:p w14:paraId="04807FE6" w14:textId="1E4CB9DB" w:rsidR="00D40AFA" w:rsidRPr="004A7EED" w:rsidRDefault="00D40AFA" w:rsidP="00DE7076">
      <w:pPr>
        <w:rPr>
          <w:i/>
          <w:sz w:val="24"/>
          <w:szCs w:val="24"/>
        </w:rPr>
      </w:pPr>
      <w:r w:rsidRPr="004A7EED">
        <w:rPr>
          <w:i/>
          <w:sz w:val="24"/>
          <w:szCs w:val="24"/>
        </w:rPr>
        <w:t xml:space="preserve">Justify that the domain needs your system with the impact and </w:t>
      </w:r>
      <w:proofErr w:type="gramStart"/>
      <w:r w:rsidRPr="004A7EED">
        <w:rPr>
          <w:i/>
          <w:sz w:val="24"/>
          <w:szCs w:val="24"/>
        </w:rPr>
        <w:t>advantages</w:t>
      </w:r>
      <w:proofErr w:type="gramEnd"/>
    </w:p>
    <w:p w14:paraId="5C9643B0" w14:textId="77777777" w:rsidR="00847A0A" w:rsidRPr="004A7EED" w:rsidRDefault="00847A0A" w:rsidP="00DE7076">
      <w:pPr>
        <w:rPr>
          <w:sz w:val="24"/>
          <w:szCs w:val="24"/>
          <w:lang w:val="en-MY" w:eastAsia="zh-CN"/>
        </w:rPr>
      </w:pPr>
    </w:p>
    <w:p w14:paraId="5FE685E6" w14:textId="318E1990" w:rsidR="007E6A69" w:rsidRPr="00D1343C" w:rsidRDefault="00936A7E" w:rsidP="00B621FF">
      <w:pPr>
        <w:spacing w:line="360" w:lineRule="auto"/>
        <w:ind w:firstLine="720"/>
        <w:jc w:val="both"/>
        <w:rPr>
          <w:sz w:val="24"/>
          <w:szCs w:val="24"/>
          <w:lang w:val="en-MY" w:eastAsia="zh-CN"/>
        </w:rPr>
      </w:pPr>
      <w:r w:rsidRPr="00D1343C">
        <w:rPr>
          <w:iCs/>
          <w:sz w:val="24"/>
          <w:szCs w:val="24"/>
          <w:lang w:val="en-MY" w:eastAsia="zh-CN"/>
        </w:rPr>
        <w:t xml:space="preserve">Yes, </w:t>
      </w:r>
      <w:r w:rsidR="00D1343C" w:rsidRPr="00D1343C">
        <w:rPr>
          <w:iCs/>
          <w:sz w:val="24"/>
          <w:szCs w:val="24"/>
          <w:lang w:val="en-MY" w:eastAsia="zh-CN"/>
        </w:rPr>
        <w:t xml:space="preserve">there is a need for such a system. </w:t>
      </w:r>
      <w:r w:rsidR="00CB2BC4">
        <w:rPr>
          <w:rFonts w:hint="eastAsia"/>
          <w:iCs/>
          <w:sz w:val="24"/>
          <w:szCs w:val="24"/>
          <w:lang w:val="en-MY" w:eastAsia="zh-CN"/>
        </w:rPr>
        <w:t>Thi</w:t>
      </w:r>
      <w:r w:rsidR="00CB2BC4">
        <w:rPr>
          <w:iCs/>
          <w:sz w:val="24"/>
          <w:szCs w:val="24"/>
          <w:lang w:val="en-MY" w:eastAsia="zh-CN"/>
        </w:rPr>
        <w:t xml:space="preserve">s is because this </w:t>
      </w:r>
      <w:r w:rsidR="002364B4">
        <w:rPr>
          <w:iCs/>
          <w:sz w:val="24"/>
          <w:szCs w:val="24"/>
          <w:lang w:val="en-MY" w:eastAsia="zh-CN"/>
        </w:rPr>
        <w:t>language</w:t>
      </w:r>
      <w:r w:rsidR="00C43EDA">
        <w:rPr>
          <w:iCs/>
          <w:sz w:val="24"/>
          <w:szCs w:val="24"/>
          <w:lang w:val="en-MY" w:eastAsia="zh-CN"/>
        </w:rPr>
        <w:t>-</w:t>
      </w:r>
      <w:r w:rsidR="002364B4">
        <w:rPr>
          <w:iCs/>
          <w:sz w:val="24"/>
          <w:szCs w:val="24"/>
          <w:lang w:val="en-MY" w:eastAsia="zh-CN"/>
        </w:rPr>
        <w:t>learning chatbot,</w:t>
      </w:r>
      <w:r w:rsidR="00CB71DF">
        <w:rPr>
          <w:iCs/>
          <w:sz w:val="24"/>
          <w:szCs w:val="24"/>
          <w:lang w:val="en-MY" w:eastAsia="zh-CN"/>
        </w:rPr>
        <w:t xml:space="preserve"> it able to </w:t>
      </w:r>
      <w:r w:rsidR="007302C1">
        <w:rPr>
          <w:rFonts w:hint="eastAsia"/>
          <w:iCs/>
          <w:sz w:val="24"/>
          <w:szCs w:val="24"/>
          <w:lang w:val="en-MY" w:eastAsia="zh-CN"/>
        </w:rPr>
        <w:t>address</w:t>
      </w:r>
      <w:r w:rsidR="007302C1">
        <w:rPr>
          <w:iCs/>
          <w:sz w:val="24"/>
          <w:szCs w:val="24"/>
          <w:lang w:val="en-MY" w:eastAsia="zh-CN"/>
        </w:rPr>
        <w:t xml:space="preserve"> various language-related issues </w:t>
      </w:r>
      <w:r w:rsidR="00B46825">
        <w:rPr>
          <w:iCs/>
          <w:sz w:val="24"/>
          <w:szCs w:val="24"/>
          <w:lang w:val="en-MY" w:eastAsia="zh-CN"/>
        </w:rPr>
        <w:t>faced by people fro</w:t>
      </w:r>
      <w:r w:rsidR="00806420">
        <w:rPr>
          <w:iCs/>
          <w:sz w:val="24"/>
          <w:szCs w:val="24"/>
          <w:lang w:val="en-MY" w:eastAsia="zh-CN"/>
        </w:rPr>
        <w:t>m all around the world</w:t>
      </w:r>
      <w:r w:rsidR="00F51802">
        <w:rPr>
          <w:iCs/>
          <w:sz w:val="24"/>
          <w:szCs w:val="24"/>
          <w:lang w:val="en-MY" w:eastAsia="zh-CN"/>
        </w:rPr>
        <w:t>,</w:t>
      </w:r>
      <w:r w:rsidR="00EC3BDF">
        <w:rPr>
          <w:iCs/>
          <w:sz w:val="24"/>
          <w:szCs w:val="24"/>
          <w:lang w:val="en-MY" w:eastAsia="zh-CN"/>
        </w:rPr>
        <w:t xml:space="preserve"> such as communication problem</w:t>
      </w:r>
      <w:r w:rsidR="00C43EDA">
        <w:rPr>
          <w:iCs/>
          <w:sz w:val="24"/>
          <w:szCs w:val="24"/>
          <w:lang w:val="en-MY" w:eastAsia="zh-CN"/>
        </w:rPr>
        <w:t>s</w:t>
      </w:r>
      <w:r w:rsidR="00831183">
        <w:rPr>
          <w:iCs/>
          <w:sz w:val="24"/>
          <w:szCs w:val="24"/>
          <w:lang w:val="en-MY" w:eastAsia="zh-CN"/>
        </w:rPr>
        <w:t xml:space="preserve"> during traveling,</w:t>
      </w:r>
      <w:r w:rsidR="001A1CB1">
        <w:rPr>
          <w:iCs/>
          <w:sz w:val="24"/>
          <w:szCs w:val="24"/>
          <w:lang w:val="en-MY" w:eastAsia="zh-CN"/>
        </w:rPr>
        <w:t xml:space="preserve"> grammar issue</w:t>
      </w:r>
      <w:r w:rsidR="00C43EDA">
        <w:rPr>
          <w:iCs/>
          <w:sz w:val="24"/>
          <w:szCs w:val="24"/>
          <w:lang w:val="en-MY" w:eastAsia="zh-CN"/>
        </w:rPr>
        <w:t>s</w:t>
      </w:r>
      <w:r w:rsidR="001A1CB1">
        <w:rPr>
          <w:iCs/>
          <w:sz w:val="24"/>
          <w:szCs w:val="24"/>
          <w:lang w:val="en-MY" w:eastAsia="zh-CN"/>
        </w:rPr>
        <w:t xml:space="preserve"> for certain language</w:t>
      </w:r>
      <w:r w:rsidR="00C43EDA">
        <w:rPr>
          <w:iCs/>
          <w:sz w:val="24"/>
          <w:szCs w:val="24"/>
          <w:lang w:val="en-MY" w:eastAsia="zh-CN"/>
        </w:rPr>
        <w:t>s,</w:t>
      </w:r>
      <w:r w:rsidR="001A1CB1">
        <w:rPr>
          <w:iCs/>
          <w:sz w:val="24"/>
          <w:szCs w:val="24"/>
          <w:lang w:val="en-MY" w:eastAsia="zh-CN"/>
        </w:rPr>
        <w:t xml:space="preserve"> and so on</w:t>
      </w:r>
      <w:r w:rsidR="00806420">
        <w:rPr>
          <w:iCs/>
          <w:sz w:val="24"/>
          <w:szCs w:val="24"/>
          <w:lang w:val="en-MY" w:eastAsia="zh-CN"/>
        </w:rPr>
        <w:t>.</w:t>
      </w:r>
      <w:r w:rsidR="00011E94">
        <w:rPr>
          <w:iCs/>
          <w:sz w:val="24"/>
          <w:szCs w:val="24"/>
          <w:lang w:val="en-MY" w:eastAsia="zh-CN"/>
        </w:rPr>
        <w:t xml:space="preserve"> Sh</w:t>
      </w:r>
      <w:r w:rsidR="00E05FD4">
        <w:rPr>
          <w:iCs/>
          <w:sz w:val="24"/>
          <w:szCs w:val="24"/>
          <w:lang w:val="en-MY" w:eastAsia="zh-CN"/>
        </w:rPr>
        <w:t>u-</w:t>
      </w:r>
      <w:proofErr w:type="spellStart"/>
      <w:r w:rsidR="00E05FD4">
        <w:rPr>
          <w:iCs/>
          <w:sz w:val="24"/>
          <w:szCs w:val="24"/>
          <w:lang w:val="en-MY" w:eastAsia="zh-CN"/>
        </w:rPr>
        <w:t>sh</w:t>
      </w:r>
      <w:r w:rsidR="00042A1F">
        <w:rPr>
          <w:iCs/>
          <w:sz w:val="24"/>
          <w:szCs w:val="24"/>
          <w:lang w:val="en-MY" w:eastAsia="zh-CN"/>
        </w:rPr>
        <w:t>u</w:t>
      </w:r>
      <w:proofErr w:type="spellEnd"/>
      <w:r w:rsidR="00716556">
        <w:rPr>
          <w:iCs/>
          <w:sz w:val="24"/>
          <w:szCs w:val="24"/>
          <w:lang w:val="en-MY" w:eastAsia="zh-CN"/>
        </w:rPr>
        <w:t>, as a</w:t>
      </w:r>
      <w:r w:rsidR="00042A1F">
        <w:rPr>
          <w:iCs/>
          <w:sz w:val="24"/>
          <w:szCs w:val="24"/>
          <w:lang w:val="en-MY" w:eastAsia="zh-CN"/>
        </w:rPr>
        <w:t xml:space="preserve"> </w:t>
      </w:r>
      <w:r w:rsidR="00E05FD4">
        <w:rPr>
          <w:iCs/>
          <w:sz w:val="24"/>
          <w:szCs w:val="24"/>
          <w:lang w:val="en-MY" w:eastAsia="zh-CN"/>
        </w:rPr>
        <w:t>language learning chatbot</w:t>
      </w:r>
      <w:r w:rsidR="00042A1F">
        <w:rPr>
          <w:iCs/>
          <w:sz w:val="24"/>
          <w:szCs w:val="24"/>
          <w:lang w:val="en-MY" w:eastAsia="zh-CN"/>
        </w:rPr>
        <w:t xml:space="preserve">, </w:t>
      </w:r>
      <w:r w:rsidR="00BB42C3">
        <w:rPr>
          <w:iCs/>
          <w:sz w:val="24"/>
          <w:szCs w:val="24"/>
          <w:lang w:val="en-MY" w:eastAsia="zh-CN"/>
        </w:rPr>
        <w:t xml:space="preserve">offers </w:t>
      </w:r>
      <w:r w:rsidR="000A3C07">
        <w:rPr>
          <w:iCs/>
          <w:sz w:val="24"/>
          <w:szCs w:val="24"/>
          <w:lang w:val="en-MY" w:eastAsia="zh-CN"/>
        </w:rPr>
        <w:t>numerous benefits</w:t>
      </w:r>
      <w:r w:rsidR="00EC7CE1">
        <w:rPr>
          <w:iCs/>
          <w:sz w:val="24"/>
          <w:szCs w:val="24"/>
          <w:lang w:val="en-MY" w:eastAsia="zh-CN"/>
        </w:rPr>
        <w:t xml:space="preserve"> for</w:t>
      </w:r>
      <w:r w:rsidR="007B7A52">
        <w:rPr>
          <w:iCs/>
          <w:sz w:val="24"/>
          <w:szCs w:val="24"/>
          <w:lang w:val="en-MY" w:eastAsia="zh-CN"/>
        </w:rPr>
        <w:t xml:space="preserve"> the</w:t>
      </w:r>
      <w:r w:rsidR="00EC7CE1">
        <w:rPr>
          <w:iCs/>
          <w:sz w:val="24"/>
          <w:szCs w:val="24"/>
          <w:lang w:val="en-MY" w:eastAsia="zh-CN"/>
        </w:rPr>
        <w:t xml:space="preserve"> pe</w:t>
      </w:r>
      <w:r w:rsidR="007B7A52">
        <w:rPr>
          <w:iCs/>
          <w:sz w:val="24"/>
          <w:szCs w:val="24"/>
          <w:lang w:val="en-MY" w:eastAsia="zh-CN"/>
        </w:rPr>
        <w:t>ople who us</w:t>
      </w:r>
      <w:r w:rsidR="00C43EDA">
        <w:rPr>
          <w:iCs/>
          <w:sz w:val="24"/>
          <w:szCs w:val="24"/>
          <w:lang w:val="en-MY" w:eastAsia="zh-CN"/>
        </w:rPr>
        <w:t>e</w:t>
      </w:r>
      <w:r w:rsidR="007B7A52">
        <w:rPr>
          <w:iCs/>
          <w:sz w:val="24"/>
          <w:szCs w:val="24"/>
          <w:lang w:val="en-MY" w:eastAsia="zh-CN"/>
        </w:rPr>
        <w:t xml:space="preserve"> it. First and foremost, one of the </w:t>
      </w:r>
      <w:r w:rsidR="00E52B13">
        <w:rPr>
          <w:iCs/>
          <w:sz w:val="24"/>
          <w:szCs w:val="24"/>
          <w:lang w:val="en-MY" w:eastAsia="zh-CN"/>
        </w:rPr>
        <w:t xml:space="preserve">advantages of using this </w:t>
      </w:r>
      <w:r w:rsidR="00DE1CB5">
        <w:rPr>
          <w:iCs/>
          <w:sz w:val="24"/>
          <w:szCs w:val="24"/>
          <w:lang w:val="en-MY" w:eastAsia="zh-CN"/>
        </w:rPr>
        <w:t xml:space="preserve">chatbot is that it helps people to </w:t>
      </w:r>
      <w:r w:rsidR="00DE1CB5" w:rsidRPr="0039553E">
        <w:rPr>
          <w:b/>
          <w:sz w:val="24"/>
          <w:szCs w:val="24"/>
          <w:lang w:val="en-MY" w:eastAsia="zh-CN"/>
        </w:rPr>
        <w:t>practice their language skills</w:t>
      </w:r>
      <w:r w:rsidR="00DE1CB5">
        <w:rPr>
          <w:iCs/>
          <w:sz w:val="24"/>
          <w:szCs w:val="24"/>
          <w:lang w:val="en-MY" w:eastAsia="zh-CN"/>
        </w:rPr>
        <w:t>.</w:t>
      </w:r>
      <w:r w:rsidR="00D63B39">
        <w:rPr>
          <w:iCs/>
          <w:sz w:val="24"/>
          <w:szCs w:val="24"/>
          <w:lang w:val="en-MY" w:eastAsia="zh-CN"/>
        </w:rPr>
        <w:t xml:space="preserve"> With this chatbot, </w:t>
      </w:r>
      <w:r w:rsidR="00C24F6B">
        <w:rPr>
          <w:iCs/>
          <w:sz w:val="24"/>
          <w:szCs w:val="24"/>
          <w:lang w:val="en-MY" w:eastAsia="zh-CN"/>
        </w:rPr>
        <w:t>the user can be able to learn the grammar</w:t>
      </w:r>
      <w:r w:rsidR="00680069">
        <w:rPr>
          <w:iCs/>
          <w:sz w:val="24"/>
          <w:szCs w:val="24"/>
          <w:lang w:val="en-MY" w:eastAsia="zh-CN"/>
        </w:rPr>
        <w:t xml:space="preserve"> rules</w:t>
      </w:r>
      <w:r w:rsidR="00C24F6B">
        <w:rPr>
          <w:iCs/>
          <w:sz w:val="24"/>
          <w:szCs w:val="24"/>
          <w:lang w:val="en-MY" w:eastAsia="zh-CN"/>
        </w:rPr>
        <w:t xml:space="preserve"> </w:t>
      </w:r>
      <w:r w:rsidR="004077FD">
        <w:rPr>
          <w:iCs/>
          <w:sz w:val="24"/>
          <w:szCs w:val="24"/>
          <w:lang w:val="en-MY" w:eastAsia="zh-CN"/>
        </w:rPr>
        <w:t>for</w:t>
      </w:r>
      <w:r w:rsidR="00680069">
        <w:rPr>
          <w:iCs/>
          <w:sz w:val="24"/>
          <w:szCs w:val="24"/>
          <w:lang w:val="en-MY" w:eastAsia="zh-CN"/>
        </w:rPr>
        <w:t xml:space="preserve"> </w:t>
      </w:r>
      <w:r w:rsidR="00D90494">
        <w:rPr>
          <w:iCs/>
          <w:sz w:val="24"/>
          <w:szCs w:val="24"/>
          <w:lang w:val="en-MY" w:eastAsia="zh-CN"/>
        </w:rPr>
        <w:t>different</w:t>
      </w:r>
      <w:r w:rsidR="00E94F3D">
        <w:rPr>
          <w:iCs/>
          <w:sz w:val="24"/>
          <w:szCs w:val="24"/>
          <w:lang w:val="en-MY" w:eastAsia="zh-CN"/>
        </w:rPr>
        <w:t xml:space="preserve"> </w:t>
      </w:r>
      <w:r w:rsidR="00E94F3D" w:rsidRPr="00E94F3D">
        <w:rPr>
          <w:iCs/>
          <w:sz w:val="24"/>
          <w:szCs w:val="24"/>
          <w:lang w:val="en-MY" w:eastAsia="zh-CN"/>
        </w:rPr>
        <w:t>foreign</w:t>
      </w:r>
      <w:r w:rsidR="00F703F5">
        <w:rPr>
          <w:iCs/>
          <w:sz w:val="24"/>
          <w:szCs w:val="24"/>
          <w:lang w:val="en-MY" w:eastAsia="zh-CN"/>
        </w:rPr>
        <w:t xml:space="preserve"> </w:t>
      </w:r>
      <w:r w:rsidR="00571E8C">
        <w:rPr>
          <w:iCs/>
          <w:sz w:val="24"/>
          <w:szCs w:val="24"/>
          <w:lang w:val="en-MY" w:eastAsia="zh-CN"/>
        </w:rPr>
        <w:t>languag</w:t>
      </w:r>
      <w:r w:rsidR="00624DFA">
        <w:rPr>
          <w:iCs/>
          <w:sz w:val="24"/>
          <w:szCs w:val="24"/>
          <w:lang w:val="en-MY" w:eastAsia="zh-CN"/>
        </w:rPr>
        <w:t>e such as Irish</w:t>
      </w:r>
      <w:r w:rsidR="00815A4C">
        <w:rPr>
          <w:iCs/>
          <w:sz w:val="24"/>
          <w:szCs w:val="24"/>
          <w:lang w:val="en-MY" w:eastAsia="zh-CN"/>
        </w:rPr>
        <w:t xml:space="preserve"> or </w:t>
      </w:r>
      <w:r w:rsidR="00624DFA">
        <w:rPr>
          <w:iCs/>
          <w:sz w:val="24"/>
          <w:szCs w:val="24"/>
          <w:lang w:val="en-MY" w:eastAsia="zh-CN"/>
        </w:rPr>
        <w:t>Chinese</w:t>
      </w:r>
      <w:r w:rsidR="00815A4C">
        <w:rPr>
          <w:iCs/>
          <w:sz w:val="24"/>
          <w:szCs w:val="24"/>
          <w:lang w:val="en-MY" w:eastAsia="zh-CN"/>
        </w:rPr>
        <w:t xml:space="preserve">, which </w:t>
      </w:r>
      <w:r w:rsidR="00624DFA">
        <w:rPr>
          <w:iCs/>
          <w:sz w:val="24"/>
          <w:szCs w:val="24"/>
          <w:lang w:val="en-MY" w:eastAsia="zh-CN"/>
        </w:rPr>
        <w:t>are provided by the language expert. Thus, by using this chatbot, the</w:t>
      </w:r>
      <w:r w:rsidR="00A74B56">
        <w:rPr>
          <w:rFonts w:hint="eastAsia"/>
          <w:iCs/>
          <w:sz w:val="24"/>
          <w:szCs w:val="24"/>
          <w:lang w:val="en-MY" w:eastAsia="zh-CN"/>
        </w:rPr>
        <w:t>y</w:t>
      </w:r>
      <w:r w:rsidR="00624DFA">
        <w:rPr>
          <w:iCs/>
          <w:sz w:val="24"/>
          <w:szCs w:val="24"/>
          <w:lang w:val="en-MY" w:eastAsia="zh-CN"/>
        </w:rPr>
        <w:t xml:space="preserve"> can </w:t>
      </w:r>
      <w:r w:rsidR="00E86D29">
        <w:rPr>
          <w:iCs/>
          <w:sz w:val="24"/>
          <w:szCs w:val="24"/>
          <w:lang w:val="en-MY" w:eastAsia="zh-CN"/>
        </w:rPr>
        <w:t>enhance</w:t>
      </w:r>
      <w:r w:rsidR="00624DFA">
        <w:rPr>
          <w:iCs/>
          <w:sz w:val="24"/>
          <w:szCs w:val="24"/>
          <w:lang w:val="en-MY" w:eastAsia="zh-CN"/>
        </w:rPr>
        <w:t xml:space="preserve"> their language </w:t>
      </w:r>
      <w:r w:rsidR="00DA0C4F">
        <w:rPr>
          <w:iCs/>
          <w:sz w:val="24"/>
          <w:szCs w:val="24"/>
          <w:lang w:val="en-MY" w:eastAsia="zh-CN"/>
        </w:rPr>
        <w:t>proficiency</w:t>
      </w:r>
      <w:r w:rsidR="00A74B56">
        <w:rPr>
          <w:iCs/>
          <w:sz w:val="24"/>
          <w:szCs w:val="24"/>
          <w:lang w:val="en-MY" w:eastAsia="zh-CN"/>
        </w:rPr>
        <w:t>.</w:t>
      </w:r>
      <w:r w:rsidR="00360065">
        <w:rPr>
          <w:iCs/>
          <w:sz w:val="24"/>
          <w:szCs w:val="24"/>
          <w:lang w:val="en-MY" w:eastAsia="zh-CN"/>
        </w:rPr>
        <w:t xml:space="preserve"> </w:t>
      </w:r>
      <w:r w:rsidR="0015627A">
        <w:rPr>
          <w:iCs/>
          <w:sz w:val="24"/>
          <w:szCs w:val="24"/>
          <w:lang w:val="en-MY" w:eastAsia="zh-CN"/>
        </w:rPr>
        <w:t>Besides that,</w:t>
      </w:r>
      <w:r w:rsidR="006B187A">
        <w:rPr>
          <w:iCs/>
          <w:sz w:val="24"/>
          <w:szCs w:val="24"/>
          <w:lang w:val="en-MY" w:eastAsia="zh-CN"/>
        </w:rPr>
        <w:t xml:space="preserve"> </w:t>
      </w:r>
      <w:r w:rsidR="007F29F5">
        <w:rPr>
          <w:iCs/>
          <w:sz w:val="24"/>
          <w:szCs w:val="24"/>
          <w:lang w:val="en-MY" w:eastAsia="zh-CN"/>
        </w:rPr>
        <w:t>another</w:t>
      </w:r>
      <w:r w:rsidR="006B187A">
        <w:rPr>
          <w:iCs/>
          <w:sz w:val="24"/>
          <w:szCs w:val="24"/>
          <w:lang w:val="en-MY" w:eastAsia="zh-CN"/>
        </w:rPr>
        <w:t xml:space="preserve"> benefit of the language learning chatbot is </w:t>
      </w:r>
      <w:r w:rsidR="0066011A" w:rsidRPr="00123E0E">
        <w:rPr>
          <w:b/>
          <w:sz w:val="24"/>
          <w:szCs w:val="24"/>
          <w:lang w:val="en-MY" w:eastAsia="zh-CN"/>
        </w:rPr>
        <w:t>personalized learning</w:t>
      </w:r>
      <w:r w:rsidR="0066011A">
        <w:rPr>
          <w:iCs/>
          <w:sz w:val="24"/>
          <w:szCs w:val="24"/>
          <w:lang w:val="en-MY" w:eastAsia="zh-CN"/>
        </w:rPr>
        <w:t xml:space="preserve">. </w:t>
      </w:r>
      <w:r w:rsidR="00905B68">
        <w:rPr>
          <w:iCs/>
          <w:sz w:val="24"/>
          <w:szCs w:val="24"/>
          <w:lang w:val="en-MY" w:eastAsia="zh-CN"/>
        </w:rPr>
        <w:t xml:space="preserve">This </w:t>
      </w:r>
      <w:r w:rsidR="00B46A36">
        <w:rPr>
          <w:iCs/>
          <w:sz w:val="24"/>
          <w:szCs w:val="24"/>
          <w:lang w:val="en-MY" w:eastAsia="zh-CN"/>
        </w:rPr>
        <w:t xml:space="preserve">means that this chatbot will tailor the </w:t>
      </w:r>
      <w:r w:rsidR="002C58BC">
        <w:rPr>
          <w:iCs/>
          <w:sz w:val="24"/>
          <w:szCs w:val="24"/>
          <w:lang w:val="en-MY" w:eastAsia="zh-CN"/>
        </w:rPr>
        <w:t>language</w:t>
      </w:r>
      <w:r w:rsidR="00C6775E">
        <w:rPr>
          <w:iCs/>
          <w:sz w:val="24"/>
          <w:szCs w:val="24"/>
          <w:lang w:val="en-MY" w:eastAsia="zh-CN"/>
        </w:rPr>
        <w:t xml:space="preserve"> learning</w:t>
      </w:r>
      <w:r w:rsidR="002C58BC">
        <w:rPr>
          <w:iCs/>
          <w:sz w:val="24"/>
          <w:szCs w:val="24"/>
          <w:lang w:val="en-MY" w:eastAsia="zh-CN"/>
        </w:rPr>
        <w:t xml:space="preserve"> </w:t>
      </w:r>
      <w:r w:rsidR="002440F1">
        <w:rPr>
          <w:iCs/>
          <w:sz w:val="24"/>
          <w:szCs w:val="24"/>
          <w:lang w:val="en-MY" w:eastAsia="zh-CN"/>
        </w:rPr>
        <w:t xml:space="preserve">based on the </w:t>
      </w:r>
      <w:r w:rsidR="00C20B73">
        <w:rPr>
          <w:iCs/>
          <w:sz w:val="24"/>
          <w:szCs w:val="24"/>
          <w:lang w:val="en-MY" w:eastAsia="zh-CN"/>
        </w:rPr>
        <w:t>user</w:t>
      </w:r>
      <w:r w:rsidR="00DF20C5">
        <w:rPr>
          <w:iCs/>
          <w:sz w:val="24"/>
          <w:szCs w:val="24"/>
          <w:lang w:val="en-MY" w:eastAsia="zh-CN"/>
        </w:rPr>
        <w:t xml:space="preserve">’s level of proficiency and </w:t>
      </w:r>
      <w:r w:rsidR="00DD1D64">
        <w:rPr>
          <w:iCs/>
          <w:sz w:val="24"/>
          <w:szCs w:val="24"/>
          <w:lang w:val="en-MY" w:eastAsia="zh-CN"/>
        </w:rPr>
        <w:t>interest</w:t>
      </w:r>
      <w:r w:rsidR="00C75F69">
        <w:rPr>
          <w:iCs/>
          <w:sz w:val="24"/>
          <w:szCs w:val="24"/>
          <w:lang w:val="en-MY" w:eastAsia="zh-CN"/>
        </w:rPr>
        <w:t xml:space="preserve">. Hence, </w:t>
      </w:r>
      <w:r w:rsidR="00283E26">
        <w:rPr>
          <w:iCs/>
          <w:sz w:val="24"/>
          <w:szCs w:val="24"/>
          <w:lang w:val="en-MY" w:eastAsia="zh-CN"/>
        </w:rPr>
        <w:t xml:space="preserve">the user will </w:t>
      </w:r>
      <w:r w:rsidR="00950D26">
        <w:rPr>
          <w:iCs/>
          <w:sz w:val="24"/>
          <w:szCs w:val="24"/>
          <w:lang w:val="en-MY" w:eastAsia="zh-CN"/>
        </w:rPr>
        <w:t>have a great exper</w:t>
      </w:r>
      <w:r w:rsidR="002648C0">
        <w:rPr>
          <w:iCs/>
          <w:sz w:val="24"/>
          <w:szCs w:val="24"/>
          <w:lang w:val="en-MY" w:eastAsia="zh-CN"/>
        </w:rPr>
        <w:t>ience</w:t>
      </w:r>
      <w:r w:rsidR="00C75F69">
        <w:rPr>
          <w:iCs/>
          <w:sz w:val="24"/>
          <w:szCs w:val="24"/>
          <w:lang w:val="en-MY" w:eastAsia="zh-CN"/>
        </w:rPr>
        <w:t xml:space="preserve"> when learning </w:t>
      </w:r>
      <w:r w:rsidR="00181859">
        <w:rPr>
          <w:iCs/>
          <w:sz w:val="24"/>
          <w:szCs w:val="24"/>
          <w:lang w:val="en-MY" w:eastAsia="zh-CN"/>
        </w:rPr>
        <w:t>a new</w:t>
      </w:r>
      <w:r w:rsidR="00C75F69">
        <w:rPr>
          <w:iCs/>
          <w:sz w:val="24"/>
          <w:szCs w:val="24"/>
          <w:lang w:val="en-MY" w:eastAsia="zh-CN"/>
        </w:rPr>
        <w:t xml:space="preserve"> </w:t>
      </w:r>
      <w:r w:rsidR="00020B4A">
        <w:rPr>
          <w:iCs/>
          <w:sz w:val="24"/>
          <w:szCs w:val="24"/>
          <w:lang w:val="en-MY" w:eastAsia="zh-CN"/>
        </w:rPr>
        <w:t>language</w:t>
      </w:r>
      <w:r w:rsidR="00C75F69">
        <w:rPr>
          <w:iCs/>
          <w:sz w:val="24"/>
          <w:szCs w:val="24"/>
          <w:lang w:val="en-MY" w:eastAsia="zh-CN"/>
        </w:rPr>
        <w:t xml:space="preserve"> by using Shu-</w:t>
      </w:r>
      <w:proofErr w:type="spellStart"/>
      <w:r w:rsidR="00C75F69">
        <w:rPr>
          <w:iCs/>
          <w:sz w:val="24"/>
          <w:szCs w:val="24"/>
          <w:lang w:val="en-MY" w:eastAsia="zh-CN"/>
        </w:rPr>
        <w:t>shu</w:t>
      </w:r>
      <w:proofErr w:type="spellEnd"/>
      <w:r w:rsidR="00A8744C">
        <w:rPr>
          <w:iCs/>
          <w:sz w:val="24"/>
          <w:szCs w:val="24"/>
          <w:lang w:val="en-MY" w:eastAsia="zh-CN"/>
        </w:rPr>
        <w:t>.</w:t>
      </w:r>
      <w:r w:rsidR="00C75F69">
        <w:rPr>
          <w:iCs/>
          <w:sz w:val="24"/>
          <w:szCs w:val="24"/>
          <w:lang w:val="en-MY" w:eastAsia="zh-CN"/>
        </w:rPr>
        <w:t xml:space="preserve"> </w:t>
      </w:r>
      <w:r w:rsidR="00415914" w:rsidRPr="00415914">
        <w:rPr>
          <w:sz w:val="24"/>
          <w:szCs w:val="24"/>
          <w:lang w:val="en-MY" w:eastAsia="zh-CN"/>
        </w:rPr>
        <w:t>Furthermore, user</w:t>
      </w:r>
      <w:r w:rsidR="00E40184">
        <w:rPr>
          <w:sz w:val="24"/>
          <w:szCs w:val="24"/>
          <w:lang w:val="en-MY" w:eastAsia="zh-CN"/>
        </w:rPr>
        <w:t>s</w:t>
      </w:r>
      <w:r w:rsidR="00415914" w:rsidRPr="00415914">
        <w:rPr>
          <w:sz w:val="24"/>
          <w:szCs w:val="24"/>
          <w:lang w:val="en-MY" w:eastAsia="zh-CN"/>
        </w:rPr>
        <w:t xml:space="preserve"> can get </w:t>
      </w:r>
      <w:r w:rsidR="00415914" w:rsidRPr="00950D87">
        <w:rPr>
          <w:b/>
          <w:bCs/>
          <w:sz w:val="24"/>
          <w:szCs w:val="24"/>
          <w:lang w:val="en-MY" w:eastAsia="zh-CN"/>
        </w:rPr>
        <w:t>immediate feedback</w:t>
      </w:r>
      <w:r w:rsidR="00415914" w:rsidRPr="00415914">
        <w:rPr>
          <w:sz w:val="24"/>
          <w:szCs w:val="24"/>
          <w:lang w:val="en-MY" w:eastAsia="zh-CN"/>
        </w:rPr>
        <w:t xml:space="preserve"> from the language</w:t>
      </w:r>
      <w:r w:rsidR="00950D87">
        <w:rPr>
          <w:sz w:val="24"/>
          <w:szCs w:val="24"/>
          <w:lang w:val="en-MY" w:eastAsia="zh-CN"/>
        </w:rPr>
        <w:t xml:space="preserve"> learning</w:t>
      </w:r>
      <w:r w:rsidR="00415914" w:rsidRPr="00415914">
        <w:rPr>
          <w:sz w:val="24"/>
          <w:szCs w:val="24"/>
          <w:lang w:val="en-MY" w:eastAsia="zh-CN"/>
        </w:rPr>
        <w:t xml:space="preserve"> chatbot. When they are learning to speak the language, the chatbot can provide instant feedback on the user’s pronunciation and grammar which allows the user to correct their mistake. Therefore, </w:t>
      </w:r>
      <w:r w:rsidR="00E40184">
        <w:rPr>
          <w:sz w:val="24"/>
          <w:szCs w:val="24"/>
          <w:lang w:val="en-MY" w:eastAsia="zh-CN"/>
        </w:rPr>
        <w:t xml:space="preserve">the </w:t>
      </w:r>
      <w:r w:rsidR="00415914" w:rsidRPr="00415914">
        <w:rPr>
          <w:sz w:val="24"/>
          <w:szCs w:val="24"/>
          <w:lang w:val="en-MY" w:eastAsia="zh-CN"/>
        </w:rPr>
        <w:t>user will gain more interest in continuing to learn the language as they do not need to wait for the replies.</w:t>
      </w:r>
      <w:r w:rsidR="00415914">
        <w:rPr>
          <w:sz w:val="24"/>
          <w:szCs w:val="24"/>
          <w:lang w:val="en-MY" w:eastAsia="zh-CN"/>
        </w:rPr>
        <w:t xml:space="preserve"> </w:t>
      </w:r>
      <w:r w:rsidR="00B15DBD" w:rsidRPr="00B15DBD">
        <w:rPr>
          <w:sz w:val="24"/>
          <w:szCs w:val="24"/>
          <w:lang w:val="en-MY" w:eastAsia="zh-CN"/>
        </w:rPr>
        <w:t>Not only that,</w:t>
      </w:r>
      <w:r w:rsidR="00E40184">
        <w:rPr>
          <w:sz w:val="24"/>
          <w:szCs w:val="24"/>
          <w:lang w:val="en-MY" w:eastAsia="zh-CN"/>
        </w:rPr>
        <w:t xml:space="preserve"> but</w:t>
      </w:r>
      <w:r w:rsidR="00B15DBD" w:rsidRPr="00B15DBD">
        <w:rPr>
          <w:sz w:val="24"/>
          <w:szCs w:val="24"/>
          <w:lang w:val="en-MY" w:eastAsia="zh-CN"/>
        </w:rPr>
        <w:t xml:space="preserve"> </w:t>
      </w:r>
      <w:r w:rsidR="00B15DBD" w:rsidRPr="00B15DBD">
        <w:rPr>
          <w:b/>
          <w:bCs/>
          <w:sz w:val="24"/>
          <w:szCs w:val="24"/>
          <w:lang w:val="en-MY" w:eastAsia="zh-CN"/>
        </w:rPr>
        <w:t>easy accessibility</w:t>
      </w:r>
      <w:r w:rsidR="00B15DBD" w:rsidRPr="00B15DBD">
        <w:rPr>
          <w:sz w:val="24"/>
          <w:szCs w:val="24"/>
          <w:lang w:val="en-MY" w:eastAsia="zh-CN"/>
        </w:rPr>
        <w:t xml:space="preserve"> is also the advantage of using language learning chatbots. As technology in </w:t>
      </w:r>
      <w:r w:rsidR="00E40184">
        <w:rPr>
          <w:sz w:val="24"/>
          <w:szCs w:val="24"/>
          <w:lang w:val="en-MY" w:eastAsia="zh-CN"/>
        </w:rPr>
        <w:t xml:space="preserve">the </w:t>
      </w:r>
      <w:r w:rsidR="00B15DBD" w:rsidRPr="00B15DBD">
        <w:rPr>
          <w:sz w:val="24"/>
          <w:szCs w:val="24"/>
          <w:lang w:val="en-MY" w:eastAsia="zh-CN"/>
        </w:rPr>
        <w:t>education sector has rapidly increased in recent years, the language learning chatbot provide</w:t>
      </w:r>
      <w:r w:rsidR="008918D9">
        <w:rPr>
          <w:sz w:val="24"/>
          <w:szCs w:val="24"/>
          <w:lang w:val="en-MY" w:eastAsia="zh-CN"/>
        </w:rPr>
        <w:t>s</w:t>
      </w:r>
      <w:r w:rsidR="00B15DBD" w:rsidRPr="00B15DBD">
        <w:rPr>
          <w:sz w:val="24"/>
          <w:szCs w:val="24"/>
          <w:lang w:val="en-MY" w:eastAsia="zh-CN"/>
        </w:rPr>
        <w:t xml:space="preserve"> users to practice their language skills anywhere. Meanwhile, the flexibility of Shu-</w:t>
      </w:r>
      <w:proofErr w:type="spellStart"/>
      <w:r w:rsidR="00B15DBD" w:rsidRPr="00B15DBD">
        <w:rPr>
          <w:sz w:val="24"/>
          <w:szCs w:val="24"/>
          <w:lang w:val="en-MY" w:eastAsia="zh-CN"/>
        </w:rPr>
        <w:t>shu</w:t>
      </w:r>
      <w:proofErr w:type="spellEnd"/>
      <w:r w:rsidR="00B15DBD" w:rsidRPr="00B15DBD">
        <w:rPr>
          <w:sz w:val="24"/>
          <w:szCs w:val="24"/>
          <w:lang w:val="en-MY" w:eastAsia="zh-CN"/>
        </w:rPr>
        <w:t xml:space="preserve"> helps to fit the busy schedule of the user as the chatbot is available anytime. As a result, </w:t>
      </w:r>
      <w:r w:rsidR="008918D9">
        <w:rPr>
          <w:sz w:val="24"/>
          <w:szCs w:val="24"/>
          <w:lang w:val="en-MY" w:eastAsia="zh-CN"/>
        </w:rPr>
        <w:t xml:space="preserve">the </w:t>
      </w:r>
      <w:r w:rsidR="00B15DBD" w:rsidRPr="00B15DBD">
        <w:rPr>
          <w:sz w:val="24"/>
          <w:szCs w:val="24"/>
          <w:lang w:val="en-MY" w:eastAsia="zh-CN"/>
        </w:rPr>
        <w:t>user will</w:t>
      </w:r>
      <w:r w:rsidR="00DC67D2" w:rsidRPr="00B15DBD">
        <w:rPr>
          <w:sz w:val="24"/>
          <w:szCs w:val="24"/>
          <w:lang w:val="en-MY" w:eastAsia="zh-CN"/>
        </w:rPr>
        <w:t xml:space="preserve"> be</w:t>
      </w:r>
      <w:r w:rsidR="00B15DBD" w:rsidRPr="00B15DBD">
        <w:rPr>
          <w:sz w:val="24"/>
          <w:szCs w:val="24"/>
          <w:lang w:val="en-MY" w:eastAsia="zh-CN"/>
        </w:rPr>
        <w:t xml:space="preserve"> more likely to use this chatbot as the easy accessibility </w:t>
      </w:r>
      <w:r w:rsidR="00B15DBD" w:rsidRPr="00B15DBD">
        <w:rPr>
          <w:sz w:val="24"/>
          <w:szCs w:val="24"/>
          <w:lang w:val="en-MY" w:eastAsia="zh-CN"/>
        </w:rPr>
        <w:lastRenderedPageBreak/>
        <w:t>makes their journey for learning the language easier.</w:t>
      </w:r>
    </w:p>
    <w:p w14:paraId="2F02B81A" w14:textId="233EAE2A" w:rsidR="00653BB7" w:rsidRPr="004A7EED" w:rsidRDefault="2C3D0A0C" w:rsidP="00D04329">
      <w:pPr>
        <w:rPr>
          <w:b/>
          <w:snapToGrid/>
          <w:sz w:val="24"/>
          <w:szCs w:val="24"/>
          <w:lang w:val="en-US" w:eastAsia="zh-CN"/>
        </w:rPr>
      </w:pPr>
      <w:r w:rsidRPr="00D1343C">
        <w:rPr>
          <w:sz w:val="24"/>
          <w:szCs w:val="24"/>
          <w:lang w:val="en-MY" w:eastAsia="zh-CN"/>
        </w:rPr>
        <w:t xml:space="preserve"> </w:t>
      </w:r>
      <w:r w:rsidR="00653BB7" w:rsidRPr="004A7EED">
        <w:rPr>
          <w:sz w:val="24"/>
          <w:szCs w:val="24"/>
          <w:lang w:eastAsia="zh-CN"/>
        </w:rPr>
        <w:tab/>
      </w:r>
      <w:r w:rsidR="00653BB7" w:rsidRPr="004A7EED">
        <w:rPr>
          <w:sz w:val="24"/>
          <w:szCs w:val="24"/>
          <w:lang w:eastAsia="zh-CN"/>
        </w:rPr>
        <w:tab/>
      </w:r>
      <w:r w:rsidR="00653BB7" w:rsidRPr="004A7EED">
        <w:rPr>
          <w:sz w:val="24"/>
          <w:szCs w:val="24"/>
          <w:lang w:eastAsia="zh-CN"/>
        </w:rPr>
        <w:tab/>
      </w:r>
      <w:r w:rsidR="00653BB7" w:rsidRPr="004A7EED">
        <w:rPr>
          <w:sz w:val="24"/>
          <w:szCs w:val="24"/>
          <w:lang w:eastAsia="zh-CN"/>
        </w:rPr>
        <w:tab/>
      </w:r>
      <w:r w:rsidR="00653BB7" w:rsidRPr="004A7EED">
        <w:rPr>
          <w:sz w:val="24"/>
          <w:szCs w:val="24"/>
          <w:lang w:eastAsia="zh-CN"/>
        </w:rPr>
        <w:tab/>
      </w:r>
      <w:r w:rsidR="00653BB7" w:rsidRPr="004A7EED">
        <w:rPr>
          <w:sz w:val="24"/>
          <w:szCs w:val="24"/>
          <w:lang w:eastAsia="zh-CN"/>
        </w:rPr>
        <w:tab/>
      </w:r>
      <w:r w:rsidR="00653BB7" w:rsidRPr="004A7EED">
        <w:rPr>
          <w:sz w:val="24"/>
          <w:szCs w:val="24"/>
          <w:lang w:eastAsia="zh-CN"/>
        </w:rPr>
        <w:tab/>
      </w:r>
      <w:r w:rsidR="00653BB7" w:rsidRPr="004A7EED">
        <w:rPr>
          <w:sz w:val="24"/>
          <w:szCs w:val="24"/>
          <w:lang w:eastAsia="zh-CN"/>
        </w:rPr>
        <w:tab/>
      </w:r>
      <w:r w:rsidR="00653BB7" w:rsidRPr="004A7EED">
        <w:rPr>
          <w:sz w:val="24"/>
          <w:szCs w:val="24"/>
          <w:lang w:eastAsia="zh-CN"/>
        </w:rPr>
        <w:tab/>
      </w:r>
      <w:r w:rsidR="00653BB7" w:rsidRPr="004A7EED">
        <w:rPr>
          <w:sz w:val="24"/>
          <w:szCs w:val="24"/>
          <w:lang w:eastAsia="zh-CN"/>
        </w:rPr>
        <w:tab/>
      </w:r>
      <w:r w:rsidR="00653BB7" w:rsidRPr="004A7EED">
        <w:rPr>
          <w:sz w:val="24"/>
          <w:szCs w:val="24"/>
          <w:lang w:eastAsia="zh-CN"/>
        </w:rPr>
        <w:tab/>
      </w:r>
    </w:p>
    <w:p w14:paraId="2F02B81B" w14:textId="08442B1D" w:rsidR="000640C2" w:rsidRPr="004A7EED" w:rsidRDefault="00847A0A" w:rsidP="00847A0A">
      <w:pPr>
        <w:pStyle w:val="Title"/>
        <w:jc w:val="left"/>
        <w:outlineLvl w:val="0"/>
        <w:rPr>
          <w:sz w:val="24"/>
          <w:szCs w:val="24"/>
        </w:rPr>
      </w:pPr>
      <w:r w:rsidRPr="004A7EED">
        <w:rPr>
          <w:sz w:val="24"/>
          <w:szCs w:val="24"/>
          <w:lang w:val="en-GB"/>
        </w:rPr>
        <w:t xml:space="preserve">4) </w:t>
      </w:r>
      <w:r w:rsidR="000640C2" w:rsidRPr="004A7EED">
        <w:rPr>
          <w:sz w:val="24"/>
          <w:szCs w:val="24"/>
        </w:rPr>
        <w:t xml:space="preserve">This is </w:t>
      </w:r>
      <w:r w:rsidR="00BC62A2" w:rsidRPr="004A7EED">
        <w:rPr>
          <w:sz w:val="24"/>
          <w:szCs w:val="24"/>
        </w:rPr>
        <w:t xml:space="preserve">a </w:t>
      </w:r>
      <w:r w:rsidR="000640C2" w:rsidRPr="004A7EED">
        <w:rPr>
          <w:sz w:val="24"/>
          <w:szCs w:val="24"/>
        </w:rPr>
        <w:t xml:space="preserve">system for </w:t>
      </w:r>
      <w:r w:rsidR="007542DA" w:rsidRPr="004A7EED">
        <w:rPr>
          <w:sz w:val="24"/>
          <w:szCs w:val="24"/>
        </w:rPr>
        <w:t>novice</w:t>
      </w:r>
      <w:r w:rsidR="00F05198">
        <w:rPr>
          <w:sz w:val="24"/>
          <w:szCs w:val="24"/>
        </w:rPr>
        <w:t>-</w:t>
      </w:r>
      <w:r w:rsidR="000640C2" w:rsidRPr="004A7EED">
        <w:rPr>
          <w:sz w:val="24"/>
          <w:szCs w:val="24"/>
        </w:rPr>
        <w:t>level users.</w:t>
      </w:r>
    </w:p>
    <w:p w14:paraId="2F02B81C" w14:textId="77777777" w:rsidR="009A5AB8" w:rsidRPr="004A7EED" w:rsidRDefault="009A5AB8" w:rsidP="00713035">
      <w:pPr>
        <w:rPr>
          <w:sz w:val="24"/>
          <w:szCs w:val="24"/>
        </w:rPr>
      </w:pPr>
    </w:p>
    <w:p w14:paraId="06CFEF53" w14:textId="1DC60747" w:rsidR="004A7EED" w:rsidRPr="004A7EED" w:rsidRDefault="003E62D9" w:rsidP="00B621FF">
      <w:pPr>
        <w:spacing w:line="360" w:lineRule="auto"/>
        <w:ind w:firstLine="720"/>
        <w:jc w:val="both"/>
        <w:rPr>
          <w:sz w:val="24"/>
          <w:szCs w:val="24"/>
        </w:rPr>
      </w:pPr>
      <w:r w:rsidRPr="004A7EED">
        <w:rPr>
          <w:sz w:val="24"/>
          <w:szCs w:val="24"/>
        </w:rPr>
        <w:t>This is because t</w:t>
      </w:r>
      <w:r w:rsidR="00312380" w:rsidRPr="004A7EED">
        <w:rPr>
          <w:sz w:val="24"/>
          <w:szCs w:val="24"/>
        </w:rPr>
        <w:t xml:space="preserve">he chatbot is specially </w:t>
      </w:r>
      <w:r w:rsidR="00312380" w:rsidRPr="00EB3381">
        <w:rPr>
          <w:b/>
          <w:bCs/>
          <w:sz w:val="24"/>
          <w:szCs w:val="24"/>
        </w:rPr>
        <w:t>made to offer users at the introductory level</w:t>
      </w:r>
      <w:r w:rsidR="00312380" w:rsidRPr="004A7EED">
        <w:rPr>
          <w:sz w:val="24"/>
          <w:szCs w:val="24"/>
        </w:rPr>
        <w:t xml:space="preserve"> a personali</w:t>
      </w:r>
      <w:r w:rsidR="00F05198">
        <w:rPr>
          <w:sz w:val="24"/>
          <w:szCs w:val="24"/>
        </w:rPr>
        <w:t>z</w:t>
      </w:r>
      <w:r w:rsidR="00312380" w:rsidRPr="004A7EED">
        <w:rPr>
          <w:sz w:val="24"/>
          <w:szCs w:val="24"/>
        </w:rPr>
        <w:t>ed and fun language-learning experience</w:t>
      </w:r>
      <w:r w:rsidRPr="004A7EED">
        <w:rPr>
          <w:sz w:val="24"/>
          <w:szCs w:val="24"/>
        </w:rPr>
        <w:t xml:space="preserve">, </w:t>
      </w:r>
      <w:r w:rsidR="00312380" w:rsidRPr="004A7EED">
        <w:rPr>
          <w:sz w:val="24"/>
          <w:szCs w:val="24"/>
        </w:rPr>
        <w:t>this system includes a variety of language</w:t>
      </w:r>
      <w:r w:rsidR="00F05198">
        <w:rPr>
          <w:sz w:val="24"/>
          <w:szCs w:val="24"/>
        </w:rPr>
        <w:t>-</w:t>
      </w:r>
      <w:r w:rsidR="00312380" w:rsidRPr="004A7EED">
        <w:rPr>
          <w:sz w:val="24"/>
          <w:szCs w:val="24"/>
        </w:rPr>
        <w:t>learning approaches, such as vocabulary and grammar practi</w:t>
      </w:r>
      <w:r w:rsidR="00F05198">
        <w:rPr>
          <w:sz w:val="24"/>
          <w:szCs w:val="24"/>
        </w:rPr>
        <w:t>c</w:t>
      </w:r>
      <w:r w:rsidR="00312380" w:rsidRPr="004A7EED">
        <w:rPr>
          <w:sz w:val="24"/>
          <w:szCs w:val="24"/>
        </w:rPr>
        <w:t xml:space="preserve">e, as well as </w:t>
      </w:r>
      <w:r w:rsidR="00312380" w:rsidRPr="00FB365A">
        <w:rPr>
          <w:b/>
          <w:bCs/>
          <w:sz w:val="24"/>
          <w:szCs w:val="24"/>
        </w:rPr>
        <w:t>conversation scenarios</w:t>
      </w:r>
      <w:r w:rsidR="00312380" w:rsidRPr="004A7EED">
        <w:rPr>
          <w:sz w:val="24"/>
          <w:szCs w:val="24"/>
        </w:rPr>
        <w:t xml:space="preserve">, </w:t>
      </w:r>
      <w:r w:rsidR="00F05198">
        <w:rPr>
          <w:sz w:val="24"/>
          <w:szCs w:val="24"/>
        </w:rPr>
        <w:t xml:space="preserve">which </w:t>
      </w:r>
      <w:r w:rsidR="00312380" w:rsidRPr="004A7EED">
        <w:rPr>
          <w:sz w:val="24"/>
          <w:szCs w:val="24"/>
        </w:rPr>
        <w:t>is one of its key benefits for novice-level users. This range of techniques enables users at the beginner level to lay a solid language foundation, which is necessary to develop confidence and proficiency.</w:t>
      </w:r>
      <w:r w:rsidR="001069CF">
        <w:rPr>
          <w:sz w:val="24"/>
          <w:szCs w:val="24"/>
        </w:rPr>
        <w:t xml:space="preserve"> </w:t>
      </w:r>
      <w:r w:rsidR="004A7EED" w:rsidRPr="004A7EED">
        <w:rPr>
          <w:sz w:val="24"/>
          <w:szCs w:val="24"/>
        </w:rPr>
        <w:t>The flexibility of the platform Shu-</w:t>
      </w:r>
      <w:proofErr w:type="spellStart"/>
      <w:r w:rsidR="004A7EED" w:rsidRPr="004A7EED">
        <w:rPr>
          <w:sz w:val="24"/>
          <w:szCs w:val="24"/>
        </w:rPr>
        <w:t>shu</w:t>
      </w:r>
      <w:proofErr w:type="spellEnd"/>
      <w:r w:rsidR="004A7EED" w:rsidRPr="004A7EED">
        <w:rPr>
          <w:sz w:val="24"/>
          <w:szCs w:val="24"/>
        </w:rPr>
        <w:t xml:space="preserve"> chatbot offers beginner users </w:t>
      </w:r>
      <w:r w:rsidR="00F05198">
        <w:rPr>
          <w:sz w:val="24"/>
          <w:szCs w:val="24"/>
        </w:rPr>
        <w:t xml:space="preserve">the </w:t>
      </w:r>
      <w:r w:rsidR="004A7EED" w:rsidRPr="004A7EED">
        <w:rPr>
          <w:sz w:val="24"/>
          <w:szCs w:val="24"/>
        </w:rPr>
        <w:t xml:space="preserve">to </w:t>
      </w:r>
      <w:r w:rsidR="004A7EED" w:rsidRPr="001069CF">
        <w:rPr>
          <w:b/>
          <w:bCs/>
          <w:sz w:val="24"/>
          <w:szCs w:val="24"/>
        </w:rPr>
        <w:t>learn a new language at their own pace</w:t>
      </w:r>
      <w:r w:rsidR="004A7EED" w:rsidRPr="004A7EED">
        <w:rPr>
          <w:sz w:val="24"/>
          <w:szCs w:val="24"/>
        </w:rPr>
        <w:t xml:space="preserve"> is another advantage. It takes time and effort to acquire a new language, and beginning speakers may require additional time to practi</w:t>
      </w:r>
      <w:r w:rsidR="00F05198">
        <w:rPr>
          <w:sz w:val="24"/>
          <w:szCs w:val="24"/>
        </w:rPr>
        <w:t>c</w:t>
      </w:r>
      <w:r w:rsidR="004A7EED" w:rsidRPr="004A7EED">
        <w:rPr>
          <w:sz w:val="24"/>
          <w:szCs w:val="24"/>
        </w:rPr>
        <w:t>e and solidify their knowledge. Shu-</w:t>
      </w:r>
      <w:proofErr w:type="spellStart"/>
      <w:r w:rsidR="004A7EED" w:rsidRPr="004A7EED">
        <w:rPr>
          <w:sz w:val="24"/>
          <w:szCs w:val="24"/>
        </w:rPr>
        <w:t>shu's</w:t>
      </w:r>
      <w:proofErr w:type="spellEnd"/>
      <w:r w:rsidR="004A7EED" w:rsidRPr="004A7EED">
        <w:rPr>
          <w:sz w:val="24"/>
          <w:szCs w:val="24"/>
        </w:rPr>
        <w:t xml:space="preserve"> adaptable platform enables users at the beginner level to practi</w:t>
      </w:r>
      <w:r w:rsidR="00F05198">
        <w:rPr>
          <w:sz w:val="24"/>
          <w:szCs w:val="24"/>
        </w:rPr>
        <w:t>c</w:t>
      </w:r>
      <w:r w:rsidR="004A7EED" w:rsidRPr="004A7EED">
        <w:rPr>
          <w:sz w:val="24"/>
          <w:szCs w:val="24"/>
        </w:rPr>
        <w:t xml:space="preserve">e and improve their language skills at their </w:t>
      </w:r>
      <w:r w:rsidR="004A7EED" w:rsidRPr="002006CA">
        <w:rPr>
          <w:b/>
          <w:bCs/>
          <w:sz w:val="24"/>
          <w:szCs w:val="24"/>
        </w:rPr>
        <w:t>own pace and convenience</w:t>
      </w:r>
      <w:r w:rsidR="004A7EED" w:rsidRPr="004A7EED">
        <w:rPr>
          <w:sz w:val="24"/>
          <w:szCs w:val="24"/>
        </w:rPr>
        <w:t>.</w:t>
      </w:r>
      <w:r w:rsidR="002006CA">
        <w:rPr>
          <w:sz w:val="24"/>
          <w:szCs w:val="24"/>
        </w:rPr>
        <w:t xml:space="preserve"> Moreover</w:t>
      </w:r>
      <w:r w:rsidR="004A7EED" w:rsidRPr="004A7EED">
        <w:rPr>
          <w:sz w:val="24"/>
          <w:szCs w:val="24"/>
        </w:rPr>
        <w:t>, the Shu-</w:t>
      </w:r>
      <w:proofErr w:type="spellStart"/>
      <w:r w:rsidR="004A7EED" w:rsidRPr="004A7EED">
        <w:rPr>
          <w:sz w:val="24"/>
          <w:szCs w:val="24"/>
        </w:rPr>
        <w:t>shu</w:t>
      </w:r>
      <w:proofErr w:type="spellEnd"/>
      <w:r w:rsidR="004A7EED" w:rsidRPr="004A7EED">
        <w:rPr>
          <w:sz w:val="24"/>
          <w:szCs w:val="24"/>
        </w:rPr>
        <w:t xml:space="preserve"> chatbot can help novice users by identifying their language development needs and strengths. They can </w:t>
      </w:r>
      <w:r w:rsidR="004A7EED" w:rsidRPr="000E3890">
        <w:rPr>
          <w:b/>
          <w:bCs/>
          <w:sz w:val="24"/>
          <w:szCs w:val="24"/>
        </w:rPr>
        <w:t>repair any errors</w:t>
      </w:r>
      <w:r w:rsidR="004A7EED" w:rsidRPr="004A7EED">
        <w:rPr>
          <w:sz w:val="24"/>
          <w:szCs w:val="24"/>
        </w:rPr>
        <w:t xml:space="preserve"> and </w:t>
      </w:r>
      <w:r w:rsidR="004A7EED" w:rsidRPr="000E3890">
        <w:rPr>
          <w:b/>
          <w:bCs/>
          <w:sz w:val="24"/>
          <w:szCs w:val="24"/>
        </w:rPr>
        <w:t>establish a solid language foundation</w:t>
      </w:r>
      <w:r w:rsidR="004A7EED" w:rsidRPr="004A7EED">
        <w:rPr>
          <w:sz w:val="24"/>
          <w:szCs w:val="24"/>
        </w:rPr>
        <w:t xml:space="preserve"> because the chatbot responds as soon as they submit the words. This characteristic makes the language </w:t>
      </w:r>
      <w:r w:rsidR="004A7EED" w:rsidRPr="000E3890">
        <w:rPr>
          <w:b/>
          <w:bCs/>
          <w:sz w:val="24"/>
          <w:szCs w:val="24"/>
        </w:rPr>
        <w:t>more approachable and social for beginners</w:t>
      </w:r>
      <w:r w:rsidR="004A7EED" w:rsidRPr="004A7EED">
        <w:rPr>
          <w:sz w:val="24"/>
          <w:szCs w:val="24"/>
        </w:rPr>
        <w:t>, which motivates them to keep studying it.</w:t>
      </w:r>
    </w:p>
    <w:p w14:paraId="2F02B824" w14:textId="77777777" w:rsidR="000640C2" w:rsidRPr="004A7EED" w:rsidRDefault="000640C2" w:rsidP="00713035">
      <w:pPr>
        <w:rPr>
          <w:sz w:val="24"/>
          <w:szCs w:val="24"/>
          <w:lang w:eastAsia="zh-CN"/>
        </w:rPr>
      </w:pPr>
    </w:p>
    <w:p w14:paraId="2F02B825" w14:textId="77777777" w:rsidR="000640C2" w:rsidRPr="004A7EED" w:rsidRDefault="000640C2" w:rsidP="00713035">
      <w:pPr>
        <w:rPr>
          <w:sz w:val="24"/>
          <w:szCs w:val="24"/>
          <w:lang w:eastAsia="zh-CN"/>
        </w:rPr>
      </w:pPr>
    </w:p>
    <w:p w14:paraId="2F02B826" w14:textId="77777777" w:rsidR="00653BB7" w:rsidRPr="004A7EED" w:rsidRDefault="00653BB7" w:rsidP="00653BB7">
      <w:pPr>
        <w:pStyle w:val="Title"/>
        <w:pBdr>
          <w:top w:val="single" w:sz="4" w:space="1" w:color="auto"/>
          <w:left w:val="single" w:sz="4" w:space="4" w:color="auto"/>
          <w:bottom w:val="single" w:sz="4" w:space="1" w:color="auto"/>
          <w:right w:val="single" w:sz="4" w:space="4" w:color="auto"/>
        </w:pBdr>
        <w:outlineLvl w:val="0"/>
        <w:rPr>
          <w:sz w:val="24"/>
          <w:szCs w:val="24"/>
        </w:rPr>
      </w:pPr>
      <w:r w:rsidRPr="004A7EED">
        <w:rPr>
          <w:sz w:val="24"/>
          <w:szCs w:val="24"/>
        </w:rPr>
        <w:t>Agreement/Approval</w:t>
      </w:r>
    </w:p>
    <w:p w14:paraId="2F02B827" w14:textId="77777777" w:rsidR="00653BB7" w:rsidRPr="004A7EED" w:rsidRDefault="00653BB7" w:rsidP="00713035">
      <w:pPr>
        <w:rPr>
          <w:sz w:val="24"/>
          <w:szCs w:val="24"/>
        </w:rPr>
      </w:pPr>
    </w:p>
    <w:p w14:paraId="2F02B82B" w14:textId="1FC7F937" w:rsidR="00993A18" w:rsidRPr="004A7EED" w:rsidRDefault="0028721E" w:rsidP="00713035">
      <w:pPr>
        <w:rPr>
          <w:sz w:val="24"/>
          <w:szCs w:val="24"/>
        </w:rPr>
      </w:pPr>
      <w:r w:rsidRPr="004A7EED">
        <w:rPr>
          <w:sz w:val="24"/>
          <w:szCs w:val="24"/>
        </w:rPr>
        <w:t xml:space="preserve">This will be approved in class – please attached with final documentation as reference upon submission on </w:t>
      </w:r>
      <w:proofErr w:type="spellStart"/>
      <w:proofErr w:type="gramStart"/>
      <w:r w:rsidRPr="004A7EED">
        <w:rPr>
          <w:sz w:val="24"/>
          <w:szCs w:val="24"/>
        </w:rPr>
        <w:t>moodle</w:t>
      </w:r>
      <w:proofErr w:type="spellEnd"/>
      <w:proofErr w:type="gramEnd"/>
    </w:p>
    <w:p w14:paraId="55B06542" w14:textId="77777777" w:rsidR="00993A18" w:rsidRPr="004A7EED" w:rsidRDefault="00993A18">
      <w:pPr>
        <w:widowControl/>
        <w:rPr>
          <w:sz w:val="24"/>
          <w:szCs w:val="24"/>
        </w:rPr>
      </w:pPr>
      <w:r w:rsidRPr="004A7EED">
        <w:rPr>
          <w:sz w:val="24"/>
          <w:szCs w:val="24"/>
        </w:rPr>
        <w:br w:type="page"/>
      </w:r>
    </w:p>
    <w:p w14:paraId="71498169" w14:textId="0CBE00CC" w:rsidR="00993A18" w:rsidRPr="00993A18" w:rsidRDefault="00993A18" w:rsidP="00BA6C36">
      <w:pPr>
        <w:spacing w:line="480" w:lineRule="auto"/>
        <w:jc w:val="center"/>
        <w:rPr>
          <w:b/>
          <w:bCs/>
          <w:sz w:val="24"/>
          <w:szCs w:val="24"/>
          <w:u w:val="single"/>
        </w:rPr>
      </w:pPr>
      <w:r w:rsidRPr="00993A18">
        <w:rPr>
          <w:b/>
          <w:bCs/>
          <w:sz w:val="24"/>
          <w:szCs w:val="24"/>
          <w:u w:val="single"/>
        </w:rPr>
        <w:lastRenderedPageBreak/>
        <w:t>References</w:t>
      </w:r>
    </w:p>
    <w:p w14:paraId="1077EA2E" w14:textId="2481A114" w:rsidR="00993A18" w:rsidRDefault="00993A18" w:rsidP="00BA6C36">
      <w:pPr>
        <w:widowControl/>
        <w:spacing w:line="480" w:lineRule="auto"/>
        <w:ind w:left="720" w:hanging="720"/>
        <w:rPr>
          <w:rStyle w:val="Hyperlink"/>
          <w:rFonts w:eastAsia="Times New Roman"/>
          <w:snapToGrid/>
          <w:sz w:val="24"/>
          <w:szCs w:val="24"/>
          <w:lang w:val="en-US" w:eastAsia="zh-CN"/>
        </w:rPr>
      </w:pPr>
      <w:proofErr w:type="spellStart"/>
      <w:r w:rsidRPr="00295B99">
        <w:rPr>
          <w:rFonts w:eastAsia="Times New Roman"/>
          <w:snapToGrid/>
          <w:sz w:val="24"/>
          <w:szCs w:val="24"/>
          <w:lang w:val="en-US" w:eastAsia="zh-CN"/>
        </w:rPr>
        <w:t>Supriyanto</w:t>
      </w:r>
      <w:proofErr w:type="spellEnd"/>
      <w:r w:rsidRPr="00295B99">
        <w:rPr>
          <w:rFonts w:eastAsia="Times New Roman"/>
          <w:snapToGrid/>
          <w:sz w:val="24"/>
          <w:szCs w:val="24"/>
          <w:lang w:val="en-US" w:eastAsia="zh-CN"/>
        </w:rPr>
        <w:t xml:space="preserve">, G., </w:t>
      </w:r>
      <w:proofErr w:type="spellStart"/>
      <w:r w:rsidRPr="00295B99">
        <w:rPr>
          <w:rFonts w:eastAsia="Times New Roman"/>
          <w:snapToGrid/>
          <w:sz w:val="24"/>
          <w:szCs w:val="24"/>
          <w:lang w:val="en-US" w:eastAsia="zh-CN"/>
        </w:rPr>
        <w:t>Widiaty</w:t>
      </w:r>
      <w:proofErr w:type="spellEnd"/>
      <w:r w:rsidRPr="00295B99">
        <w:rPr>
          <w:rFonts w:eastAsia="Times New Roman"/>
          <w:snapToGrid/>
          <w:sz w:val="24"/>
          <w:szCs w:val="24"/>
          <w:lang w:val="en-US" w:eastAsia="zh-CN"/>
        </w:rPr>
        <w:t xml:space="preserve">, I., Abdullah, A. G., &amp; </w:t>
      </w:r>
      <w:proofErr w:type="spellStart"/>
      <w:r w:rsidRPr="00295B99">
        <w:rPr>
          <w:rFonts w:eastAsia="Times New Roman"/>
          <w:snapToGrid/>
          <w:sz w:val="24"/>
          <w:szCs w:val="24"/>
          <w:lang w:val="en-US" w:eastAsia="zh-CN"/>
        </w:rPr>
        <w:t>Mupita</w:t>
      </w:r>
      <w:proofErr w:type="spellEnd"/>
      <w:r w:rsidRPr="00295B99">
        <w:rPr>
          <w:rFonts w:eastAsia="Times New Roman"/>
          <w:snapToGrid/>
          <w:sz w:val="24"/>
          <w:szCs w:val="24"/>
          <w:lang w:val="en-US" w:eastAsia="zh-CN"/>
        </w:rPr>
        <w:t xml:space="preserve">, J. (2018). Application of expert system for education. </w:t>
      </w:r>
      <w:r w:rsidRPr="00295B99">
        <w:rPr>
          <w:rFonts w:eastAsia="Times New Roman"/>
          <w:i/>
          <w:iCs/>
          <w:snapToGrid/>
          <w:sz w:val="24"/>
          <w:szCs w:val="24"/>
          <w:lang w:val="en-US" w:eastAsia="zh-CN"/>
        </w:rPr>
        <w:t>IOP Conference Series</w:t>
      </w:r>
      <w:r w:rsidRPr="00295B99">
        <w:rPr>
          <w:rFonts w:eastAsia="Times New Roman"/>
          <w:snapToGrid/>
          <w:sz w:val="24"/>
          <w:szCs w:val="24"/>
          <w:lang w:val="en-US" w:eastAsia="zh-CN"/>
        </w:rPr>
        <w:t xml:space="preserve">. </w:t>
      </w:r>
      <w:hyperlink r:id="rId11" w:history="1">
        <w:r w:rsidRPr="00295B99">
          <w:rPr>
            <w:rStyle w:val="Hyperlink"/>
            <w:rFonts w:eastAsia="Times New Roman"/>
            <w:snapToGrid/>
            <w:sz w:val="24"/>
            <w:szCs w:val="24"/>
            <w:lang w:val="en-US" w:eastAsia="zh-CN"/>
          </w:rPr>
          <w:t>https://doi.org/10.1088/1757-899x/434/1/012304</w:t>
        </w:r>
      </w:hyperlink>
    </w:p>
    <w:p w14:paraId="7C0FFBD4" w14:textId="77777777" w:rsidR="00993A18" w:rsidRDefault="00993A18" w:rsidP="00BA6C36">
      <w:pPr>
        <w:widowControl/>
        <w:spacing w:line="480" w:lineRule="auto"/>
        <w:ind w:left="720" w:hanging="720"/>
        <w:rPr>
          <w:rFonts w:eastAsia="Times New Roman"/>
          <w:snapToGrid/>
          <w:sz w:val="24"/>
          <w:szCs w:val="24"/>
          <w:lang w:val="en-US" w:eastAsia="zh-CN"/>
        </w:rPr>
      </w:pPr>
    </w:p>
    <w:p w14:paraId="635F8EA5" w14:textId="77777777" w:rsidR="00993A18" w:rsidRDefault="00993A18" w:rsidP="00BA6C36">
      <w:pPr>
        <w:adjustRightInd w:val="0"/>
        <w:spacing w:line="480" w:lineRule="auto"/>
        <w:ind w:left="720" w:hanging="720"/>
        <w:jc w:val="both"/>
        <w:rPr>
          <w:rStyle w:val="Hyperlink"/>
          <w:rFonts w:eastAsia="Times New Roman"/>
          <w:snapToGrid/>
          <w:sz w:val="24"/>
          <w:szCs w:val="24"/>
          <w:lang w:val="en-US" w:eastAsia="zh-CN"/>
        </w:rPr>
      </w:pPr>
      <w:proofErr w:type="spellStart"/>
      <w:r w:rsidRPr="002008DA">
        <w:rPr>
          <w:rFonts w:eastAsia="Times New Roman"/>
          <w:snapToGrid/>
          <w:sz w:val="24"/>
          <w:szCs w:val="24"/>
          <w:lang w:val="en-US" w:eastAsia="zh-CN"/>
        </w:rPr>
        <w:t>Suzdaltsev</w:t>
      </w:r>
      <w:proofErr w:type="spellEnd"/>
      <w:r w:rsidRPr="002008DA">
        <w:rPr>
          <w:rFonts w:eastAsia="Times New Roman"/>
          <w:snapToGrid/>
          <w:sz w:val="24"/>
          <w:szCs w:val="24"/>
          <w:lang w:val="en-US" w:eastAsia="zh-CN"/>
        </w:rPr>
        <w:t xml:space="preserve">, J. (2016, September 18). How Did Latin Become A Dead Language? </w:t>
      </w:r>
      <w:r w:rsidRPr="002008DA">
        <w:rPr>
          <w:rFonts w:eastAsia="Times New Roman"/>
          <w:i/>
          <w:iCs/>
          <w:snapToGrid/>
          <w:sz w:val="24"/>
          <w:szCs w:val="24"/>
          <w:lang w:val="en-US" w:eastAsia="zh-CN"/>
        </w:rPr>
        <w:t>Seeker</w:t>
      </w:r>
      <w:r w:rsidRPr="002008DA">
        <w:rPr>
          <w:rFonts w:eastAsia="Times New Roman"/>
          <w:snapToGrid/>
          <w:sz w:val="24"/>
          <w:szCs w:val="24"/>
          <w:lang w:val="en-US" w:eastAsia="zh-CN"/>
        </w:rPr>
        <w:t>.</w:t>
      </w:r>
      <w:hyperlink r:id="rId12" w:history="1">
        <w:r w:rsidRPr="005510B5">
          <w:rPr>
            <w:rStyle w:val="Hyperlink"/>
            <w:rFonts w:eastAsia="Times New Roman"/>
            <w:snapToGrid/>
            <w:sz w:val="24"/>
            <w:szCs w:val="24"/>
            <w:lang w:val="en-US" w:eastAsia="zh-CN"/>
          </w:rPr>
          <w:t>https://www.seeker.com/how-did-latin-become-a-dead-language-2008876974.html</w:t>
        </w:r>
      </w:hyperlink>
    </w:p>
    <w:p w14:paraId="2B33E2A6" w14:textId="77777777" w:rsidR="00993A18" w:rsidRPr="00993A18" w:rsidRDefault="00993A18" w:rsidP="00993A18">
      <w:pPr>
        <w:spacing w:line="360" w:lineRule="auto"/>
        <w:rPr>
          <w:b/>
          <w:bCs/>
          <w:sz w:val="24"/>
          <w:szCs w:val="24"/>
          <w:u w:val="single"/>
          <w:lang w:val="en-US"/>
        </w:rPr>
      </w:pPr>
    </w:p>
    <w:sectPr w:rsidR="00993A18" w:rsidRPr="00993A18" w:rsidSect="00902508">
      <w:footerReference w:type="default" r:id="rId13"/>
      <w:footerReference w:type="first" r:id="rId14"/>
      <w:endnotePr>
        <w:numFmt w:val="lowerLetter"/>
      </w:endnotePr>
      <w:pgSz w:w="11909" w:h="16834" w:code="9"/>
      <w:pgMar w:top="1008" w:right="1800" w:bottom="1260" w:left="1800" w:header="706" w:footer="706" w:gutter="0"/>
      <w:cols w:space="709"/>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DA2746" w14:textId="77777777" w:rsidR="00FC18F7" w:rsidRDefault="00FC18F7">
      <w:r>
        <w:separator/>
      </w:r>
    </w:p>
  </w:endnote>
  <w:endnote w:type="continuationSeparator" w:id="0">
    <w:p w14:paraId="6982B2D5" w14:textId="77777777" w:rsidR="00FC18F7" w:rsidRDefault="00FC18F7">
      <w:r>
        <w:continuationSeparator/>
      </w:r>
    </w:p>
  </w:endnote>
  <w:endnote w:type="continuationNotice" w:id="1">
    <w:p w14:paraId="478C703E" w14:textId="77777777" w:rsidR="00FC18F7" w:rsidRDefault="00FC18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0000000000000000000"/>
    <w:charset w:val="80"/>
    <w:family w:val="roman"/>
    <w:notTrueType/>
    <w:pitch w:val="default"/>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2B832" w14:textId="77777777" w:rsidR="009D77BE" w:rsidRPr="002C13B4" w:rsidRDefault="0028721E" w:rsidP="004D1DFC">
    <w:pPr>
      <w:pStyle w:val="Footer"/>
    </w:pPr>
    <w:r>
      <w:t>Level 1</w:t>
    </w:r>
    <w:r w:rsidR="009D77BE">
      <w:tab/>
      <w:t>Asia Pacific University of Technology &amp; Innovation</w:t>
    </w:r>
    <w:r w:rsidR="009D77BE">
      <w:tab/>
      <w:t>20</w:t>
    </w:r>
    <w:r w:rsidR="003753B0">
      <w:t>2</w:t>
    </w:r>
    <w:r>
      <w:t>1</w:t>
    </w:r>
  </w:p>
  <w:p w14:paraId="2F02B833" w14:textId="77777777" w:rsidR="009D77BE" w:rsidRDefault="009D77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2B834" w14:textId="77777777" w:rsidR="009D77BE" w:rsidRPr="002C13B4" w:rsidRDefault="009D77BE" w:rsidP="00902508">
    <w:pPr>
      <w:pStyle w:val="Footer"/>
    </w:pPr>
    <w:r>
      <w:t>Level 1</w:t>
    </w:r>
    <w:r>
      <w:tab/>
      <w:t>Asia Pacific University of Technology &amp; Innovation</w:t>
    </w:r>
    <w:r>
      <w:tab/>
      <w:t>20</w:t>
    </w:r>
    <w:r w:rsidR="003D0026">
      <w:t>2</w:t>
    </w:r>
    <w:r w:rsidR="0028721E">
      <w:t>1</w:t>
    </w:r>
  </w:p>
  <w:p w14:paraId="2F02B835" w14:textId="77777777" w:rsidR="009D77BE" w:rsidRDefault="009D77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E64D01" w14:textId="77777777" w:rsidR="00FC18F7" w:rsidRDefault="00FC18F7">
      <w:r>
        <w:separator/>
      </w:r>
    </w:p>
  </w:footnote>
  <w:footnote w:type="continuationSeparator" w:id="0">
    <w:p w14:paraId="49752CA2" w14:textId="77777777" w:rsidR="00FC18F7" w:rsidRDefault="00FC18F7">
      <w:r>
        <w:continuationSeparator/>
      </w:r>
    </w:p>
  </w:footnote>
  <w:footnote w:type="continuationNotice" w:id="1">
    <w:p w14:paraId="7B55B5B0" w14:textId="77777777" w:rsidR="00FC18F7" w:rsidRDefault="00FC18F7"/>
  </w:footnote>
</w:footnotes>
</file>

<file path=word/intelligence2.xml><?xml version="1.0" encoding="utf-8"?>
<int2:intelligence xmlns:int2="http://schemas.microsoft.com/office/intelligence/2020/intelligence" xmlns:oel="http://schemas.microsoft.com/office/2019/extlst">
  <int2:observations>
    <int2:textHash int2:hashCode="xsSdv66Igyrf78" int2:id="UftGLmx6">
      <int2:state int2:value="Rejected" int2:type="AugLoop_Text_Critique"/>
    </int2:textHash>
    <int2:textHash int2:hashCode="ni8UUdXdlt6RIo" int2:id="tNtugbnL">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DC32D3"/>
    <w:multiLevelType w:val="hybridMultilevel"/>
    <w:tmpl w:val="95C40BAA"/>
    <w:lvl w:ilvl="0" w:tplc="C6BA74B4">
      <w:start w:val="1"/>
      <w:numFmt w:val="lowerLetter"/>
      <w:lvlText w:val="(%1)"/>
      <w:lvlJc w:val="left"/>
      <w:pPr>
        <w:tabs>
          <w:tab w:val="num" w:pos="735"/>
        </w:tabs>
        <w:ind w:left="735" w:hanging="375"/>
      </w:pPr>
      <w:rPr>
        <w:rFonts w:hint="default"/>
      </w:rPr>
    </w:lvl>
    <w:lvl w:ilvl="1" w:tplc="CA4C66C8">
      <w:start w:val="1"/>
      <w:numFmt w:val="lowerRoman"/>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7C96AAA"/>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9AD6887"/>
    <w:multiLevelType w:val="hybridMultilevel"/>
    <w:tmpl w:val="F3BAB120"/>
    <w:lvl w:ilvl="0" w:tplc="10249D16">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5452D06"/>
    <w:multiLevelType w:val="hybridMultilevel"/>
    <w:tmpl w:val="14F6624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6A55C36"/>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6" w15:restartNumberingAfterBreak="0">
    <w:nsid w:val="19DC4042"/>
    <w:multiLevelType w:val="hybridMultilevel"/>
    <w:tmpl w:val="B164C7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A4D2818"/>
    <w:multiLevelType w:val="hybridMultilevel"/>
    <w:tmpl w:val="C0B6A4CE"/>
    <w:lvl w:ilvl="0" w:tplc="04A47916">
      <w:start w:val="7"/>
      <w:numFmt w:val="bullet"/>
      <w:lvlText w:val="-"/>
      <w:lvlJc w:val="left"/>
      <w:pPr>
        <w:ind w:left="720" w:hanging="360"/>
      </w:pPr>
      <w:rPr>
        <w:rFonts w:ascii="Times New Roman" w:eastAsia="Times New Roman"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 w15:restartNumberingAfterBreak="0">
    <w:nsid w:val="1A932C2D"/>
    <w:multiLevelType w:val="hybridMultilevel"/>
    <w:tmpl w:val="9D508CB6"/>
    <w:lvl w:ilvl="0" w:tplc="6A526870">
      <w:start w:val="1"/>
      <w:numFmt w:val="lowerLetter"/>
      <w:lvlText w:val="(%1)"/>
      <w:lvlJc w:val="left"/>
      <w:pPr>
        <w:tabs>
          <w:tab w:val="num" w:pos="720"/>
        </w:tabs>
        <w:ind w:left="720" w:hanging="360"/>
      </w:pPr>
      <w:rPr>
        <w:rFonts w:hint="default"/>
      </w:rPr>
    </w:lvl>
    <w:lvl w:ilvl="1" w:tplc="8FD0C5DA">
      <w:start w:val="2"/>
      <w:numFmt w:val="lowerRoman"/>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B716A35"/>
    <w:multiLevelType w:val="hybridMultilevel"/>
    <w:tmpl w:val="67A0E18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1E044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16966E5"/>
    <w:multiLevelType w:val="hybridMultilevel"/>
    <w:tmpl w:val="4A006CFA"/>
    <w:lvl w:ilvl="0" w:tplc="44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25B45B8"/>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236A4B5C"/>
    <w:multiLevelType w:val="hybridMultilevel"/>
    <w:tmpl w:val="777A0704"/>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55E4F31"/>
    <w:multiLevelType w:val="hybridMultilevel"/>
    <w:tmpl w:val="BD4477F4"/>
    <w:lvl w:ilvl="0" w:tplc="B9326798">
      <w:start w:val="7"/>
      <w:numFmt w:val="bullet"/>
      <w:lvlText w:val="-"/>
      <w:lvlJc w:val="left"/>
      <w:pPr>
        <w:ind w:left="720" w:hanging="360"/>
      </w:pPr>
      <w:rPr>
        <w:rFonts w:ascii="Times New Roman" w:eastAsia="SimSun"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2C1601C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2C8D693C"/>
    <w:multiLevelType w:val="hybridMultilevel"/>
    <w:tmpl w:val="6AAA6808"/>
    <w:lvl w:ilvl="0" w:tplc="D228D922">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EFB143C"/>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8" w15:restartNumberingAfterBreak="0">
    <w:nsid w:val="2F035335"/>
    <w:multiLevelType w:val="hybridMultilevel"/>
    <w:tmpl w:val="6D9A0696"/>
    <w:lvl w:ilvl="0" w:tplc="4C827D54">
      <w:start w:val="1"/>
      <w:numFmt w:val="bullet"/>
      <w:lvlText w:val="-"/>
      <w:lvlJc w:val="left"/>
      <w:pPr>
        <w:ind w:left="720" w:hanging="360"/>
      </w:pPr>
      <w:rPr>
        <w:rFonts w:ascii="Times New Roman" w:eastAsia="SimSun" w:hAnsi="Times New Roman" w:cs="Times New Roman" w:hint="default"/>
        <w:sz w:val="22"/>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9" w15:restartNumberingAfterBreak="0">
    <w:nsid w:val="325060FE"/>
    <w:multiLevelType w:val="hybridMultilevel"/>
    <w:tmpl w:val="F6CC8FE8"/>
    <w:lvl w:ilvl="0" w:tplc="8904D0DA">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27C7CB3"/>
    <w:multiLevelType w:val="singleLevel"/>
    <w:tmpl w:val="595C8BBC"/>
    <w:lvl w:ilvl="0">
      <w:start w:val="2"/>
      <w:numFmt w:val="decimal"/>
      <w:lvlText w:val="%1. "/>
      <w:legacy w:legacy="1" w:legacySpace="0" w:legacyIndent="360"/>
      <w:lvlJc w:val="left"/>
      <w:pPr>
        <w:ind w:left="360" w:hanging="360"/>
      </w:pPr>
      <w:rPr>
        <w:rFonts w:ascii="Times New Roman" w:hAnsi="Times New Roman" w:hint="default"/>
        <w:b w:val="0"/>
        <w:i w:val="0"/>
        <w:sz w:val="22"/>
        <w:u w:val="none"/>
      </w:rPr>
    </w:lvl>
  </w:abstractNum>
  <w:abstractNum w:abstractNumId="21" w15:restartNumberingAfterBreak="0">
    <w:nsid w:val="33876E59"/>
    <w:multiLevelType w:val="singleLevel"/>
    <w:tmpl w:val="0809000F"/>
    <w:lvl w:ilvl="0">
      <w:start w:val="1"/>
      <w:numFmt w:val="decimal"/>
      <w:lvlText w:val="%1."/>
      <w:lvlJc w:val="left"/>
      <w:pPr>
        <w:tabs>
          <w:tab w:val="num" w:pos="360"/>
        </w:tabs>
        <w:ind w:left="360" w:hanging="360"/>
      </w:pPr>
      <w:rPr>
        <w:rFonts w:hint="default"/>
      </w:rPr>
    </w:lvl>
  </w:abstractNum>
  <w:abstractNum w:abstractNumId="22" w15:restartNumberingAfterBreak="0">
    <w:nsid w:val="36994031"/>
    <w:multiLevelType w:val="singleLevel"/>
    <w:tmpl w:val="B2DE9330"/>
    <w:lvl w:ilvl="0">
      <w:start w:val="1"/>
      <w:numFmt w:val="lowerLetter"/>
      <w:lvlText w:val="%1)"/>
      <w:lvlJc w:val="left"/>
      <w:pPr>
        <w:tabs>
          <w:tab w:val="num" w:pos="360"/>
        </w:tabs>
        <w:ind w:left="360" w:hanging="360"/>
      </w:pPr>
      <w:rPr>
        <w:rFonts w:hint="default"/>
      </w:rPr>
    </w:lvl>
  </w:abstractNum>
  <w:abstractNum w:abstractNumId="23" w15:restartNumberingAfterBreak="0">
    <w:nsid w:val="38997326"/>
    <w:multiLevelType w:val="hybridMultilevel"/>
    <w:tmpl w:val="95903BE0"/>
    <w:lvl w:ilvl="0" w:tplc="FB4C15C6">
      <w:start w:val="1"/>
      <w:numFmt w:val="lowerRoman"/>
      <w:lvlText w:val="(%1)"/>
      <w:lvlJc w:val="right"/>
      <w:pPr>
        <w:tabs>
          <w:tab w:val="num" w:pos="2700"/>
        </w:tabs>
        <w:ind w:left="2700" w:hanging="180"/>
      </w:pPr>
      <w:rPr>
        <w:rFonts w:hint="default"/>
        <w:b w:val="0"/>
        <w:i w:val="0"/>
      </w:rPr>
    </w:lvl>
    <w:lvl w:ilvl="1" w:tplc="04090019" w:tentative="1">
      <w:start w:val="1"/>
      <w:numFmt w:val="lowerLetter"/>
      <w:lvlText w:val="%2."/>
      <w:lvlJc w:val="left"/>
      <w:pPr>
        <w:tabs>
          <w:tab w:val="num" w:pos="3600"/>
        </w:tabs>
        <w:ind w:left="3600" w:hanging="360"/>
      </w:pPr>
    </w:lvl>
    <w:lvl w:ilvl="2" w:tplc="0409001B" w:tentative="1">
      <w:start w:val="1"/>
      <w:numFmt w:val="lowerRoman"/>
      <w:lvlText w:val="%3."/>
      <w:lvlJc w:val="right"/>
      <w:pPr>
        <w:tabs>
          <w:tab w:val="num" w:pos="4320"/>
        </w:tabs>
        <w:ind w:left="4320" w:hanging="180"/>
      </w:pPr>
    </w:lvl>
    <w:lvl w:ilvl="3" w:tplc="0409000F" w:tentative="1">
      <w:start w:val="1"/>
      <w:numFmt w:val="decimal"/>
      <w:lvlText w:val="%4."/>
      <w:lvlJc w:val="left"/>
      <w:pPr>
        <w:tabs>
          <w:tab w:val="num" w:pos="5040"/>
        </w:tabs>
        <w:ind w:left="5040" w:hanging="360"/>
      </w:pPr>
    </w:lvl>
    <w:lvl w:ilvl="4" w:tplc="04090019" w:tentative="1">
      <w:start w:val="1"/>
      <w:numFmt w:val="lowerLetter"/>
      <w:lvlText w:val="%5."/>
      <w:lvlJc w:val="left"/>
      <w:pPr>
        <w:tabs>
          <w:tab w:val="num" w:pos="5760"/>
        </w:tabs>
        <w:ind w:left="5760" w:hanging="360"/>
      </w:pPr>
    </w:lvl>
    <w:lvl w:ilvl="5" w:tplc="0409001B" w:tentative="1">
      <w:start w:val="1"/>
      <w:numFmt w:val="lowerRoman"/>
      <w:lvlText w:val="%6."/>
      <w:lvlJc w:val="right"/>
      <w:pPr>
        <w:tabs>
          <w:tab w:val="num" w:pos="6480"/>
        </w:tabs>
        <w:ind w:left="6480" w:hanging="180"/>
      </w:pPr>
    </w:lvl>
    <w:lvl w:ilvl="6" w:tplc="0409000F" w:tentative="1">
      <w:start w:val="1"/>
      <w:numFmt w:val="decimal"/>
      <w:lvlText w:val="%7."/>
      <w:lvlJc w:val="left"/>
      <w:pPr>
        <w:tabs>
          <w:tab w:val="num" w:pos="7200"/>
        </w:tabs>
        <w:ind w:left="7200" w:hanging="360"/>
      </w:pPr>
    </w:lvl>
    <w:lvl w:ilvl="7" w:tplc="04090019" w:tentative="1">
      <w:start w:val="1"/>
      <w:numFmt w:val="lowerLetter"/>
      <w:lvlText w:val="%8."/>
      <w:lvlJc w:val="left"/>
      <w:pPr>
        <w:tabs>
          <w:tab w:val="num" w:pos="7920"/>
        </w:tabs>
        <w:ind w:left="7920" w:hanging="360"/>
      </w:pPr>
    </w:lvl>
    <w:lvl w:ilvl="8" w:tplc="0409001B" w:tentative="1">
      <w:start w:val="1"/>
      <w:numFmt w:val="lowerRoman"/>
      <w:lvlText w:val="%9."/>
      <w:lvlJc w:val="right"/>
      <w:pPr>
        <w:tabs>
          <w:tab w:val="num" w:pos="8640"/>
        </w:tabs>
        <w:ind w:left="8640" w:hanging="180"/>
      </w:pPr>
    </w:lvl>
  </w:abstractNum>
  <w:abstractNum w:abstractNumId="24" w15:restartNumberingAfterBreak="0">
    <w:nsid w:val="3C8201E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472B7042"/>
    <w:multiLevelType w:val="hybridMultilevel"/>
    <w:tmpl w:val="67A23FEC"/>
    <w:lvl w:ilvl="0" w:tplc="9AB8FAEA">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8466A34"/>
    <w:multiLevelType w:val="hybridMultilevel"/>
    <w:tmpl w:val="9728731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9CE29E6"/>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28" w15:restartNumberingAfterBreak="0">
    <w:nsid w:val="4D197E5A"/>
    <w:multiLevelType w:val="hybridMultilevel"/>
    <w:tmpl w:val="40AC5622"/>
    <w:lvl w:ilvl="0" w:tplc="0409000F">
      <w:start w:val="1"/>
      <w:numFmt w:val="decimal"/>
      <w:lvlText w:val="%1."/>
      <w:lvlJc w:val="left"/>
      <w:pPr>
        <w:tabs>
          <w:tab w:val="num" w:pos="720"/>
        </w:tabs>
        <w:ind w:left="720" w:hanging="360"/>
      </w:pPr>
      <w:rPr>
        <w:rFonts w:hint="default"/>
      </w:rPr>
    </w:lvl>
    <w:lvl w:ilvl="1" w:tplc="04090017">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E333754"/>
    <w:multiLevelType w:val="hybridMultilevel"/>
    <w:tmpl w:val="AB4E852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F1221DA"/>
    <w:multiLevelType w:val="hybridMultilevel"/>
    <w:tmpl w:val="CA188C98"/>
    <w:lvl w:ilvl="0" w:tplc="44090001">
      <w:numFmt w:val="bullet"/>
      <w:lvlText w:val=""/>
      <w:lvlJc w:val="left"/>
      <w:pPr>
        <w:ind w:left="720" w:hanging="360"/>
      </w:pPr>
      <w:rPr>
        <w:rFonts w:ascii="Symbol" w:eastAsia="Times New Roman" w:hAnsi="Symbol"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1" w15:restartNumberingAfterBreak="0">
    <w:nsid w:val="4F2F0E97"/>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52BB1A28"/>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33" w15:restartNumberingAfterBreak="0">
    <w:nsid w:val="5AB4722E"/>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34" w15:restartNumberingAfterBreak="0">
    <w:nsid w:val="5EC97CF0"/>
    <w:multiLevelType w:val="singleLevel"/>
    <w:tmpl w:val="04090015"/>
    <w:lvl w:ilvl="0">
      <w:start w:val="6"/>
      <w:numFmt w:val="upperLetter"/>
      <w:lvlText w:val="%1."/>
      <w:lvlJc w:val="left"/>
      <w:pPr>
        <w:tabs>
          <w:tab w:val="num" w:pos="360"/>
        </w:tabs>
        <w:ind w:left="360" w:hanging="360"/>
      </w:pPr>
      <w:rPr>
        <w:rFonts w:hint="default"/>
      </w:rPr>
    </w:lvl>
  </w:abstractNum>
  <w:abstractNum w:abstractNumId="35" w15:restartNumberingAfterBreak="0">
    <w:nsid w:val="609B6BE9"/>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36" w15:restartNumberingAfterBreak="0">
    <w:nsid w:val="62EC513D"/>
    <w:multiLevelType w:val="hybridMultilevel"/>
    <w:tmpl w:val="3DB6BDA8"/>
    <w:lvl w:ilvl="0" w:tplc="68C0ECF4">
      <w:start w:val="1"/>
      <w:numFmt w:val="lowerRoman"/>
      <w:lvlText w:val="(%1)"/>
      <w:lvlJc w:val="left"/>
      <w:pPr>
        <w:tabs>
          <w:tab w:val="num" w:pos="1080"/>
        </w:tabs>
        <w:ind w:left="1080" w:hanging="720"/>
      </w:pPr>
      <w:rPr>
        <w:rFonts w:hint="default"/>
      </w:rPr>
    </w:lvl>
    <w:lvl w:ilvl="1" w:tplc="56F8EC2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63E17A3B"/>
    <w:multiLevelType w:val="hybridMultilevel"/>
    <w:tmpl w:val="D3EA565C"/>
    <w:lvl w:ilvl="0" w:tplc="841CC354">
      <w:start w:val="1"/>
      <w:numFmt w:val="bullet"/>
      <w:lvlText w:val=""/>
      <w:lvlJc w:val="left"/>
      <w:pPr>
        <w:tabs>
          <w:tab w:val="num" w:pos="720"/>
        </w:tabs>
        <w:ind w:left="720" w:hanging="360"/>
      </w:pPr>
      <w:rPr>
        <w:rFonts w:ascii="Symbol" w:hAnsi="Symbol" w:hint="default"/>
        <w:sz w:val="20"/>
      </w:rPr>
    </w:lvl>
    <w:lvl w:ilvl="1" w:tplc="1AAA74C0">
      <w:start w:val="1"/>
      <w:numFmt w:val="bullet"/>
      <w:lvlText w:val="o"/>
      <w:lvlJc w:val="left"/>
      <w:pPr>
        <w:tabs>
          <w:tab w:val="num" w:pos="1440"/>
        </w:tabs>
        <w:ind w:left="1440" w:hanging="360"/>
      </w:pPr>
      <w:rPr>
        <w:rFonts w:ascii="Courier New" w:hAnsi="Courier New" w:hint="default"/>
        <w:sz w:val="20"/>
      </w:rPr>
    </w:lvl>
    <w:lvl w:ilvl="2" w:tplc="8BC0BDFE" w:tentative="1">
      <w:start w:val="1"/>
      <w:numFmt w:val="bullet"/>
      <w:lvlText w:val=""/>
      <w:lvlJc w:val="left"/>
      <w:pPr>
        <w:tabs>
          <w:tab w:val="num" w:pos="2160"/>
        </w:tabs>
        <w:ind w:left="2160" w:hanging="360"/>
      </w:pPr>
      <w:rPr>
        <w:rFonts w:ascii="Wingdings" w:hAnsi="Wingdings" w:hint="default"/>
        <w:sz w:val="20"/>
      </w:rPr>
    </w:lvl>
    <w:lvl w:ilvl="3" w:tplc="62EA326C" w:tentative="1">
      <w:start w:val="1"/>
      <w:numFmt w:val="bullet"/>
      <w:lvlText w:val=""/>
      <w:lvlJc w:val="left"/>
      <w:pPr>
        <w:tabs>
          <w:tab w:val="num" w:pos="2880"/>
        </w:tabs>
        <w:ind w:left="2880" w:hanging="360"/>
      </w:pPr>
      <w:rPr>
        <w:rFonts w:ascii="Wingdings" w:hAnsi="Wingdings" w:hint="default"/>
        <w:sz w:val="20"/>
      </w:rPr>
    </w:lvl>
    <w:lvl w:ilvl="4" w:tplc="D572EFBE" w:tentative="1">
      <w:start w:val="1"/>
      <w:numFmt w:val="bullet"/>
      <w:lvlText w:val=""/>
      <w:lvlJc w:val="left"/>
      <w:pPr>
        <w:tabs>
          <w:tab w:val="num" w:pos="3600"/>
        </w:tabs>
        <w:ind w:left="3600" w:hanging="360"/>
      </w:pPr>
      <w:rPr>
        <w:rFonts w:ascii="Wingdings" w:hAnsi="Wingdings" w:hint="default"/>
        <w:sz w:val="20"/>
      </w:rPr>
    </w:lvl>
    <w:lvl w:ilvl="5" w:tplc="0036678E" w:tentative="1">
      <w:start w:val="1"/>
      <w:numFmt w:val="bullet"/>
      <w:lvlText w:val=""/>
      <w:lvlJc w:val="left"/>
      <w:pPr>
        <w:tabs>
          <w:tab w:val="num" w:pos="4320"/>
        </w:tabs>
        <w:ind w:left="4320" w:hanging="360"/>
      </w:pPr>
      <w:rPr>
        <w:rFonts w:ascii="Wingdings" w:hAnsi="Wingdings" w:hint="default"/>
        <w:sz w:val="20"/>
      </w:rPr>
    </w:lvl>
    <w:lvl w:ilvl="6" w:tplc="144858A2" w:tentative="1">
      <w:start w:val="1"/>
      <w:numFmt w:val="bullet"/>
      <w:lvlText w:val=""/>
      <w:lvlJc w:val="left"/>
      <w:pPr>
        <w:tabs>
          <w:tab w:val="num" w:pos="5040"/>
        </w:tabs>
        <w:ind w:left="5040" w:hanging="360"/>
      </w:pPr>
      <w:rPr>
        <w:rFonts w:ascii="Wingdings" w:hAnsi="Wingdings" w:hint="default"/>
        <w:sz w:val="20"/>
      </w:rPr>
    </w:lvl>
    <w:lvl w:ilvl="7" w:tplc="D7487B8A" w:tentative="1">
      <w:start w:val="1"/>
      <w:numFmt w:val="bullet"/>
      <w:lvlText w:val=""/>
      <w:lvlJc w:val="left"/>
      <w:pPr>
        <w:tabs>
          <w:tab w:val="num" w:pos="5760"/>
        </w:tabs>
        <w:ind w:left="5760" w:hanging="360"/>
      </w:pPr>
      <w:rPr>
        <w:rFonts w:ascii="Wingdings" w:hAnsi="Wingdings" w:hint="default"/>
        <w:sz w:val="20"/>
      </w:rPr>
    </w:lvl>
    <w:lvl w:ilvl="8" w:tplc="DBB69690"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3E35749"/>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39" w15:restartNumberingAfterBreak="0">
    <w:nsid w:val="64A434E9"/>
    <w:multiLevelType w:val="hybridMultilevel"/>
    <w:tmpl w:val="865E29D0"/>
    <w:lvl w:ilvl="0" w:tplc="EB84E3E0">
      <w:start w:val="2"/>
      <w:numFmt w:val="lowerRoman"/>
      <w:lvlText w:val="(%1)"/>
      <w:lvlJc w:val="left"/>
      <w:pPr>
        <w:tabs>
          <w:tab w:val="num" w:pos="1800"/>
        </w:tabs>
        <w:ind w:left="1800" w:hanging="72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0" w15:restartNumberingAfterBreak="0">
    <w:nsid w:val="66186CF2"/>
    <w:multiLevelType w:val="hybridMultilevel"/>
    <w:tmpl w:val="900A71D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1" w15:restartNumberingAfterBreak="0">
    <w:nsid w:val="69786B5F"/>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2" w15:restartNumberingAfterBreak="0">
    <w:nsid w:val="7183109D"/>
    <w:multiLevelType w:val="singleLevel"/>
    <w:tmpl w:val="F7620FB0"/>
    <w:lvl w:ilvl="0">
      <w:start w:val="1"/>
      <w:numFmt w:val="lowerLetter"/>
      <w:lvlText w:val="%1)"/>
      <w:lvlJc w:val="left"/>
      <w:pPr>
        <w:tabs>
          <w:tab w:val="num" w:pos="360"/>
        </w:tabs>
        <w:ind w:left="360" w:hanging="360"/>
      </w:pPr>
      <w:rPr>
        <w:rFonts w:hint="default"/>
      </w:rPr>
    </w:lvl>
  </w:abstractNum>
  <w:abstractNum w:abstractNumId="43" w15:restartNumberingAfterBreak="0">
    <w:nsid w:val="71B87E60"/>
    <w:multiLevelType w:val="hybridMultilevel"/>
    <w:tmpl w:val="ECD2E8C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AFD1D2A"/>
    <w:multiLevelType w:val="hybridMultilevel"/>
    <w:tmpl w:val="39CA84C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012998498">
    <w:abstractNumId w:val="0"/>
    <w:lvlOverride w:ilvl="0">
      <w:lvl w:ilvl="0">
        <w:start w:val="1"/>
        <w:numFmt w:val="bullet"/>
        <w:lvlText w:val=""/>
        <w:legacy w:legacy="1" w:legacySpace="0" w:legacyIndent="360"/>
        <w:lvlJc w:val="left"/>
        <w:pPr>
          <w:ind w:left="360" w:hanging="360"/>
        </w:pPr>
        <w:rPr>
          <w:rFonts w:ascii="Wingdings" w:hAnsi="Wingdings" w:hint="default"/>
        </w:rPr>
      </w:lvl>
    </w:lvlOverride>
  </w:num>
  <w:num w:numId="2" w16cid:durableId="1596598139">
    <w:abstractNumId w:val="20"/>
  </w:num>
  <w:num w:numId="3" w16cid:durableId="1238589238">
    <w:abstractNumId w:val="31"/>
  </w:num>
  <w:num w:numId="4" w16cid:durableId="1384021694">
    <w:abstractNumId w:val="42"/>
  </w:num>
  <w:num w:numId="5" w16cid:durableId="636304963">
    <w:abstractNumId w:val="22"/>
  </w:num>
  <w:num w:numId="6" w16cid:durableId="1314482814">
    <w:abstractNumId w:val="2"/>
  </w:num>
  <w:num w:numId="7" w16cid:durableId="608467437">
    <w:abstractNumId w:val="41"/>
  </w:num>
  <w:num w:numId="8" w16cid:durableId="1235892218">
    <w:abstractNumId w:val="21"/>
  </w:num>
  <w:num w:numId="9" w16cid:durableId="534344222">
    <w:abstractNumId w:val="15"/>
  </w:num>
  <w:num w:numId="10" w16cid:durableId="817377229">
    <w:abstractNumId w:val="27"/>
  </w:num>
  <w:num w:numId="11" w16cid:durableId="248200438">
    <w:abstractNumId w:val="10"/>
  </w:num>
  <w:num w:numId="12" w16cid:durableId="1472795701">
    <w:abstractNumId w:val="13"/>
  </w:num>
  <w:num w:numId="13" w16cid:durableId="1773553577">
    <w:abstractNumId w:val="37"/>
  </w:num>
  <w:num w:numId="14" w16cid:durableId="1554346142">
    <w:abstractNumId w:val="43"/>
  </w:num>
  <w:num w:numId="15" w16cid:durableId="775100045">
    <w:abstractNumId w:val="4"/>
  </w:num>
  <w:num w:numId="16" w16cid:durableId="1659381186">
    <w:abstractNumId w:val="6"/>
  </w:num>
  <w:num w:numId="17" w16cid:durableId="1114331029">
    <w:abstractNumId w:val="16"/>
  </w:num>
  <w:num w:numId="18" w16cid:durableId="1103065633">
    <w:abstractNumId w:val="34"/>
  </w:num>
  <w:num w:numId="19" w16cid:durableId="978144882">
    <w:abstractNumId w:val="24"/>
  </w:num>
  <w:num w:numId="20" w16cid:durableId="765275218">
    <w:abstractNumId w:val="32"/>
  </w:num>
  <w:num w:numId="21" w16cid:durableId="2009285651">
    <w:abstractNumId w:val="17"/>
  </w:num>
  <w:num w:numId="22" w16cid:durableId="1284507245">
    <w:abstractNumId w:val="38"/>
  </w:num>
  <w:num w:numId="23" w16cid:durableId="789280902">
    <w:abstractNumId w:val="5"/>
  </w:num>
  <w:num w:numId="24" w16cid:durableId="1988120426">
    <w:abstractNumId w:val="35"/>
  </w:num>
  <w:num w:numId="25" w16cid:durableId="1765540394">
    <w:abstractNumId w:val="12"/>
  </w:num>
  <w:num w:numId="26" w16cid:durableId="589125588">
    <w:abstractNumId w:val="33"/>
  </w:num>
  <w:num w:numId="27" w16cid:durableId="601109619">
    <w:abstractNumId w:val="9"/>
  </w:num>
  <w:num w:numId="28" w16cid:durableId="1408335395">
    <w:abstractNumId w:val="29"/>
  </w:num>
  <w:num w:numId="29" w16cid:durableId="1620531437">
    <w:abstractNumId w:val="26"/>
  </w:num>
  <w:num w:numId="30" w16cid:durableId="1418483308">
    <w:abstractNumId w:val="28"/>
  </w:num>
  <w:num w:numId="31" w16cid:durableId="667294300">
    <w:abstractNumId w:val="23"/>
  </w:num>
  <w:num w:numId="32" w16cid:durableId="1722900491">
    <w:abstractNumId w:val="8"/>
  </w:num>
  <w:num w:numId="33" w16cid:durableId="1657799187">
    <w:abstractNumId w:val="25"/>
  </w:num>
  <w:num w:numId="34" w16cid:durableId="1173301579">
    <w:abstractNumId w:val="19"/>
  </w:num>
  <w:num w:numId="35" w16cid:durableId="1578053117">
    <w:abstractNumId w:val="1"/>
  </w:num>
  <w:num w:numId="36" w16cid:durableId="164828098">
    <w:abstractNumId w:val="39"/>
  </w:num>
  <w:num w:numId="37" w16cid:durableId="803934509">
    <w:abstractNumId w:val="36"/>
  </w:num>
  <w:num w:numId="38" w16cid:durableId="728456633">
    <w:abstractNumId w:val="3"/>
  </w:num>
  <w:num w:numId="39" w16cid:durableId="1069621036">
    <w:abstractNumId w:val="44"/>
  </w:num>
  <w:num w:numId="40" w16cid:durableId="131019320">
    <w:abstractNumId w:val="30"/>
  </w:num>
  <w:num w:numId="41" w16cid:durableId="1512139259">
    <w:abstractNumId w:val="7"/>
  </w:num>
  <w:num w:numId="42" w16cid:durableId="165363600">
    <w:abstractNumId w:val="14"/>
  </w:num>
  <w:num w:numId="43" w16cid:durableId="1627470086">
    <w:abstractNumId w:val="40"/>
  </w:num>
  <w:num w:numId="44" w16cid:durableId="903416512">
    <w:abstractNumId w:val="11"/>
  </w:num>
  <w:num w:numId="45" w16cid:durableId="20812441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 w:id="1"/>
  </w:footnotePr>
  <w:endnotePr>
    <w:numFmt w:val="lowerLette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yMrc0sTSwMDYyMzFQ0lEKTi0uzszPAykwNK8FAIrllcQtAAAA"/>
  </w:docVars>
  <w:rsids>
    <w:rsidRoot w:val="0017002E"/>
    <w:rsid w:val="0001022D"/>
    <w:rsid w:val="00010B35"/>
    <w:rsid w:val="00011E94"/>
    <w:rsid w:val="00015B21"/>
    <w:rsid w:val="00015C5A"/>
    <w:rsid w:val="000208A9"/>
    <w:rsid w:val="00020B4A"/>
    <w:rsid w:val="00023855"/>
    <w:rsid w:val="0003182F"/>
    <w:rsid w:val="000416EE"/>
    <w:rsid w:val="00042A1F"/>
    <w:rsid w:val="00042D06"/>
    <w:rsid w:val="000447F3"/>
    <w:rsid w:val="00045E7E"/>
    <w:rsid w:val="00052221"/>
    <w:rsid w:val="000608DC"/>
    <w:rsid w:val="000640C2"/>
    <w:rsid w:val="00066ADD"/>
    <w:rsid w:val="00067390"/>
    <w:rsid w:val="00080766"/>
    <w:rsid w:val="00081F2B"/>
    <w:rsid w:val="00083344"/>
    <w:rsid w:val="00085D00"/>
    <w:rsid w:val="00085D5A"/>
    <w:rsid w:val="000869FB"/>
    <w:rsid w:val="00091B17"/>
    <w:rsid w:val="00092644"/>
    <w:rsid w:val="00093B9C"/>
    <w:rsid w:val="00094568"/>
    <w:rsid w:val="000A02F0"/>
    <w:rsid w:val="000A0945"/>
    <w:rsid w:val="000A32BB"/>
    <w:rsid w:val="000A3C07"/>
    <w:rsid w:val="000B6FD4"/>
    <w:rsid w:val="000D228E"/>
    <w:rsid w:val="000D60F3"/>
    <w:rsid w:val="000E17FC"/>
    <w:rsid w:val="000E3890"/>
    <w:rsid w:val="000E7001"/>
    <w:rsid w:val="000F7B44"/>
    <w:rsid w:val="00102E33"/>
    <w:rsid w:val="00105329"/>
    <w:rsid w:val="001057DD"/>
    <w:rsid w:val="001069CF"/>
    <w:rsid w:val="0011086A"/>
    <w:rsid w:val="00115016"/>
    <w:rsid w:val="0011563D"/>
    <w:rsid w:val="0011686E"/>
    <w:rsid w:val="00123E0E"/>
    <w:rsid w:val="0012606B"/>
    <w:rsid w:val="00127EE1"/>
    <w:rsid w:val="0013088B"/>
    <w:rsid w:val="00130D9A"/>
    <w:rsid w:val="00137EB7"/>
    <w:rsid w:val="00143B02"/>
    <w:rsid w:val="0014480A"/>
    <w:rsid w:val="001448B6"/>
    <w:rsid w:val="0014557E"/>
    <w:rsid w:val="00145AFE"/>
    <w:rsid w:val="0015108B"/>
    <w:rsid w:val="00152926"/>
    <w:rsid w:val="00154EDE"/>
    <w:rsid w:val="00156019"/>
    <w:rsid w:val="0015627A"/>
    <w:rsid w:val="001565EF"/>
    <w:rsid w:val="00156D92"/>
    <w:rsid w:val="00164943"/>
    <w:rsid w:val="00165DE9"/>
    <w:rsid w:val="0017002E"/>
    <w:rsid w:val="00171415"/>
    <w:rsid w:val="0017322B"/>
    <w:rsid w:val="00176320"/>
    <w:rsid w:val="00181859"/>
    <w:rsid w:val="00185AE2"/>
    <w:rsid w:val="0018757E"/>
    <w:rsid w:val="001936C7"/>
    <w:rsid w:val="001957F3"/>
    <w:rsid w:val="001A1205"/>
    <w:rsid w:val="001A1CB1"/>
    <w:rsid w:val="001A5DC5"/>
    <w:rsid w:val="001A6F73"/>
    <w:rsid w:val="001B1047"/>
    <w:rsid w:val="001B4E25"/>
    <w:rsid w:val="001C05DC"/>
    <w:rsid w:val="001C114B"/>
    <w:rsid w:val="001C1EC4"/>
    <w:rsid w:val="001D0705"/>
    <w:rsid w:val="001D437C"/>
    <w:rsid w:val="001D530C"/>
    <w:rsid w:val="001D59CD"/>
    <w:rsid w:val="001E0383"/>
    <w:rsid w:val="001E244C"/>
    <w:rsid w:val="001F157C"/>
    <w:rsid w:val="001F17ED"/>
    <w:rsid w:val="001F3BBD"/>
    <w:rsid w:val="002006CA"/>
    <w:rsid w:val="002008DA"/>
    <w:rsid w:val="002015A0"/>
    <w:rsid w:val="00202FD6"/>
    <w:rsid w:val="00204DF3"/>
    <w:rsid w:val="00210591"/>
    <w:rsid w:val="00214CCD"/>
    <w:rsid w:val="0021576D"/>
    <w:rsid w:val="002165BF"/>
    <w:rsid w:val="00220670"/>
    <w:rsid w:val="00223C26"/>
    <w:rsid w:val="00230AEF"/>
    <w:rsid w:val="00232547"/>
    <w:rsid w:val="0023265C"/>
    <w:rsid w:val="0023645F"/>
    <w:rsid w:val="002364B4"/>
    <w:rsid w:val="0024409B"/>
    <w:rsid w:val="002440F1"/>
    <w:rsid w:val="0024535C"/>
    <w:rsid w:val="002460C2"/>
    <w:rsid w:val="00257820"/>
    <w:rsid w:val="00263B29"/>
    <w:rsid w:val="002648C0"/>
    <w:rsid w:val="002709D9"/>
    <w:rsid w:val="00272EF1"/>
    <w:rsid w:val="002744F7"/>
    <w:rsid w:val="0027591E"/>
    <w:rsid w:val="002805EA"/>
    <w:rsid w:val="00282354"/>
    <w:rsid w:val="00283E26"/>
    <w:rsid w:val="002852D7"/>
    <w:rsid w:val="00286D98"/>
    <w:rsid w:val="0028721E"/>
    <w:rsid w:val="00290693"/>
    <w:rsid w:val="00291D77"/>
    <w:rsid w:val="00292DD8"/>
    <w:rsid w:val="0029531A"/>
    <w:rsid w:val="002955CA"/>
    <w:rsid w:val="00295B99"/>
    <w:rsid w:val="002971C9"/>
    <w:rsid w:val="002A2273"/>
    <w:rsid w:val="002A62A0"/>
    <w:rsid w:val="002B0E59"/>
    <w:rsid w:val="002B6B6C"/>
    <w:rsid w:val="002C13B4"/>
    <w:rsid w:val="002C3387"/>
    <w:rsid w:val="002C58BC"/>
    <w:rsid w:val="002D7668"/>
    <w:rsid w:val="002D783C"/>
    <w:rsid w:val="002E07B6"/>
    <w:rsid w:val="002E0B7E"/>
    <w:rsid w:val="002E3261"/>
    <w:rsid w:val="002E35EF"/>
    <w:rsid w:val="002F0DCC"/>
    <w:rsid w:val="002F16D4"/>
    <w:rsid w:val="00300B21"/>
    <w:rsid w:val="00301114"/>
    <w:rsid w:val="00311264"/>
    <w:rsid w:val="00312380"/>
    <w:rsid w:val="00312618"/>
    <w:rsid w:val="00316B1F"/>
    <w:rsid w:val="00316D1F"/>
    <w:rsid w:val="00321557"/>
    <w:rsid w:val="003217C5"/>
    <w:rsid w:val="003240ED"/>
    <w:rsid w:val="00330530"/>
    <w:rsid w:val="0033357A"/>
    <w:rsid w:val="00336BC7"/>
    <w:rsid w:val="0034059D"/>
    <w:rsid w:val="00351896"/>
    <w:rsid w:val="00360065"/>
    <w:rsid w:val="00362544"/>
    <w:rsid w:val="003631BC"/>
    <w:rsid w:val="0036370F"/>
    <w:rsid w:val="003718B1"/>
    <w:rsid w:val="003753B0"/>
    <w:rsid w:val="00375AF5"/>
    <w:rsid w:val="003804C8"/>
    <w:rsid w:val="00383215"/>
    <w:rsid w:val="003863F9"/>
    <w:rsid w:val="00391004"/>
    <w:rsid w:val="00391AC7"/>
    <w:rsid w:val="00392236"/>
    <w:rsid w:val="00392937"/>
    <w:rsid w:val="0039553E"/>
    <w:rsid w:val="003A5877"/>
    <w:rsid w:val="003A66A1"/>
    <w:rsid w:val="003A752E"/>
    <w:rsid w:val="003A7E3F"/>
    <w:rsid w:val="003B1CB2"/>
    <w:rsid w:val="003B3995"/>
    <w:rsid w:val="003C14ED"/>
    <w:rsid w:val="003C1913"/>
    <w:rsid w:val="003C1E09"/>
    <w:rsid w:val="003C3DE9"/>
    <w:rsid w:val="003C49DE"/>
    <w:rsid w:val="003D0026"/>
    <w:rsid w:val="003D37BD"/>
    <w:rsid w:val="003E4363"/>
    <w:rsid w:val="003E4DB4"/>
    <w:rsid w:val="003E62D9"/>
    <w:rsid w:val="003E6B02"/>
    <w:rsid w:val="003E71A1"/>
    <w:rsid w:val="003E7330"/>
    <w:rsid w:val="003F47D0"/>
    <w:rsid w:val="003F4CDD"/>
    <w:rsid w:val="003F4FBD"/>
    <w:rsid w:val="00401538"/>
    <w:rsid w:val="00401E66"/>
    <w:rsid w:val="00403E48"/>
    <w:rsid w:val="004077FD"/>
    <w:rsid w:val="00407B37"/>
    <w:rsid w:val="004119E6"/>
    <w:rsid w:val="00414515"/>
    <w:rsid w:val="00415914"/>
    <w:rsid w:val="004178A2"/>
    <w:rsid w:val="004215AF"/>
    <w:rsid w:val="004232EB"/>
    <w:rsid w:val="0042573F"/>
    <w:rsid w:val="0043007D"/>
    <w:rsid w:val="00432E84"/>
    <w:rsid w:val="00433A4A"/>
    <w:rsid w:val="0043629A"/>
    <w:rsid w:val="004370A6"/>
    <w:rsid w:val="00440846"/>
    <w:rsid w:val="00443B1F"/>
    <w:rsid w:val="00451468"/>
    <w:rsid w:val="00452171"/>
    <w:rsid w:val="004530EF"/>
    <w:rsid w:val="00454437"/>
    <w:rsid w:val="00464844"/>
    <w:rsid w:val="004700F3"/>
    <w:rsid w:val="00473516"/>
    <w:rsid w:val="00473AC0"/>
    <w:rsid w:val="00486166"/>
    <w:rsid w:val="004925EA"/>
    <w:rsid w:val="00495825"/>
    <w:rsid w:val="004A0490"/>
    <w:rsid w:val="004A05DF"/>
    <w:rsid w:val="004A25FF"/>
    <w:rsid w:val="004A4D73"/>
    <w:rsid w:val="004A7719"/>
    <w:rsid w:val="004A7813"/>
    <w:rsid w:val="004A7EED"/>
    <w:rsid w:val="004B04E5"/>
    <w:rsid w:val="004B5F8F"/>
    <w:rsid w:val="004C18F1"/>
    <w:rsid w:val="004C507A"/>
    <w:rsid w:val="004D1DFC"/>
    <w:rsid w:val="004D1FDE"/>
    <w:rsid w:val="004D4B67"/>
    <w:rsid w:val="004D5877"/>
    <w:rsid w:val="004F0727"/>
    <w:rsid w:val="004F120B"/>
    <w:rsid w:val="004F3DAC"/>
    <w:rsid w:val="005052F7"/>
    <w:rsid w:val="00505680"/>
    <w:rsid w:val="00515675"/>
    <w:rsid w:val="00521170"/>
    <w:rsid w:val="00522A89"/>
    <w:rsid w:val="00522C15"/>
    <w:rsid w:val="00522D8B"/>
    <w:rsid w:val="00523329"/>
    <w:rsid w:val="00525598"/>
    <w:rsid w:val="0052569F"/>
    <w:rsid w:val="00530FFE"/>
    <w:rsid w:val="00546D08"/>
    <w:rsid w:val="0054711C"/>
    <w:rsid w:val="00547F98"/>
    <w:rsid w:val="00551258"/>
    <w:rsid w:val="00552903"/>
    <w:rsid w:val="00556117"/>
    <w:rsid w:val="005570E8"/>
    <w:rsid w:val="00562632"/>
    <w:rsid w:val="00565A36"/>
    <w:rsid w:val="00566A31"/>
    <w:rsid w:val="00571E8C"/>
    <w:rsid w:val="00575F51"/>
    <w:rsid w:val="005776FF"/>
    <w:rsid w:val="00584EA9"/>
    <w:rsid w:val="00587B27"/>
    <w:rsid w:val="0059633B"/>
    <w:rsid w:val="005A36FA"/>
    <w:rsid w:val="005A4612"/>
    <w:rsid w:val="005A4C89"/>
    <w:rsid w:val="005A7FD1"/>
    <w:rsid w:val="005B0159"/>
    <w:rsid w:val="005B6611"/>
    <w:rsid w:val="005B7C83"/>
    <w:rsid w:val="005C1B81"/>
    <w:rsid w:val="005C317F"/>
    <w:rsid w:val="005D04DB"/>
    <w:rsid w:val="005D49BD"/>
    <w:rsid w:val="005D5DF9"/>
    <w:rsid w:val="005E68F7"/>
    <w:rsid w:val="005F0C5F"/>
    <w:rsid w:val="005F627B"/>
    <w:rsid w:val="00601895"/>
    <w:rsid w:val="00606A8D"/>
    <w:rsid w:val="0061042C"/>
    <w:rsid w:val="00613EAE"/>
    <w:rsid w:val="00614B51"/>
    <w:rsid w:val="00617D23"/>
    <w:rsid w:val="0062150F"/>
    <w:rsid w:val="00622EE0"/>
    <w:rsid w:val="00623E90"/>
    <w:rsid w:val="00624DFA"/>
    <w:rsid w:val="0063208D"/>
    <w:rsid w:val="0063414D"/>
    <w:rsid w:val="00634331"/>
    <w:rsid w:val="00636294"/>
    <w:rsid w:val="006401C1"/>
    <w:rsid w:val="00640462"/>
    <w:rsid w:val="00640F08"/>
    <w:rsid w:val="00641127"/>
    <w:rsid w:val="0065214B"/>
    <w:rsid w:val="00653BB7"/>
    <w:rsid w:val="0066011A"/>
    <w:rsid w:val="00661866"/>
    <w:rsid w:val="006673E2"/>
    <w:rsid w:val="00674C91"/>
    <w:rsid w:val="00676CD3"/>
    <w:rsid w:val="0067772B"/>
    <w:rsid w:val="00680069"/>
    <w:rsid w:val="0068022B"/>
    <w:rsid w:val="00680E9E"/>
    <w:rsid w:val="006847C9"/>
    <w:rsid w:val="00684EE5"/>
    <w:rsid w:val="00686401"/>
    <w:rsid w:val="006870B5"/>
    <w:rsid w:val="00690475"/>
    <w:rsid w:val="00693DAC"/>
    <w:rsid w:val="006969D2"/>
    <w:rsid w:val="006A16BF"/>
    <w:rsid w:val="006A1CBF"/>
    <w:rsid w:val="006A34E2"/>
    <w:rsid w:val="006B0F69"/>
    <w:rsid w:val="006B187A"/>
    <w:rsid w:val="006B272D"/>
    <w:rsid w:val="006B2E67"/>
    <w:rsid w:val="006B6BE1"/>
    <w:rsid w:val="006B6EC2"/>
    <w:rsid w:val="006C12E4"/>
    <w:rsid w:val="006C29AA"/>
    <w:rsid w:val="006C4AA0"/>
    <w:rsid w:val="006C56E1"/>
    <w:rsid w:val="006C70D3"/>
    <w:rsid w:val="006D5BA8"/>
    <w:rsid w:val="006D7800"/>
    <w:rsid w:val="006E113C"/>
    <w:rsid w:val="006E3ECE"/>
    <w:rsid w:val="006E5007"/>
    <w:rsid w:val="006E61F3"/>
    <w:rsid w:val="006F202B"/>
    <w:rsid w:val="006F35B3"/>
    <w:rsid w:val="00700117"/>
    <w:rsid w:val="00710682"/>
    <w:rsid w:val="00710E29"/>
    <w:rsid w:val="00711935"/>
    <w:rsid w:val="00711C31"/>
    <w:rsid w:val="00713035"/>
    <w:rsid w:val="00714346"/>
    <w:rsid w:val="00715449"/>
    <w:rsid w:val="00716556"/>
    <w:rsid w:val="00717909"/>
    <w:rsid w:val="00720AFB"/>
    <w:rsid w:val="00721DB2"/>
    <w:rsid w:val="00723A08"/>
    <w:rsid w:val="007302C1"/>
    <w:rsid w:val="007364FE"/>
    <w:rsid w:val="00737908"/>
    <w:rsid w:val="00742194"/>
    <w:rsid w:val="00743B0B"/>
    <w:rsid w:val="00744EF7"/>
    <w:rsid w:val="007459ED"/>
    <w:rsid w:val="00746B3F"/>
    <w:rsid w:val="007502E2"/>
    <w:rsid w:val="00750595"/>
    <w:rsid w:val="00750732"/>
    <w:rsid w:val="007527AC"/>
    <w:rsid w:val="00753BDF"/>
    <w:rsid w:val="00753F4B"/>
    <w:rsid w:val="007542DA"/>
    <w:rsid w:val="007560E8"/>
    <w:rsid w:val="00757183"/>
    <w:rsid w:val="00757258"/>
    <w:rsid w:val="00760BE4"/>
    <w:rsid w:val="00760FC0"/>
    <w:rsid w:val="007628BF"/>
    <w:rsid w:val="0076326B"/>
    <w:rsid w:val="00764CCD"/>
    <w:rsid w:val="00765AFB"/>
    <w:rsid w:val="00771F48"/>
    <w:rsid w:val="00774205"/>
    <w:rsid w:val="00774BAE"/>
    <w:rsid w:val="00777281"/>
    <w:rsid w:val="007816AE"/>
    <w:rsid w:val="00783ABE"/>
    <w:rsid w:val="0078459E"/>
    <w:rsid w:val="007854E1"/>
    <w:rsid w:val="00785DE5"/>
    <w:rsid w:val="007862DD"/>
    <w:rsid w:val="007866CF"/>
    <w:rsid w:val="00786881"/>
    <w:rsid w:val="00786A68"/>
    <w:rsid w:val="00787D39"/>
    <w:rsid w:val="00791100"/>
    <w:rsid w:val="0079432D"/>
    <w:rsid w:val="007954D9"/>
    <w:rsid w:val="007A4AE1"/>
    <w:rsid w:val="007A5798"/>
    <w:rsid w:val="007A6B0E"/>
    <w:rsid w:val="007A7179"/>
    <w:rsid w:val="007B1313"/>
    <w:rsid w:val="007B2C91"/>
    <w:rsid w:val="007B7A52"/>
    <w:rsid w:val="007B7DB8"/>
    <w:rsid w:val="007C06B8"/>
    <w:rsid w:val="007C0CF6"/>
    <w:rsid w:val="007C2BB6"/>
    <w:rsid w:val="007C35BA"/>
    <w:rsid w:val="007C4036"/>
    <w:rsid w:val="007D06BC"/>
    <w:rsid w:val="007E4A31"/>
    <w:rsid w:val="007E6A69"/>
    <w:rsid w:val="007E70C1"/>
    <w:rsid w:val="007E7461"/>
    <w:rsid w:val="007F290E"/>
    <w:rsid w:val="007F29F5"/>
    <w:rsid w:val="007F4570"/>
    <w:rsid w:val="007F706C"/>
    <w:rsid w:val="008047AF"/>
    <w:rsid w:val="00806420"/>
    <w:rsid w:val="0080700D"/>
    <w:rsid w:val="00815A4C"/>
    <w:rsid w:val="00815A66"/>
    <w:rsid w:val="00815D0A"/>
    <w:rsid w:val="008202FA"/>
    <w:rsid w:val="0082401C"/>
    <w:rsid w:val="00827118"/>
    <w:rsid w:val="00831183"/>
    <w:rsid w:val="00832044"/>
    <w:rsid w:val="00832C5F"/>
    <w:rsid w:val="00842644"/>
    <w:rsid w:val="00844953"/>
    <w:rsid w:val="00845093"/>
    <w:rsid w:val="00846C58"/>
    <w:rsid w:val="00847880"/>
    <w:rsid w:val="00847A0A"/>
    <w:rsid w:val="008518DA"/>
    <w:rsid w:val="00855200"/>
    <w:rsid w:val="00860E51"/>
    <w:rsid w:val="00862E75"/>
    <w:rsid w:val="00863EBC"/>
    <w:rsid w:val="0086580C"/>
    <w:rsid w:val="00876EED"/>
    <w:rsid w:val="008837F1"/>
    <w:rsid w:val="00883B3C"/>
    <w:rsid w:val="008840C7"/>
    <w:rsid w:val="008877A0"/>
    <w:rsid w:val="008918D9"/>
    <w:rsid w:val="00894024"/>
    <w:rsid w:val="008A2E81"/>
    <w:rsid w:val="008A3EFF"/>
    <w:rsid w:val="008A5976"/>
    <w:rsid w:val="008A636D"/>
    <w:rsid w:val="008B1ABB"/>
    <w:rsid w:val="008B2063"/>
    <w:rsid w:val="008B4A80"/>
    <w:rsid w:val="008B5BB0"/>
    <w:rsid w:val="008C5E9E"/>
    <w:rsid w:val="008C6EB3"/>
    <w:rsid w:val="008D3020"/>
    <w:rsid w:val="008D36D6"/>
    <w:rsid w:val="008D3AAD"/>
    <w:rsid w:val="008E1D0C"/>
    <w:rsid w:val="008E3839"/>
    <w:rsid w:val="008F19B5"/>
    <w:rsid w:val="008F2F2E"/>
    <w:rsid w:val="0090060B"/>
    <w:rsid w:val="00902508"/>
    <w:rsid w:val="00903E4C"/>
    <w:rsid w:val="009052CD"/>
    <w:rsid w:val="00905B68"/>
    <w:rsid w:val="009112B4"/>
    <w:rsid w:val="009131D5"/>
    <w:rsid w:val="00916B7D"/>
    <w:rsid w:val="00917A63"/>
    <w:rsid w:val="00920043"/>
    <w:rsid w:val="00931BF9"/>
    <w:rsid w:val="0093318D"/>
    <w:rsid w:val="00935C8F"/>
    <w:rsid w:val="00936A7E"/>
    <w:rsid w:val="00937545"/>
    <w:rsid w:val="00950D26"/>
    <w:rsid w:val="00950D87"/>
    <w:rsid w:val="009522D9"/>
    <w:rsid w:val="00954945"/>
    <w:rsid w:val="009549A4"/>
    <w:rsid w:val="00965CEA"/>
    <w:rsid w:val="009674A2"/>
    <w:rsid w:val="00967C52"/>
    <w:rsid w:val="00973E1F"/>
    <w:rsid w:val="00973EA7"/>
    <w:rsid w:val="0097464B"/>
    <w:rsid w:val="009874B4"/>
    <w:rsid w:val="0099376E"/>
    <w:rsid w:val="00993A18"/>
    <w:rsid w:val="00993B4D"/>
    <w:rsid w:val="0099442F"/>
    <w:rsid w:val="009A0F4E"/>
    <w:rsid w:val="009A23FC"/>
    <w:rsid w:val="009A5AB8"/>
    <w:rsid w:val="009A5B13"/>
    <w:rsid w:val="009A76CC"/>
    <w:rsid w:val="009B21D4"/>
    <w:rsid w:val="009B3181"/>
    <w:rsid w:val="009B531E"/>
    <w:rsid w:val="009B79A0"/>
    <w:rsid w:val="009B7BF8"/>
    <w:rsid w:val="009C1507"/>
    <w:rsid w:val="009C4B8A"/>
    <w:rsid w:val="009D1A64"/>
    <w:rsid w:val="009D311F"/>
    <w:rsid w:val="009D77BE"/>
    <w:rsid w:val="009E0571"/>
    <w:rsid w:val="009E16B0"/>
    <w:rsid w:val="009E5D19"/>
    <w:rsid w:val="009E698F"/>
    <w:rsid w:val="009F3898"/>
    <w:rsid w:val="00A019FF"/>
    <w:rsid w:val="00A01D7B"/>
    <w:rsid w:val="00A05554"/>
    <w:rsid w:val="00A07CB6"/>
    <w:rsid w:val="00A104C7"/>
    <w:rsid w:val="00A111FB"/>
    <w:rsid w:val="00A13407"/>
    <w:rsid w:val="00A165BF"/>
    <w:rsid w:val="00A17FFD"/>
    <w:rsid w:val="00A200EB"/>
    <w:rsid w:val="00A36532"/>
    <w:rsid w:val="00A37C2C"/>
    <w:rsid w:val="00A4266A"/>
    <w:rsid w:val="00A43764"/>
    <w:rsid w:val="00A44072"/>
    <w:rsid w:val="00A46B60"/>
    <w:rsid w:val="00A53AB1"/>
    <w:rsid w:val="00A638CE"/>
    <w:rsid w:val="00A71CAA"/>
    <w:rsid w:val="00A744B4"/>
    <w:rsid w:val="00A74B56"/>
    <w:rsid w:val="00A81585"/>
    <w:rsid w:val="00A81721"/>
    <w:rsid w:val="00A84EF8"/>
    <w:rsid w:val="00A8663C"/>
    <w:rsid w:val="00A8744C"/>
    <w:rsid w:val="00A87573"/>
    <w:rsid w:val="00A93238"/>
    <w:rsid w:val="00A96B55"/>
    <w:rsid w:val="00A96DB9"/>
    <w:rsid w:val="00AA13B7"/>
    <w:rsid w:val="00AA2E0C"/>
    <w:rsid w:val="00AB02BE"/>
    <w:rsid w:val="00AB353C"/>
    <w:rsid w:val="00AB5B13"/>
    <w:rsid w:val="00AC11E3"/>
    <w:rsid w:val="00AC4B2A"/>
    <w:rsid w:val="00AC6E03"/>
    <w:rsid w:val="00AD2769"/>
    <w:rsid w:val="00AE1342"/>
    <w:rsid w:val="00AE1909"/>
    <w:rsid w:val="00AE3B4D"/>
    <w:rsid w:val="00AE6DB0"/>
    <w:rsid w:val="00AE7B1A"/>
    <w:rsid w:val="00AE7E6E"/>
    <w:rsid w:val="00AF11AA"/>
    <w:rsid w:val="00AF5C1E"/>
    <w:rsid w:val="00AF6563"/>
    <w:rsid w:val="00B027D6"/>
    <w:rsid w:val="00B03934"/>
    <w:rsid w:val="00B04663"/>
    <w:rsid w:val="00B04FBE"/>
    <w:rsid w:val="00B0762E"/>
    <w:rsid w:val="00B11A65"/>
    <w:rsid w:val="00B15DBD"/>
    <w:rsid w:val="00B20910"/>
    <w:rsid w:val="00B233B0"/>
    <w:rsid w:val="00B249C5"/>
    <w:rsid w:val="00B24D67"/>
    <w:rsid w:val="00B25006"/>
    <w:rsid w:val="00B27CC0"/>
    <w:rsid w:val="00B30F65"/>
    <w:rsid w:val="00B3345B"/>
    <w:rsid w:val="00B36736"/>
    <w:rsid w:val="00B43284"/>
    <w:rsid w:val="00B46825"/>
    <w:rsid w:val="00B46A36"/>
    <w:rsid w:val="00B47AE1"/>
    <w:rsid w:val="00B54210"/>
    <w:rsid w:val="00B567B1"/>
    <w:rsid w:val="00B60015"/>
    <w:rsid w:val="00B60C77"/>
    <w:rsid w:val="00B614BB"/>
    <w:rsid w:val="00B621FF"/>
    <w:rsid w:val="00B62919"/>
    <w:rsid w:val="00B65D11"/>
    <w:rsid w:val="00B70AEE"/>
    <w:rsid w:val="00B77B7F"/>
    <w:rsid w:val="00B81CCC"/>
    <w:rsid w:val="00B82B87"/>
    <w:rsid w:val="00B876BF"/>
    <w:rsid w:val="00B901DC"/>
    <w:rsid w:val="00B90439"/>
    <w:rsid w:val="00B90D09"/>
    <w:rsid w:val="00B96275"/>
    <w:rsid w:val="00B96410"/>
    <w:rsid w:val="00BA285D"/>
    <w:rsid w:val="00BA5C84"/>
    <w:rsid w:val="00BA6C36"/>
    <w:rsid w:val="00BB0DF6"/>
    <w:rsid w:val="00BB22D7"/>
    <w:rsid w:val="00BB42C3"/>
    <w:rsid w:val="00BB6F7B"/>
    <w:rsid w:val="00BC62A2"/>
    <w:rsid w:val="00BD0F27"/>
    <w:rsid w:val="00BD2ECD"/>
    <w:rsid w:val="00BD37A0"/>
    <w:rsid w:val="00BD59EE"/>
    <w:rsid w:val="00BE2615"/>
    <w:rsid w:val="00BE4E53"/>
    <w:rsid w:val="00BF1763"/>
    <w:rsid w:val="00BF693E"/>
    <w:rsid w:val="00C0066C"/>
    <w:rsid w:val="00C00E1E"/>
    <w:rsid w:val="00C071A7"/>
    <w:rsid w:val="00C10E1E"/>
    <w:rsid w:val="00C14966"/>
    <w:rsid w:val="00C207A0"/>
    <w:rsid w:val="00C20A3B"/>
    <w:rsid w:val="00C20B73"/>
    <w:rsid w:val="00C22434"/>
    <w:rsid w:val="00C24F6B"/>
    <w:rsid w:val="00C26B00"/>
    <w:rsid w:val="00C32327"/>
    <w:rsid w:val="00C35475"/>
    <w:rsid w:val="00C375A1"/>
    <w:rsid w:val="00C40C42"/>
    <w:rsid w:val="00C421BE"/>
    <w:rsid w:val="00C43EDA"/>
    <w:rsid w:val="00C45928"/>
    <w:rsid w:val="00C46104"/>
    <w:rsid w:val="00C50073"/>
    <w:rsid w:val="00C519D7"/>
    <w:rsid w:val="00C51A0E"/>
    <w:rsid w:val="00C52E19"/>
    <w:rsid w:val="00C54F63"/>
    <w:rsid w:val="00C62D1F"/>
    <w:rsid w:val="00C6558E"/>
    <w:rsid w:val="00C6775E"/>
    <w:rsid w:val="00C679F2"/>
    <w:rsid w:val="00C70AFD"/>
    <w:rsid w:val="00C72D25"/>
    <w:rsid w:val="00C75F69"/>
    <w:rsid w:val="00C7620D"/>
    <w:rsid w:val="00C81D88"/>
    <w:rsid w:val="00C873A0"/>
    <w:rsid w:val="00C902D6"/>
    <w:rsid w:val="00C90325"/>
    <w:rsid w:val="00C90578"/>
    <w:rsid w:val="00C93613"/>
    <w:rsid w:val="00C93AC4"/>
    <w:rsid w:val="00C95040"/>
    <w:rsid w:val="00CA2DC5"/>
    <w:rsid w:val="00CB0858"/>
    <w:rsid w:val="00CB2BC4"/>
    <w:rsid w:val="00CB71DF"/>
    <w:rsid w:val="00CC14D7"/>
    <w:rsid w:val="00CC2AE2"/>
    <w:rsid w:val="00CC526B"/>
    <w:rsid w:val="00CC6C41"/>
    <w:rsid w:val="00CC747D"/>
    <w:rsid w:val="00CD01AB"/>
    <w:rsid w:val="00CD0C6B"/>
    <w:rsid w:val="00CD2C58"/>
    <w:rsid w:val="00CD65ED"/>
    <w:rsid w:val="00CE0B3C"/>
    <w:rsid w:val="00CE1677"/>
    <w:rsid w:val="00CF1D30"/>
    <w:rsid w:val="00CF6675"/>
    <w:rsid w:val="00D04329"/>
    <w:rsid w:val="00D04EEC"/>
    <w:rsid w:val="00D129DB"/>
    <w:rsid w:val="00D1343C"/>
    <w:rsid w:val="00D20DC5"/>
    <w:rsid w:val="00D37453"/>
    <w:rsid w:val="00D40AFA"/>
    <w:rsid w:val="00D42DBE"/>
    <w:rsid w:val="00D43950"/>
    <w:rsid w:val="00D502A8"/>
    <w:rsid w:val="00D50407"/>
    <w:rsid w:val="00D5355D"/>
    <w:rsid w:val="00D5367F"/>
    <w:rsid w:val="00D538F5"/>
    <w:rsid w:val="00D55A71"/>
    <w:rsid w:val="00D576B1"/>
    <w:rsid w:val="00D615B2"/>
    <w:rsid w:val="00D618DF"/>
    <w:rsid w:val="00D6279E"/>
    <w:rsid w:val="00D62AAC"/>
    <w:rsid w:val="00D63824"/>
    <w:rsid w:val="00D63B39"/>
    <w:rsid w:val="00D646A7"/>
    <w:rsid w:val="00D65B45"/>
    <w:rsid w:val="00D753A1"/>
    <w:rsid w:val="00D77A94"/>
    <w:rsid w:val="00D82378"/>
    <w:rsid w:val="00D85D52"/>
    <w:rsid w:val="00D8796A"/>
    <w:rsid w:val="00D90494"/>
    <w:rsid w:val="00D90676"/>
    <w:rsid w:val="00D95DCE"/>
    <w:rsid w:val="00D96D88"/>
    <w:rsid w:val="00DA0C4F"/>
    <w:rsid w:val="00DA2A22"/>
    <w:rsid w:val="00DA2B0F"/>
    <w:rsid w:val="00DA56FD"/>
    <w:rsid w:val="00DA6502"/>
    <w:rsid w:val="00DC3379"/>
    <w:rsid w:val="00DC3CCC"/>
    <w:rsid w:val="00DC67D2"/>
    <w:rsid w:val="00DD1D64"/>
    <w:rsid w:val="00DD6C15"/>
    <w:rsid w:val="00DE1CB5"/>
    <w:rsid w:val="00DE2208"/>
    <w:rsid w:val="00DE3BD7"/>
    <w:rsid w:val="00DE7076"/>
    <w:rsid w:val="00DF0A9F"/>
    <w:rsid w:val="00DF1170"/>
    <w:rsid w:val="00DF20C5"/>
    <w:rsid w:val="00DF2A23"/>
    <w:rsid w:val="00DF2F3B"/>
    <w:rsid w:val="00DF3B1D"/>
    <w:rsid w:val="00DF4D87"/>
    <w:rsid w:val="00E0041A"/>
    <w:rsid w:val="00E03658"/>
    <w:rsid w:val="00E03DE1"/>
    <w:rsid w:val="00E05B60"/>
    <w:rsid w:val="00E05FD4"/>
    <w:rsid w:val="00E1594A"/>
    <w:rsid w:val="00E17111"/>
    <w:rsid w:val="00E369B9"/>
    <w:rsid w:val="00E3761E"/>
    <w:rsid w:val="00E40184"/>
    <w:rsid w:val="00E43C64"/>
    <w:rsid w:val="00E51094"/>
    <w:rsid w:val="00E52453"/>
    <w:rsid w:val="00E52B13"/>
    <w:rsid w:val="00E54877"/>
    <w:rsid w:val="00E549C2"/>
    <w:rsid w:val="00E55EED"/>
    <w:rsid w:val="00E57549"/>
    <w:rsid w:val="00E67DAC"/>
    <w:rsid w:val="00E7024B"/>
    <w:rsid w:val="00E762A8"/>
    <w:rsid w:val="00E76710"/>
    <w:rsid w:val="00E77BA0"/>
    <w:rsid w:val="00E8038A"/>
    <w:rsid w:val="00E83728"/>
    <w:rsid w:val="00E84360"/>
    <w:rsid w:val="00E84BF9"/>
    <w:rsid w:val="00E86D29"/>
    <w:rsid w:val="00E9267A"/>
    <w:rsid w:val="00E94F3D"/>
    <w:rsid w:val="00EA7B2B"/>
    <w:rsid w:val="00EA7B75"/>
    <w:rsid w:val="00EB1350"/>
    <w:rsid w:val="00EB3381"/>
    <w:rsid w:val="00EC3A27"/>
    <w:rsid w:val="00EC3BDF"/>
    <w:rsid w:val="00EC475E"/>
    <w:rsid w:val="00EC478A"/>
    <w:rsid w:val="00EC4C8D"/>
    <w:rsid w:val="00EC634A"/>
    <w:rsid w:val="00EC6535"/>
    <w:rsid w:val="00EC7CE1"/>
    <w:rsid w:val="00ED2DC1"/>
    <w:rsid w:val="00ED7F80"/>
    <w:rsid w:val="00EE08F5"/>
    <w:rsid w:val="00EE135F"/>
    <w:rsid w:val="00EF0FD1"/>
    <w:rsid w:val="00EF10D2"/>
    <w:rsid w:val="00EF2104"/>
    <w:rsid w:val="00EF741D"/>
    <w:rsid w:val="00EF7EBE"/>
    <w:rsid w:val="00F0043E"/>
    <w:rsid w:val="00F0204A"/>
    <w:rsid w:val="00F0219E"/>
    <w:rsid w:val="00F0232E"/>
    <w:rsid w:val="00F03724"/>
    <w:rsid w:val="00F05198"/>
    <w:rsid w:val="00F06061"/>
    <w:rsid w:val="00F06F16"/>
    <w:rsid w:val="00F07D2D"/>
    <w:rsid w:val="00F07E72"/>
    <w:rsid w:val="00F12AE9"/>
    <w:rsid w:val="00F208A5"/>
    <w:rsid w:val="00F20D9D"/>
    <w:rsid w:val="00F26D39"/>
    <w:rsid w:val="00F278A9"/>
    <w:rsid w:val="00F32F83"/>
    <w:rsid w:val="00F33833"/>
    <w:rsid w:val="00F350CA"/>
    <w:rsid w:val="00F4128B"/>
    <w:rsid w:val="00F50F00"/>
    <w:rsid w:val="00F51802"/>
    <w:rsid w:val="00F527FF"/>
    <w:rsid w:val="00F52C25"/>
    <w:rsid w:val="00F6297B"/>
    <w:rsid w:val="00F6424E"/>
    <w:rsid w:val="00F703F5"/>
    <w:rsid w:val="00F713EC"/>
    <w:rsid w:val="00F71B9D"/>
    <w:rsid w:val="00F748B6"/>
    <w:rsid w:val="00F74AD6"/>
    <w:rsid w:val="00F806A7"/>
    <w:rsid w:val="00F8427F"/>
    <w:rsid w:val="00F84B76"/>
    <w:rsid w:val="00F866EC"/>
    <w:rsid w:val="00F907FA"/>
    <w:rsid w:val="00F90FDD"/>
    <w:rsid w:val="00FA13E4"/>
    <w:rsid w:val="00FA1EF0"/>
    <w:rsid w:val="00FA6F60"/>
    <w:rsid w:val="00FB365A"/>
    <w:rsid w:val="00FB55C3"/>
    <w:rsid w:val="00FB7A5C"/>
    <w:rsid w:val="00FC14CF"/>
    <w:rsid w:val="00FC18F7"/>
    <w:rsid w:val="00FC32D5"/>
    <w:rsid w:val="00FC35F4"/>
    <w:rsid w:val="00FC66F8"/>
    <w:rsid w:val="00FD0F19"/>
    <w:rsid w:val="00FD32E4"/>
    <w:rsid w:val="00FD4D7C"/>
    <w:rsid w:val="00FD671D"/>
    <w:rsid w:val="00FD70F8"/>
    <w:rsid w:val="00FE04B3"/>
    <w:rsid w:val="00FF39EA"/>
    <w:rsid w:val="04476E46"/>
    <w:rsid w:val="0CB6A440"/>
    <w:rsid w:val="1D0ACBAC"/>
    <w:rsid w:val="21382E37"/>
    <w:rsid w:val="2663D284"/>
    <w:rsid w:val="2C3D0A0C"/>
    <w:rsid w:val="331B95D4"/>
    <w:rsid w:val="350F7164"/>
    <w:rsid w:val="4467C615"/>
    <w:rsid w:val="449F1DF5"/>
    <w:rsid w:val="4C1CD825"/>
    <w:rsid w:val="59C367BA"/>
    <w:rsid w:val="6BA3B6E5"/>
    <w:rsid w:val="77D884E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02B7C8"/>
  <w15:chartTrackingRefBased/>
  <w15:docId w15:val="{D1BEB4D4-B8F5-4E21-833E-97884975A9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snapToGrid w:val="0"/>
      <w:lang w:val="en-GB" w:eastAsia="en-US"/>
    </w:rPr>
  </w:style>
  <w:style w:type="paragraph" w:styleId="Heading1">
    <w:name w:val="heading 1"/>
    <w:basedOn w:val="Normal"/>
    <w:next w:val="Normal"/>
    <w:qFormat/>
    <w:pPr>
      <w:keepNext/>
      <w:widowControl/>
      <w:jc w:val="both"/>
      <w:outlineLvl w:val="0"/>
    </w:pPr>
    <w:rPr>
      <w:b/>
      <w:snapToGrid/>
      <w:sz w:val="22"/>
      <w:u w:val="single"/>
      <w:lang w:val="en-US"/>
    </w:rPr>
  </w:style>
  <w:style w:type="paragraph" w:styleId="Heading2">
    <w:name w:val="heading 2"/>
    <w:basedOn w:val="Normal"/>
    <w:next w:val="Normal"/>
    <w:qFormat/>
    <w:pPr>
      <w:keepNext/>
      <w:widowControl/>
      <w:jc w:val="both"/>
      <w:outlineLvl w:val="1"/>
    </w:pPr>
    <w:rPr>
      <w:rFonts w:ascii="Arial" w:hAnsi="Arial"/>
      <w:b/>
      <w:snapToGrid/>
      <w:sz w:val="30"/>
    </w:rPr>
  </w:style>
  <w:style w:type="paragraph" w:styleId="Heading3">
    <w:name w:val="heading 3"/>
    <w:basedOn w:val="Normal"/>
    <w:next w:val="Normal"/>
    <w:qFormat/>
    <w:pPr>
      <w:keepNext/>
      <w:outlineLvl w:val="2"/>
    </w:pPr>
    <w:rPr>
      <w:b/>
      <w:bCs/>
      <w:sz w:val="24"/>
    </w:rPr>
  </w:style>
  <w:style w:type="paragraph" w:styleId="Heading4">
    <w:name w:val="heading 4"/>
    <w:basedOn w:val="Normal"/>
    <w:next w:val="Normal"/>
    <w:qFormat/>
    <w:pPr>
      <w:keepNext/>
      <w:jc w:val="both"/>
      <w:outlineLvl w:val="3"/>
    </w:pPr>
    <w:rPr>
      <w:i/>
      <w:sz w:val="22"/>
      <w:u w:val="single"/>
    </w:rPr>
  </w:style>
  <w:style w:type="paragraph" w:styleId="Heading5">
    <w:name w:val="heading 5"/>
    <w:basedOn w:val="Normal"/>
    <w:next w:val="Normal"/>
    <w:qFormat/>
    <w:pPr>
      <w:keepNext/>
      <w:widowControl/>
      <w:jc w:val="both"/>
      <w:outlineLvl w:val="4"/>
    </w:pPr>
    <w:rPr>
      <w:rFonts w:ascii="Arial" w:hAnsi="Arial"/>
      <w:b/>
      <w:snapToGrid/>
      <w:sz w:val="30"/>
      <w:u w:val="single"/>
    </w:rPr>
  </w:style>
  <w:style w:type="paragraph" w:styleId="Heading6">
    <w:name w:val="heading 6"/>
    <w:basedOn w:val="Normal"/>
    <w:next w:val="Normal"/>
    <w:qFormat/>
    <w:pPr>
      <w:keepNext/>
      <w:widowControl/>
      <w:outlineLvl w:val="5"/>
    </w:pPr>
    <w:rPr>
      <w:b/>
      <w:i/>
      <w:snapToGrid/>
      <w:sz w:val="36"/>
      <w:u w:val="single"/>
      <w:lang w:val="en-US"/>
    </w:rPr>
  </w:style>
  <w:style w:type="paragraph" w:styleId="Heading7">
    <w:name w:val="heading 7"/>
    <w:basedOn w:val="Normal"/>
    <w:next w:val="Normal"/>
    <w:qFormat/>
    <w:pPr>
      <w:keepNext/>
      <w:spacing w:before="100" w:beforeAutospacing="1" w:after="100" w:afterAutospacing="1"/>
      <w:outlineLvl w:val="6"/>
    </w:pPr>
    <w:rPr>
      <w:b/>
      <w:bCs/>
      <w:i/>
      <w:sz w:val="22"/>
    </w:rPr>
  </w:style>
  <w:style w:type="paragraph" w:styleId="Heading8">
    <w:name w:val="heading 8"/>
    <w:basedOn w:val="Normal"/>
    <w:next w:val="Normal"/>
    <w:qFormat/>
    <w:pPr>
      <w:keepNext/>
      <w:jc w:val="center"/>
      <w:outlineLvl w:val="7"/>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NormalWeb">
    <w:name w:val="Normal (Web)"/>
    <w:basedOn w:val="Normal"/>
    <w:uiPriority w:val="99"/>
    <w:pPr>
      <w:widowControl/>
      <w:spacing w:before="100" w:beforeAutospacing="1" w:after="100" w:afterAutospacing="1"/>
    </w:pPr>
    <w:rPr>
      <w:snapToGrid/>
      <w:sz w:val="24"/>
      <w:szCs w:val="24"/>
      <w:lang w:val="en-US"/>
    </w:rPr>
  </w:style>
  <w:style w:type="paragraph" w:styleId="Title">
    <w:name w:val="Title"/>
    <w:basedOn w:val="Normal"/>
    <w:link w:val="TitleChar"/>
    <w:qFormat/>
    <w:pPr>
      <w:widowControl/>
      <w:jc w:val="center"/>
    </w:pPr>
    <w:rPr>
      <w:b/>
      <w:snapToGrid/>
      <w:sz w:val="28"/>
      <w:lang w:val="en-US"/>
    </w:rPr>
  </w:style>
  <w:style w:type="paragraph" w:styleId="Subtitle">
    <w:name w:val="Subtitle"/>
    <w:basedOn w:val="Normal"/>
    <w:qFormat/>
    <w:pPr>
      <w:widowControl/>
    </w:pPr>
    <w:rPr>
      <w:snapToGrid/>
      <w:sz w:val="24"/>
      <w:lang w:val="en-US"/>
    </w:rPr>
  </w:style>
  <w:style w:type="paragraph" w:styleId="BodyText">
    <w:name w:val="Body Text"/>
    <w:basedOn w:val="Normal"/>
    <w:rPr>
      <w:sz w:val="22"/>
    </w:rPr>
  </w:style>
  <w:style w:type="paragraph" w:styleId="BodyText2">
    <w:name w:val="Body Text 2"/>
    <w:basedOn w:val="Normal"/>
    <w:pPr>
      <w:jc w:val="center"/>
    </w:pPr>
  </w:style>
  <w:style w:type="table" w:styleId="TableGrid">
    <w:name w:val="Table Grid"/>
    <w:basedOn w:val="TableNormal"/>
    <w:rsid w:val="001700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DF1170"/>
    <w:rPr>
      <w:rFonts w:ascii="Tahoma" w:hAnsi="Tahoma" w:cs="Tahoma"/>
      <w:sz w:val="16"/>
      <w:szCs w:val="16"/>
    </w:rPr>
  </w:style>
  <w:style w:type="character" w:customStyle="1" w:styleId="TitleChar">
    <w:name w:val="Title Char"/>
    <w:basedOn w:val="DefaultParagraphFont"/>
    <w:link w:val="Title"/>
    <w:rsid w:val="00584EA9"/>
    <w:rPr>
      <w:b/>
      <w:sz w:val="28"/>
      <w:lang w:eastAsia="en-US"/>
    </w:rPr>
  </w:style>
  <w:style w:type="character" w:styleId="UnresolvedMention">
    <w:name w:val="Unresolved Mention"/>
    <w:basedOn w:val="DefaultParagraphFont"/>
    <w:uiPriority w:val="99"/>
    <w:semiHidden/>
    <w:unhideWhenUsed/>
    <w:rsid w:val="004A0490"/>
    <w:rPr>
      <w:color w:val="605E5C"/>
      <w:shd w:val="clear" w:color="auto" w:fill="E1DFDD"/>
    </w:rPr>
  </w:style>
  <w:style w:type="paragraph" w:styleId="Revision">
    <w:name w:val="Revision"/>
    <w:hidden/>
    <w:uiPriority w:val="99"/>
    <w:semiHidden/>
    <w:rsid w:val="00290693"/>
    <w:rPr>
      <w:snapToGrid w:val="0"/>
      <w:lang w:val="en-GB" w:eastAsia="en-US"/>
    </w:rPr>
  </w:style>
  <w:style w:type="paragraph" w:styleId="ListParagraph">
    <w:name w:val="List Paragraph"/>
    <w:basedOn w:val="Normal"/>
    <w:uiPriority w:val="34"/>
    <w:qFormat/>
    <w:rsid w:val="005C317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529593">
      <w:bodyDiv w:val="1"/>
      <w:marLeft w:val="0"/>
      <w:marRight w:val="0"/>
      <w:marTop w:val="0"/>
      <w:marBottom w:val="0"/>
      <w:divBdr>
        <w:top w:val="none" w:sz="0" w:space="0" w:color="auto"/>
        <w:left w:val="none" w:sz="0" w:space="0" w:color="auto"/>
        <w:bottom w:val="none" w:sz="0" w:space="0" w:color="auto"/>
        <w:right w:val="none" w:sz="0" w:space="0" w:color="auto"/>
      </w:divBdr>
    </w:div>
    <w:div w:id="1578858437">
      <w:bodyDiv w:val="1"/>
      <w:marLeft w:val="0"/>
      <w:marRight w:val="0"/>
      <w:marTop w:val="0"/>
      <w:marBottom w:val="0"/>
      <w:divBdr>
        <w:top w:val="none" w:sz="0" w:space="0" w:color="auto"/>
        <w:left w:val="none" w:sz="0" w:space="0" w:color="auto"/>
        <w:bottom w:val="none" w:sz="0" w:space="0" w:color="auto"/>
        <w:right w:val="none" w:sz="0" w:space="0" w:color="auto"/>
      </w:divBdr>
    </w:div>
    <w:div w:id="1686441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seeker.com/how-did-latin-become-a-dead-language-2008876974.html" TargetMode="Externa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i.org/10.1088/1757-899x/434/1/012304"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B3D15093FB4814D9969016A011E8121" ma:contentTypeVersion="4" ma:contentTypeDescription="Create a new document." ma:contentTypeScope="" ma:versionID="13f8c38f4b66f7426e7cb823b9340203">
  <xsd:schema xmlns:xsd="http://www.w3.org/2001/XMLSchema" xmlns:xs="http://www.w3.org/2001/XMLSchema" xmlns:p="http://schemas.microsoft.com/office/2006/metadata/properties" xmlns:ns2="e7f37fe9-fcbe-4b6c-aa25-41ac1764e424" xmlns:ns3="ec23ee90-726b-4b07-b9a7-84a6621b7ac6" targetNamespace="http://schemas.microsoft.com/office/2006/metadata/properties" ma:root="true" ma:fieldsID="86c6ba091c95c7db34a26b0b4d86e303" ns2:_="" ns3:_="">
    <xsd:import namespace="e7f37fe9-fcbe-4b6c-aa25-41ac1764e424"/>
    <xsd:import namespace="ec23ee90-726b-4b07-b9a7-84a6621b7a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f37fe9-fcbe-4b6c-aa25-41ac1764e4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c23ee90-726b-4b07-b9a7-84a6621b7ac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D5A1B8-B3AD-4310-8575-66715C2B0E75}">
  <ds:schemaRefs>
    <ds:schemaRef ds:uri="http://schemas.microsoft.com/sharepoint/v3/contenttype/forms"/>
  </ds:schemaRefs>
</ds:datastoreItem>
</file>

<file path=customXml/itemProps2.xml><?xml version="1.0" encoding="utf-8"?>
<ds:datastoreItem xmlns:ds="http://schemas.openxmlformats.org/officeDocument/2006/customXml" ds:itemID="{4B36CFE2-4B47-4138-BF36-A15672027505}">
  <ds:schemaRefs>
    <ds:schemaRef ds:uri="http://schemas.microsoft.com/office/2006/metadata/longProperties"/>
  </ds:schemaRefs>
</ds:datastoreItem>
</file>

<file path=customXml/itemProps3.xml><?xml version="1.0" encoding="utf-8"?>
<ds:datastoreItem xmlns:ds="http://schemas.openxmlformats.org/officeDocument/2006/customXml" ds:itemID="{7EA4300F-937C-48D6-A372-D50804C3F6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f37fe9-fcbe-4b6c-aa25-41ac1764e424"/>
    <ds:schemaRef ds:uri="ec23ee90-726b-4b07-b9a7-84a6621b7a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150</Words>
  <Characters>655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lpstr>
    </vt:vector>
  </TitlesOfParts>
  <Company/>
  <LinksUpToDate>false</LinksUpToDate>
  <CharactersWithSpaces>7692</CharactersWithSpaces>
  <SharedDoc>false</SharedDoc>
  <HLinks>
    <vt:vector size="12" baseType="variant">
      <vt:variant>
        <vt:i4>3407931</vt:i4>
      </vt:variant>
      <vt:variant>
        <vt:i4>3</vt:i4>
      </vt:variant>
      <vt:variant>
        <vt:i4>0</vt:i4>
      </vt:variant>
      <vt:variant>
        <vt:i4>5</vt:i4>
      </vt:variant>
      <vt:variant>
        <vt:lpwstr>https://www.seeker.com/how-did-latin-become-a-dead-language-2008876974.html</vt:lpwstr>
      </vt:variant>
      <vt:variant>
        <vt:lpwstr/>
      </vt:variant>
      <vt:variant>
        <vt:i4>3145785</vt:i4>
      </vt:variant>
      <vt:variant>
        <vt:i4>0</vt:i4>
      </vt:variant>
      <vt:variant>
        <vt:i4>0</vt:i4>
      </vt:variant>
      <vt:variant>
        <vt:i4>5</vt:i4>
      </vt:variant>
      <vt:variant>
        <vt:lpwstr>https://doi.org/10.1088/1757-899x/434/1/01230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th</dc:creator>
  <cp:keywords/>
  <cp:lastModifiedBy>TAY HUI YEE</cp:lastModifiedBy>
  <cp:revision>2</cp:revision>
  <cp:lastPrinted>2014-01-24T16:55:00Z</cp:lastPrinted>
  <dcterms:created xsi:type="dcterms:W3CDTF">2023-05-06T21:10:00Z</dcterms:created>
  <dcterms:modified xsi:type="dcterms:W3CDTF">2023-05-06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SharedWithUsers">
    <vt:lpwstr>NICHOLAS WONG ZI LOONG;BERNARD ONG YUZHE;TEOH MAE KAY;SHE JUN YUAN;SIN LIAN FENG</vt:lpwstr>
  </property>
  <property fmtid="{D5CDD505-2E9C-101B-9397-08002B2CF9AE}" pid="3" name="SharedWithUsers">
    <vt:lpwstr>15;#NICHOLAS WONG ZI LOONG;#16;#BERNARD ONG YUZHE;#14;#TEOH MAE KAY;#13;#SHE JUN YUAN;#12;#SIN LIAN FENG</vt:lpwstr>
  </property>
</Properties>
</file>